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D4E8E2" w14:textId="47E5FFD2" w:rsidR="00C26B54" w:rsidRPr="00622B56" w:rsidRDefault="00C26B54" w:rsidP="002447D4">
      <w:pPr>
        <w:pStyle w:val="Heading2"/>
      </w:pPr>
      <w:r w:rsidRPr="00622B56">
        <w:t>Basic expression programs:</w:t>
      </w:r>
    </w:p>
    <w:p w14:paraId="6CF72A6C" w14:textId="77777777" w:rsidR="00C26B54" w:rsidRPr="00622B56" w:rsidRDefault="00C26B54" w:rsidP="00622B56">
      <w:pPr>
        <w:rPr>
          <w:rFonts w:ascii="Verdana" w:hAnsi="Verdana"/>
          <w:b/>
          <w:bCs/>
          <w:sz w:val="20"/>
          <w:szCs w:val="20"/>
        </w:rPr>
      </w:pPr>
    </w:p>
    <w:p w14:paraId="6123690B" w14:textId="414C747B" w:rsidR="00C26B54" w:rsidRPr="00622B56" w:rsidRDefault="00C26B54" w:rsidP="00622B56">
      <w:pPr>
        <w:pStyle w:val="ListParagraph"/>
        <w:numPr>
          <w:ilvl w:val="0"/>
          <w:numId w:val="5"/>
        </w:numPr>
        <w:ind w:right="-29"/>
        <w:jc w:val="both"/>
        <w:rPr>
          <w:rFonts w:ascii="Verdana" w:hAnsi="Verdana"/>
          <w:sz w:val="20"/>
          <w:szCs w:val="20"/>
        </w:rPr>
      </w:pPr>
      <w:r w:rsidRPr="00622B56">
        <w:rPr>
          <w:rFonts w:ascii="Verdana" w:hAnsi="Verdana"/>
          <w:sz w:val="20"/>
          <w:szCs w:val="20"/>
        </w:rPr>
        <w:t>Write a program to print “HELLO WORLD”</w:t>
      </w:r>
    </w:p>
    <w:p w14:paraId="2D1D6CE6" w14:textId="77777777" w:rsidR="00E44078" w:rsidRPr="00622B56" w:rsidRDefault="00E44078" w:rsidP="00622B56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</w:p>
    <w:p w14:paraId="567DCA19" w14:textId="422FDD60" w:rsidR="00E44078" w:rsidRPr="00622B56" w:rsidRDefault="00E44078" w:rsidP="00622B56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  <w:r w:rsidRPr="00622B56">
        <w:rPr>
          <w:rFonts w:ascii="Verdana" w:hAnsi="Verdana"/>
          <w:sz w:val="20"/>
          <w:szCs w:val="20"/>
        </w:rPr>
        <w:t xml:space="preserve">Hint </w:t>
      </w:r>
      <w:proofErr w:type="gramStart"/>
      <w:r w:rsidRPr="00622B56">
        <w:rPr>
          <w:rFonts w:ascii="Verdana" w:hAnsi="Verdana"/>
          <w:sz w:val="20"/>
          <w:szCs w:val="20"/>
        </w:rPr>
        <w:t>print(</w:t>
      </w:r>
      <w:proofErr w:type="gramEnd"/>
      <w:r w:rsidRPr="00622B56">
        <w:rPr>
          <w:rFonts w:ascii="Verdana" w:hAnsi="Verdana"/>
          <w:sz w:val="20"/>
          <w:szCs w:val="20"/>
        </w:rPr>
        <w:t>“…</w:t>
      </w:r>
    </w:p>
    <w:p w14:paraId="66F17BC5" w14:textId="77777777" w:rsidR="00E44078" w:rsidRPr="00622B56" w:rsidRDefault="00E44078" w:rsidP="00622B56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</w:p>
    <w:p w14:paraId="2681B5EC" w14:textId="50E806F1" w:rsidR="00C26B54" w:rsidRPr="00622B56" w:rsidRDefault="00C26B54" w:rsidP="00622B56">
      <w:pPr>
        <w:pStyle w:val="ListParagraph"/>
        <w:numPr>
          <w:ilvl w:val="0"/>
          <w:numId w:val="5"/>
        </w:numPr>
        <w:ind w:right="-29"/>
        <w:jc w:val="both"/>
        <w:rPr>
          <w:rFonts w:ascii="Verdana" w:hAnsi="Verdana"/>
          <w:sz w:val="20"/>
          <w:szCs w:val="20"/>
        </w:rPr>
      </w:pPr>
      <w:r w:rsidRPr="00622B56">
        <w:rPr>
          <w:rFonts w:ascii="Verdana" w:hAnsi="Verdana"/>
          <w:sz w:val="20"/>
          <w:szCs w:val="20"/>
        </w:rPr>
        <w:t>Write a program to print “Name and Address”</w:t>
      </w:r>
    </w:p>
    <w:p w14:paraId="705F2397" w14:textId="0CE5421B" w:rsidR="00E44078" w:rsidRPr="00622B56" w:rsidRDefault="00E44078" w:rsidP="00622B56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</w:p>
    <w:p w14:paraId="0F89516E" w14:textId="77777777" w:rsidR="00E44078" w:rsidRPr="00622B56" w:rsidRDefault="00E44078" w:rsidP="00622B56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  <w:r w:rsidRPr="00622B56">
        <w:rPr>
          <w:rFonts w:ascii="Verdana" w:hAnsi="Verdana"/>
          <w:sz w:val="20"/>
          <w:szCs w:val="20"/>
        </w:rPr>
        <w:t xml:space="preserve">Hint </w:t>
      </w:r>
      <w:proofErr w:type="gramStart"/>
      <w:r w:rsidRPr="00622B56">
        <w:rPr>
          <w:rFonts w:ascii="Verdana" w:hAnsi="Verdana"/>
          <w:sz w:val="20"/>
          <w:szCs w:val="20"/>
        </w:rPr>
        <w:t>print(</w:t>
      </w:r>
      <w:proofErr w:type="gramEnd"/>
      <w:r w:rsidRPr="00622B56">
        <w:rPr>
          <w:rFonts w:ascii="Verdana" w:hAnsi="Verdana"/>
          <w:sz w:val="20"/>
          <w:szCs w:val="20"/>
        </w:rPr>
        <w:t>“…</w:t>
      </w:r>
    </w:p>
    <w:p w14:paraId="5225CF2A" w14:textId="77777777" w:rsidR="00E44078" w:rsidRPr="00622B56" w:rsidRDefault="00E44078" w:rsidP="00622B56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</w:p>
    <w:p w14:paraId="592CD9ED" w14:textId="2205B444" w:rsidR="00C26B54" w:rsidRPr="00622B56" w:rsidRDefault="00C26B54" w:rsidP="00622B56">
      <w:pPr>
        <w:pStyle w:val="ListParagraph"/>
        <w:numPr>
          <w:ilvl w:val="0"/>
          <w:numId w:val="5"/>
        </w:numPr>
        <w:ind w:right="-29"/>
        <w:jc w:val="both"/>
        <w:rPr>
          <w:rFonts w:ascii="Verdana" w:hAnsi="Verdana"/>
          <w:sz w:val="20"/>
          <w:szCs w:val="20"/>
        </w:rPr>
      </w:pPr>
      <w:r w:rsidRPr="00622B56">
        <w:rPr>
          <w:rFonts w:ascii="Verdana" w:hAnsi="Verdana"/>
          <w:sz w:val="20"/>
          <w:szCs w:val="20"/>
        </w:rPr>
        <w:t>Write a program to print no and its square.</w:t>
      </w:r>
    </w:p>
    <w:p w14:paraId="4FE15D3C" w14:textId="13C29A0C" w:rsidR="00E44078" w:rsidRPr="00622B56" w:rsidRDefault="00E44078" w:rsidP="00622B56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</w:p>
    <w:p w14:paraId="2B9C6A45" w14:textId="466D67FD" w:rsidR="00E44078" w:rsidRPr="00622B56" w:rsidRDefault="00E44078" w:rsidP="00622B56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  <w:r w:rsidRPr="00622B56">
        <w:rPr>
          <w:rFonts w:ascii="Verdana" w:hAnsi="Verdana"/>
          <w:sz w:val="20"/>
          <w:szCs w:val="20"/>
        </w:rPr>
        <w:t xml:space="preserve">Hint a=5 </w:t>
      </w:r>
    </w:p>
    <w:p w14:paraId="6E3B3989" w14:textId="115C826B" w:rsidR="00E44078" w:rsidRPr="00622B56" w:rsidRDefault="00E44078" w:rsidP="00622B56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  <w:proofErr w:type="gramStart"/>
      <w:r w:rsidRPr="00622B56">
        <w:rPr>
          <w:rFonts w:ascii="Verdana" w:hAnsi="Verdana"/>
          <w:sz w:val="20"/>
          <w:szCs w:val="20"/>
        </w:rPr>
        <w:t>print(</w:t>
      </w:r>
      <w:proofErr w:type="gramEnd"/>
      <w:r w:rsidRPr="00622B56">
        <w:rPr>
          <w:rFonts w:ascii="Verdana" w:hAnsi="Verdana"/>
          <w:sz w:val="20"/>
          <w:szCs w:val="20"/>
        </w:rPr>
        <w:t>“</w:t>
      </w:r>
    </w:p>
    <w:p w14:paraId="2E9724F1" w14:textId="77777777" w:rsidR="00E44078" w:rsidRPr="00622B56" w:rsidRDefault="00E44078" w:rsidP="00622B56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</w:p>
    <w:p w14:paraId="28B145F8" w14:textId="25040615" w:rsidR="00C26B54" w:rsidRPr="00622B56" w:rsidRDefault="00C26B54" w:rsidP="00622B56">
      <w:pPr>
        <w:pStyle w:val="ListParagraph"/>
        <w:numPr>
          <w:ilvl w:val="0"/>
          <w:numId w:val="5"/>
        </w:numPr>
        <w:ind w:right="-29"/>
        <w:jc w:val="both"/>
        <w:rPr>
          <w:rFonts w:ascii="Verdana" w:hAnsi="Verdana"/>
          <w:sz w:val="20"/>
          <w:szCs w:val="20"/>
        </w:rPr>
      </w:pPr>
      <w:r w:rsidRPr="00622B56">
        <w:rPr>
          <w:rFonts w:ascii="Verdana" w:hAnsi="Verdana"/>
          <w:sz w:val="20"/>
          <w:szCs w:val="20"/>
        </w:rPr>
        <w:t>Write a program to take two numbers and print Addition, Multiplication, Subtraction, Division.</w:t>
      </w:r>
    </w:p>
    <w:p w14:paraId="266A2AD9" w14:textId="1D799BDD" w:rsidR="00E44078" w:rsidRPr="00622B56" w:rsidRDefault="00E44078" w:rsidP="00622B56">
      <w:pPr>
        <w:ind w:right="-29"/>
        <w:jc w:val="both"/>
        <w:rPr>
          <w:rFonts w:ascii="Verdana" w:hAnsi="Verdana"/>
          <w:sz w:val="20"/>
          <w:szCs w:val="20"/>
        </w:rPr>
      </w:pPr>
    </w:p>
    <w:p w14:paraId="5D5D23E8" w14:textId="6D194A7B" w:rsidR="00E44078" w:rsidRPr="00622B56" w:rsidRDefault="00E44078" w:rsidP="00622B56">
      <w:pPr>
        <w:ind w:left="720" w:right="-29"/>
        <w:jc w:val="both"/>
        <w:rPr>
          <w:rFonts w:ascii="Verdana" w:hAnsi="Verdana"/>
          <w:sz w:val="20"/>
          <w:szCs w:val="20"/>
        </w:rPr>
      </w:pPr>
      <w:r w:rsidRPr="00622B56">
        <w:rPr>
          <w:rFonts w:ascii="Verdana" w:hAnsi="Verdana"/>
          <w:sz w:val="20"/>
          <w:szCs w:val="20"/>
        </w:rPr>
        <w:t>Hint a=</w:t>
      </w:r>
      <w:proofErr w:type="gramStart"/>
      <w:r w:rsidRPr="00622B56">
        <w:rPr>
          <w:rFonts w:ascii="Verdana" w:hAnsi="Verdana"/>
          <w:sz w:val="20"/>
          <w:szCs w:val="20"/>
        </w:rPr>
        <w:t>20 ,</w:t>
      </w:r>
      <w:proofErr w:type="gramEnd"/>
      <w:r w:rsidRPr="00622B56">
        <w:rPr>
          <w:rFonts w:ascii="Verdana" w:hAnsi="Verdana"/>
          <w:sz w:val="20"/>
          <w:szCs w:val="20"/>
        </w:rPr>
        <w:t xml:space="preserve"> b=2</w:t>
      </w:r>
    </w:p>
    <w:p w14:paraId="7E4B4C3D" w14:textId="03C14955" w:rsidR="00E44078" w:rsidRPr="00622B56" w:rsidRDefault="00E44078" w:rsidP="00622B56">
      <w:pPr>
        <w:ind w:left="720" w:right="-29"/>
        <w:jc w:val="both"/>
        <w:rPr>
          <w:rFonts w:ascii="Verdana" w:hAnsi="Verdana"/>
          <w:sz w:val="20"/>
          <w:szCs w:val="20"/>
        </w:rPr>
      </w:pPr>
      <w:r w:rsidRPr="00622B56">
        <w:rPr>
          <w:rFonts w:ascii="Verdana" w:hAnsi="Verdana"/>
          <w:sz w:val="20"/>
          <w:szCs w:val="20"/>
        </w:rPr>
        <w:t>print</w:t>
      </w:r>
    </w:p>
    <w:p w14:paraId="741DA8C2" w14:textId="57EFC699" w:rsidR="00E44078" w:rsidRPr="00622B56" w:rsidRDefault="00E44078" w:rsidP="00622B56">
      <w:pPr>
        <w:ind w:left="720" w:right="-29"/>
        <w:jc w:val="both"/>
        <w:rPr>
          <w:rFonts w:ascii="Verdana" w:hAnsi="Verdana"/>
          <w:sz w:val="20"/>
          <w:szCs w:val="20"/>
        </w:rPr>
      </w:pPr>
      <w:r w:rsidRPr="00622B56">
        <w:rPr>
          <w:rFonts w:ascii="Verdana" w:hAnsi="Verdana"/>
          <w:sz w:val="20"/>
          <w:szCs w:val="20"/>
        </w:rPr>
        <w:t>print</w:t>
      </w:r>
    </w:p>
    <w:p w14:paraId="7F5C64B1" w14:textId="1380C61B" w:rsidR="00E44078" w:rsidRPr="00622B56" w:rsidRDefault="00E44078" w:rsidP="00622B56">
      <w:pPr>
        <w:ind w:left="720" w:right="-29"/>
        <w:jc w:val="both"/>
        <w:rPr>
          <w:rFonts w:ascii="Verdana" w:hAnsi="Verdana"/>
          <w:sz w:val="20"/>
          <w:szCs w:val="20"/>
        </w:rPr>
      </w:pPr>
      <w:r w:rsidRPr="00622B56">
        <w:rPr>
          <w:rFonts w:ascii="Verdana" w:hAnsi="Verdana"/>
          <w:sz w:val="20"/>
          <w:szCs w:val="20"/>
        </w:rPr>
        <w:t>print</w:t>
      </w:r>
    </w:p>
    <w:p w14:paraId="77565CD0" w14:textId="0832824F" w:rsidR="00E44078" w:rsidRPr="00622B56" w:rsidRDefault="00E44078" w:rsidP="00622B56">
      <w:pPr>
        <w:ind w:left="720" w:right="-29"/>
        <w:jc w:val="both"/>
        <w:rPr>
          <w:rFonts w:ascii="Verdana" w:hAnsi="Verdana"/>
          <w:sz w:val="20"/>
          <w:szCs w:val="20"/>
        </w:rPr>
      </w:pPr>
      <w:r w:rsidRPr="00622B56">
        <w:rPr>
          <w:rFonts w:ascii="Verdana" w:hAnsi="Verdana"/>
          <w:sz w:val="20"/>
          <w:szCs w:val="20"/>
        </w:rPr>
        <w:t>print</w:t>
      </w:r>
    </w:p>
    <w:p w14:paraId="2D00E0D5" w14:textId="77777777" w:rsidR="00E44078" w:rsidRPr="00622B56" w:rsidRDefault="00E44078" w:rsidP="00622B56">
      <w:pPr>
        <w:ind w:left="720" w:right="-29"/>
        <w:jc w:val="both"/>
        <w:rPr>
          <w:rFonts w:ascii="Verdana" w:hAnsi="Verdana"/>
          <w:sz w:val="20"/>
          <w:szCs w:val="20"/>
        </w:rPr>
      </w:pPr>
    </w:p>
    <w:p w14:paraId="33D61203" w14:textId="2DA51F65" w:rsidR="00C26B54" w:rsidRPr="00622B56" w:rsidRDefault="00C26B54" w:rsidP="00622B56">
      <w:pPr>
        <w:pStyle w:val="ListParagraph"/>
        <w:numPr>
          <w:ilvl w:val="0"/>
          <w:numId w:val="5"/>
        </w:numPr>
        <w:ind w:right="-29"/>
        <w:jc w:val="both"/>
        <w:rPr>
          <w:rFonts w:ascii="Verdana" w:hAnsi="Verdana"/>
          <w:sz w:val="20"/>
          <w:szCs w:val="20"/>
        </w:rPr>
      </w:pPr>
      <w:r w:rsidRPr="00622B56">
        <w:rPr>
          <w:rFonts w:ascii="Verdana" w:hAnsi="Verdana"/>
          <w:sz w:val="20"/>
          <w:szCs w:val="20"/>
        </w:rPr>
        <w:t>Write a program to find the area of a circle (</w:t>
      </w:r>
      <w:r w:rsidR="00E44078" w:rsidRPr="00622B56">
        <w:rPr>
          <w:rFonts w:ascii="Verdana" w:hAnsi="Verdana"/>
          <w:sz w:val="20"/>
          <w:szCs w:val="20"/>
        </w:rPr>
        <w:t>3.14*r*r</w:t>
      </w:r>
      <w:r w:rsidRPr="00622B56">
        <w:rPr>
          <w:rFonts w:ascii="Verdana" w:hAnsi="Verdana"/>
          <w:sz w:val="20"/>
          <w:szCs w:val="20"/>
        </w:rPr>
        <w:t>)</w:t>
      </w:r>
    </w:p>
    <w:p w14:paraId="32B23A96" w14:textId="120D8952" w:rsidR="00E44078" w:rsidRPr="00622B56" w:rsidRDefault="00E44078" w:rsidP="00622B56">
      <w:pPr>
        <w:ind w:left="360" w:right="-29"/>
        <w:jc w:val="both"/>
        <w:rPr>
          <w:rFonts w:ascii="Verdana" w:hAnsi="Verdana"/>
          <w:sz w:val="20"/>
          <w:szCs w:val="20"/>
        </w:rPr>
      </w:pPr>
    </w:p>
    <w:p w14:paraId="2C59CC15" w14:textId="44811088" w:rsidR="00E44078" w:rsidRPr="00622B56" w:rsidRDefault="00E44078" w:rsidP="00622B56">
      <w:pPr>
        <w:ind w:left="720" w:right="-29"/>
        <w:jc w:val="both"/>
        <w:rPr>
          <w:rFonts w:ascii="Verdana" w:hAnsi="Verdana"/>
          <w:sz w:val="20"/>
          <w:szCs w:val="20"/>
        </w:rPr>
      </w:pPr>
      <w:r w:rsidRPr="00622B56">
        <w:rPr>
          <w:rFonts w:ascii="Verdana" w:hAnsi="Verdana"/>
          <w:sz w:val="20"/>
          <w:szCs w:val="20"/>
        </w:rPr>
        <w:t>Hint r=10</w:t>
      </w:r>
    </w:p>
    <w:p w14:paraId="26640FBE" w14:textId="7C15E13F" w:rsidR="00E44078" w:rsidRPr="00622B56" w:rsidRDefault="00E44078" w:rsidP="00622B56">
      <w:pPr>
        <w:ind w:left="720" w:right="-29"/>
        <w:jc w:val="both"/>
        <w:rPr>
          <w:rFonts w:ascii="Verdana" w:hAnsi="Verdana"/>
          <w:sz w:val="20"/>
          <w:szCs w:val="20"/>
        </w:rPr>
      </w:pPr>
      <w:proofErr w:type="gramStart"/>
      <w:r w:rsidRPr="00622B56">
        <w:rPr>
          <w:rFonts w:ascii="Verdana" w:hAnsi="Verdana"/>
          <w:sz w:val="20"/>
          <w:szCs w:val="20"/>
        </w:rPr>
        <w:t>print(</w:t>
      </w:r>
      <w:proofErr w:type="gramEnd"/>
    </w:p>
    <w:p w14:paraId="3AB021CD" w14:textId="77777777" w:rsidR="00E44078" w:rsidRPr="00622B56" w:rsidRDefault="00E44078" w:rsidP="00622B56">
      <w:pPr>
        <w:ind w:right="-29"/>
        <w:jc w:val="both"/>
        <w:rPr>
          <w:rFonts w:ascii="Verdana" w:hAnsi="Verdana"/>
          <w:sz w:val="20"/>
          <w:szCs w:val="20"/>
        </w:rPr>
      </w:pPr>
    </w:p>
    <w:p w14:paraId="367DCB8A" w14:textId="6E6F16DC" w:rsidR="00C26B54" w:rsidRPr="00622B56" w:rsidRDefault="00C26B54" w:rsidP="00622B56">
      <w:pPr>
        <w:pStyle w:val="ListParagraph"/>
        <w:numPr>
          <w:ilvl w:val="0"/>
          <w:numId w:val="5"/>
        </w:numPr>
        <w:ind w:right="-29"/>
        <w:jc w:val="both"/>
        <w:rPr>
          <w:rFonts w:ascii="Verdana" w:hAnsi="Verdana"/>
          <w:sz w:val="20"/>
          <w:szCs w:val="20"/>
        </w:rPr>
      </w:pPr>
      <w:r w:rsidRPr="00622B56">
        <w:rPr>
          <w:rFonts w:ascii="Verdana" w:hAnsi="Verdana"/>
          <w:sz w:val="20"/>
          <w:szCs w:val="20"/>
        </w:rPr>
        <w:t xml:space="preserve">Write a program to calculate simple interest using I = PRN/100 (P= </w:t>
      </w:r>
      <w:proofErr w:type="gramStart"/>
      <w:r w:rsidRPr="00622B56">
        <w:rPr>
          <w:rFonts w:ascii="Verdana" w:hAnsi="Verdana"/>
          <w:sz w:val="20"/>
          <w:szCs w:val="20"/>
        </w:rPr>
        <w:t>Principle</w:t>
      </w:r>
      <w:proofErr w:type="gramEnd"/>
      <w:r w:rsidRPr="00622B56">
        <w:rPr>
          <w:rFonts w:ascii="Verdana" w:hAnsi="Verdana"/>
          <w:sz w:val="20"/>
          <w:szCs w:val="20"/>
        </w:rPr>
        <w:t xml:space="preserve"> amount, R = Rate of Interest, N = Number of Years)</w:t>
      </w:r>
    </w:p>
    <w:p w14:paraId="36CCE232" w14:textId="4FD5EECD" w:rsidR="00E44078" w:rsidRPr="00622B56" w:rsidRDefault="00E44078" w:rsidP="00622B56">
      <w:pPr>
        <w:ind w:right="-29"/>
        <w:jc w:val="both"/>
        <w:rPr>
          <w:rFonts w:ascii="Verdana" w:hAnsi="Verdana"/>
          <w:sz w:val="20"/>
          <w:szCs w:val="20"/>
        </w:rPr>
      </w:pPr>
    </w:p>
    <w:p w14:paraId="5D372096" w14:textId="4EBBEBDA" w:rsidR="00E44078" w:rsidRPr="00622B56" w:rsidRDefault="00E44078" w:rsidP="00622B56">
      <w:pPr>
        <w:ind w:left="720" w:right="-29"/>
        <w:jc w:val="both"/>
        <w:rPr>
          <w:rFonts w:ascii="Verdana" w:hAnsi="Verdana"/>
          <w:sz w:val="20"/>
          <w:szCs w:val="20"/>
        </w:rPr>
      </w:pPr>
      <w:r w:rsidRPr="00622B56">
        <w:rPr>
          <w:rFonts w:ascii="Verdana" w:hAnsi="Verdana"/>
          <w:sz w:val="20"/>
          <w:szCs w:val="20"/>
        </w:rPr>
        <w:t>Hint p=</w:t>
      </w:r>
      <w:proofErr w:type="gramStart"/>
      <w:r w:rsidRPr="00622B56">
        <w:rPr>
          <w:rFonts w:ascii="Verdana" w:hAnsi="Verdana"/>
          <w:sz w:val="20"/>
          <w:szCs w:val="20"/>
        </w:rPr>
        <w:t>10000,r</w:t>
      </w:r>
      <w:proofErr w:type="gramEnd"/>
      <w:r w:rsidRPr="00622B56">
        <w:rPr>
          <w:rFonts w:ascii="Verdana" w:hAnsi="Verdana"/>
          <w:sz w:val="20"/>
          <w:szCs w:val="20"/>
        </w:rPr>
        <w:t>=2,n=2</w:t>
      </w:r>
    </w:p>
    <w:p w14:paraId="1A53EB61" w14:textId="16A9F071" w:rsidR="00E44078" w:rsidRPr="00622B56" w:rsidRDefault="00E44078" w:rsidP="00622B56">
      <w:pPr>
        <w:ind w:left="720" w:right="-29"/>
        <w:jc w:val="both"/>
        <w:rPr>
          <w:rFonts w:ascii="Verdana" w:hAnsi="Verdana"/>
          <w:sz w:val="20"/>
          <w:szCs w:val="20"/>
        </w:rPr>
      </w:pPr>
      <w:proofErr w:type="gramStart"/>
      <w:r w:rsidRPr="00622B56">
        <w:rPr>
          <w:rFonts w:ascii="Verdana" w:hAnsi="Verdana"/>
          <w:sz w:val="20"/>
          <w:szCs w:val="20"/>
        </w:rPr>
        <w:t>print(</w:t>
      </w:r>
      <w:proofErr w:type="gramEnd"/>
    </w:p>
    <w:p w14:paraId="43AFF1A4" w14:textId="77777777" w:rsidR="00E44078" w:rsidRPr="00622B56" w:rsidRDefault="00E44078" w:rsidP="00622B56">
      <w:pPr>
        <w:ind w:right="-29"/>
        <w:jc w:val="both"/>
        <w:rPr>
          <w:rFonts w:ascii="Verdana" w:hAnsi="Verdana"/>
          <w:sz w:val="20"/>
          <w:szCs w:val="20"/>
        </w:rPr>
      </w:pPr>
    </w:p>
    <w:p w14:paraId="12F64DCB" w14:textId="34308629" w:rsidR="00C26B54" w:rsidRPr="00622B56" w:rsidRDefault="00C26B54" w:rsidP="00622B56">
      <w:pPr>
        <w:pStyle w:val="ListParagraph"/>
        <w:numPr>
          <w:ilvl w:val="0"/>
          <w:numId w:val="5"/>
        </w:numPr>
        <w:ind w:right="-29"/>
        <w:jc w:val="both"/>
        <w:rPr>
          <w:rFonts w:ascii="Verdana" w:hAnsi="Verdana"/>
          <w:sz w:val="20"/>
          <w:szCs w:val="20"/>
        </w:rPr>
      </w:pPr>
      <w:r w:rsidRPr="00622B56">
        <w:rPr>
          <w:rFonts w:ascii="Verdana" w:hAnsi="Verdana"/>
          <w:sz w:val="20"/>
          <w:szCs w:val="20"/>
        </w:rPr>
        <w:t>Write a program to find the area of a Triangle (0.5*H*</w:t>
      </w:r>
      <w:r w:rsidR="00E44078" w:rsidRPr="00622B56">
        <w:rPr>
          <w:rFonts w:ascii="Verdana" w:hAnsi="Verdana"/>
          <w:sz w:val="20"/>
          <w:szCs w:val="20"/>
        </w:rPr>
        <w:t>B</w:t>
      </w:r>
      <w:r w:rsidRPr="00622B56">
        <w:rPr>
          <w:rFonts w:ascii="Verdana" w:hAnsi="Verdana"/>
          <w:sz w:val="20"/>
          <w:szCs w:val="20"/>
        </w:rPr>
        <w:t>)</w:t>
      </w:r>
    </w:p>
    <w:p w14:paraId="44979116" w14:textId="05A5C9B2" w:rsidR="00E44078" w:rsidRPr="00622B56" w:rsidRDefault="00E44078" w:rsidP="00622B56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</w:p>
    <w:p w14:paraId="443756D4" w14:textId="638E021F" w:rsidR="00E44078" w:rsidRPr="00622B56" w:rsidRDefault="00E44078" w:rsidP="00622B56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  <w:r w:rsidRPr="00622B56">
        <w:rPr>
          <w:rFonts w:ascii="Verdana" w:hAnsi="Verdana"/>
          <w:sz w:val="20"/>
          <w:szCs w:val="20"/>
        </w:rPr>
        <w:t>Hint H=</w:t>
      </w:r>
      <w:proofErr w:type="gramStart"/>
      <w:r w:rsidRPr="00622B56">
        <w:rPr>
          <w:rFonts w:ascii="Verdana" w:hAnsi="Verdana"/>
          <w:sz w:val="20"/>
          <w:szCs w:val="20"/>
        </w:rPr>
        <w:t>100,B</w:t>
      </w:r>
      <w:proofErr w:type="gramEnd"/>
      <w:r w:rsidRPr="00622B56">
        <w:rPr>
          <w:rFonts w:ascii="Verdana" w:hAnsi="Verdana"/>
          <w:sz w:val="20"/>
          <w:szCs w:val="20"/>
        </w:rPr>
        <w:t>=200</w:t>
      </w:r>
    </w:p>
    <w:p w14:paraId="59F45460" w14:textId="4E74F2BC" w:rsidR="00E44078" w:rsidRPr="00622B56" w:rsidRDefault="00E44078" w:rsidP="00622B56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  <w:proofErr w:type="gramStart"/>
      <w:r w:rsidRPr="00622B56">
        <w:rPr>
          <w:rFonts w:ascii="Verdana" w:hAnsi="Verdana"/>
          <w:sz w:val="20"/>
          <w:szCs w:val="20"/>
        </w:rPr>
        <w:t>print(</w:t>
      </w:r>
      <w:proofErr w:type="gramEnd"/>
    </w:p>
    <w:p w14:paraId="2B4D545C" w14:textId="77777777" w:rsidR="00C26B54" w:rsidRPr="00622B56" w:rsidRDefault="00C26B54" w:rsidP="00622B56">
      <w:pPr>
        <w:ind w:left="360"/>
        <w:rPr>
          <w:rFonts w:ascii="Verdana" w:hAnsi="Verdana"/>
          <w:sz w:val="20"/>
          <w:szCs w:val="20"/>
        </w:rPr>
      </w:pPr>
    </w:p>
    <w:p w14:paraId="50AA22C4" w14:textId="77777777" w:rsidR="00C26B54" w:rsidRPr="00622B56" w:rsidRDefault="00C26B54" w:rsidP="00622B56">
      <w:pPr>
        <w:rPr>
          <w:rFonts w:ascii="Verdana" w:hAnsi="Verdana"/>
          <w:sz w:val="20"/>
          <w:szCs w:val="20"/>
        </w:rPr>
      </w:pPr>
    </w:p>
    <w:p w14:paraId="3A5FC3B6" w14:textId="77777777" w:rsidR="000804F9" w:rsidRPr="00622B56" w:rsidRDefault="000804F9" w:rsidP="00622B56">
      <w:pPr>
        <w:rPr>
          <w:rFonts w:ascii="Verdana" w:hAnsi="Verdana"/>
          <w:b/>
          <w:sz w:val="20"/>
          <w:szCs w:val="20"/>
        </w:rPr>
      </w:pPr>
    </w:p>
    <w:p w14:paraId="3CC03932" w14:textId="77777777" w:rsidR="00262CF3" w:rsidRDefault="00262CF3">
      <w:pPr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br w:type="page"/>
      </w:r>
    </w:p>
    <w:p w14:paraId="6CDBECBF" w14:textId="77777777" w:rsidR="00262CF3" w:rsidRDefault="00262CF3" w:rsidP="00622B56">
      <w:pPr>
        <w:rPr>
          <w:rFonts w:ascii="Verdana" w:hAnsi="Verdana"/>
          <w:b/>
          <w:sz w:val="20"/>
          <w:szCs w:val="20"/>
        </w:rPr>
      </w:pPr>
    </w:p>
    <w:p w14:paraId="2A048EC6" w14:textId="1DB611F7" w:rsidR="00C26B54" w:rsidRPr="00622B56" w:rsidRDefault="00C26B54" w:rsidP="002447D4">
      <w:pPr>
        <w:pStyle w:val="Heading2"/>
      </w:pPr>
      <w:r w:rsidRPr="00622B56">
        <w:t>Input/Output programs:</w:t>
      </w:r>
    </w:p>
    <w:p w14:paraId="0BE6060B" w14:textId="77777777" w:rsidR="00C26B54" w:rsidRPr="00622B56" w:rsidRDefault="00C26B54" w:rsidP="00622B56">
      <w:pPr>
        <w:rPr>
          <w:rFonts w:ascii="Verdana" w:hAnsi="Verdana"/>
          <w:sz w:val="20"/>
          <w:szCs w:val="20"/>
        </w:rPr>
      </w:pPr>
    </w:p>
    <w:p w14:paraId="12828BBF" w14:textId="5C2A4F6D" w:rsidR="00C26B54" w:rsidRPr="00622B56" w:rsidRDefault="00C26B54" w:rsidP="00622B56">
      <w:pPr>
        <w:pStyle w:val="ListParagraph"/>
        <w:numPr>
          <w:ilvl w:val="0"/>
          <w:numId w:val="6"/>
        </w:numPr>
        <w:ind w:right="-29"/>
        <w:jc w:val="both"/>
        <w:rPr>
          <w:rFonts w:ascii="Verdana" w:hAnsi="Verdana"/>
          <w:sz w:val="20"/>
          <w:szCs w:val="20"/>
        </w:rPr>
      </w:pPr>
      <w:r w:rsidRPr="00622B56">
        <w:rPr>
          <w:rFonts w:ascii="Verdana" w:hAnsi="Verdana"/>
          <w:sz w:val="20"/>
          <w:szCs w:val="20"/>
        </w:rPr>
        <w:t>Write a program to print no and its square.</w:t>
      </w:r>
    </w:p>
    <w:p w14:paraId="40B26B1C" w14:textId="77777777" w:rsidR="006B7F60" w:rsidRDefault="006B7F60" w:rsidP="00622B56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</w:p>
    <w:p w14:paraId="13D14910" w14:textId="164DC605" w:rsidR="00591DF8" w:rsidRPr="00622B56" w:rsidRDefault="00591DF8" w:rsidP="00622B56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  <w:r w:rsidRPr="00622B56">
        <w:rPr>
          <w:rFonts w:ascii="Verdana" w:hAnsi="Verdana"/>
          <w:sz w:val="20"/>
          <w:szCs w:val="20"/>
        </w:rPr>
        <w:t>Hint a=</w:t>
      </w:r>
      <w:proofErr w:type="gramStart"/>
      <w:r w:rsidRPr="00622B56">
        <w:rPr>
          <w:rFonts w:ascii="Verdana" w:hAnsi="Verdana"/>
          <w:sz w:val="20"/>
          <w:szCs w:val="20"/>
        </w:rPr>
        <w:t>int(</w:t>
      </w:r>
      <w:proofErr w:type="gramEnd"/>
      <w:r w:rsidRPr="00622B56">
        <w:rPr>
          <w:rFonts w:ascii="Verdana" w:hAnsi="Verdana"/>
          <w:sz w:val="20"/>
          <w:szCs w:val="20"/>
        </w:rPr>
        <w:t>input(…..</w:t>
      </w:r>
    </w:p>
    <w:p w14:paraId="130FB2FD" w14:textId="4658AB7C" w:rsidR="00591DF8" w:rsidRPr="00622B56" w:rsidRDefault="00591DF8" w:rsidP="00622B56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  <w:proofErr w:type="gramStart"/>
      <w:r w:rsidRPr="00622B56">
        <w:rPr>
          <w:rFonts w:ascii="Verdana" w:hAnsi="Verdana"/>
          <w:sz w:val="20"/>
          <w:szCs w:val="20"/>
        </w:rPr>
        <w:t>print(</w:t>
      </w:r>
      <w:proofErr w:type="gramEnd"/>
      <w:r w:rsidRPr="00622B56">
        <w:rPr>
          <w:rFonts w:ascii="Verdana" w:hAnsi="Verdana"/>
          <w:sz w:val="20"/>
          <w:szCs w:val="20"/>
        </w:rPr>
        <w:t>…</w:t>
      </w:r>
    </w:p>
    <w:p w14:paraId="35E055CC" w14:textId="77777777" w:rsidR="00591DF8" w:rsidRPr="00622B56" w:rsidRDefault="00591DF8" w:rsidP="00622B56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</w:p>
    <w:p w14:paraId="3537D742" w14:textId="52B79202" w:rsidR="00C26B54" w:rsidRPr="00622B56" w:rsidRDefault="00C26B54" w:rsidP="00622B56">
      <w:pPr>
        <w:pStyle w:val="ListParagraph"/>
        <w:numPr>
          <w:ilvl w:val="0"/>
          <w:numId w:val="6"/>
        </w:numPr>
        <w:ind w:right="-29"/>
        <w:jc w:val="both"/>
        <w:rPr>
          <w:rFonts w:ascii="Verdana" w:hAnsi="Verdana"/>
          <w:sz w:val="20"/>
          <w:szCs w:val="20"/>
        </w:rPr>
      </w:pPr>
      <w:r w:rsidRPr="00622B56">
        <w:rPr>
          <w:rFonts w:ascii="Verdana" w:hAnsi="Verdana"/>
          <w:sz w:val="20"/>
          <w:szCs w:val="20"/>
        </w:rPr>
        <w:t>Write a program to take two numbers and print Addition, Multiplication, Subtraction, Division.</w:t>
      </w:r>
    </w:p>
    <w:p w14:paraId="4FB47F70" w14:textId="77777777" w:rsidR="006B7F60" w:rsidRDefault="006B7F60" w:rsidP="00622B56">
      <w:pPr>
        <w:ind w:left="720" w:right="-29"/>
        <w:jc w:val="both"/>
        <w:rPr>
          <w:rFonts w:ascii="Verdana" w:hAnsi="Verdana"/>
          <w:sz w:val="20"/>
          <w:szCs w:val="20"/>
        </w:rPr>
      </w:pPr>
    </w:p>
    <w:p w14:paraId="63B17F2B" w14:textId="17C3DAFB" w:rsidR="00591DF8" w:rsidRPr="00622B56" w:rsidRDefault="00591DF8" w:rsidP="00622B56">
      <w:pPr>
        <w:ind w:left="720" w:right="-29"/>
        <w:jc w:val="both"/>
        <w:rPr>
          <w:rFonts w:ascii="Verdana" w:hAnsi="Verdana"/>
          <w:sz w:val="20"/>
          <w:szCs w:val="20"/>
        </w:rPr>
      </w:pPr>
      <w:r w:rsidRPr="00622B56">
        <w:rPr>
          <w:rFonts w:ascii="Verdana" w:hAnsi="Verdana"/>
          <w:sz w:val="20"/>
          <w:szCs w:val="20"/>
        </w:rPr>
        <w:t>Hint a=</w:t>
      </w:r>
      <w:proofErr w:type="gramStart"/>
      <w:r w:rsidRPr="00622B56">
        <w:rPr>
          <w:rFonts w:ascii="Verdana" w:hAnsi="Verdana"/>
          <w:sz w:val="20"/>
          <w:szCs w:val="20"/>
        </w:rPr>
        <w:t>int(</w:t>
      </w:r>
      <w:proofErr w:type="gramEnd"/>
      <w:r w:rsidRPr="00622B56">
        <w:rPr>
          <w:rFonts w:ascii="Verdana" w:hAnsi="Verdana"/>
          <w:sz w:val="20"/>
          <w:szCs w:val="20"/>
        </w:rPr>
        <w:t>input(…. , b=int(input(….</w:t>
      </w:r>
    </w:p>
    <w:p w14:paraId="31A3DD64" w14:textId="733958DB" w:rsidR="00591DF8" w:rsidRPr="00622B56" w:rsidRDefault="00591DF8" w:rsidP="00622B56">
      <w:pPr>
        <w:ind w:left="720" w:right="-29"/>
        <w:jc w:val="both"/>
        <w:rPr>
          <w:rFonts w:ascii="Verdana" w:hAnsi="Verdana"/>
          <w:sz w:val="20"/>
          <w:szCs w:val="20"/>
        </w:rPr>
      </w:pPr>
      <w:proofErr w:type="gramStart"/>
      <w:r w:rsidRPr="00622B56">
        <w:rPr>
          <w:rFonts w:ascii="Verdana" w:hAnsi="Verdana"/>
          <w:sz w:val="20"/>
          <w:szCs w:val="20"/>
        </w:rPr>
        <w:t>print(</w:t>
      </w:r>
      <w:proofErr w:type="gramEnd"/>
    </w:p>
    <w:p w14:paraId="0B014684" w14:textId="4AFADFC3" w:rsidR="00591DF8" w:rsidRPr="00622B56" w:rsidRDefault="00591DF8" w:rsidP="00622B56">
      <w:pPr>
        <w:ind w:left="720" w:right="-29"/>
        <w:jc w:val="both"/>
        <w:rPr>
          <w:rFonts w:ascii="Verdana" w:hAnsi="Verdana"/>
          <w:sz w:val="20"/>
          <w:szCs w:val="20"/>
        </w:rPr>
      </w:pPr>
    </w:p>
    <w:p w14:paraId="15672352" w14:textId="77777777" w:rsidR="00591DF8" w:rsidRPr="00622B56" w:rsidRDefault="00591DF8" w:rsidP="00622B56">
      <w:pPr>
        <w:ind w:left="720" w:right="-29"/>
        <w:jc w:val="both"/>
        <w:rPr>
          <w:rFonts w:ascii="Verdana" w:hAnsi="Verdana"/>
          <w:sz w:val="20"/>
          <w:szCs w:val="20"/>
        </w:rPr>
      </w:pPr>
    </w:p>
    <w:p w14:paraId="634CBF40" w14:textId="1F7711F2" w:rsidR="00E44078" w:rsidRPr="00622B56" w:rsidRDefault="00E44078" w:rsidP="00622B56">
      <w:pPr>
        <w:pStyle w:val="ListParagraph"/>
        <w:numPr>
          <w:ilvl w:val="0"/>
          <w:numId w:val="6"/>
        </w:numPr>
        <w:ind w:right="-29"/>
        <w:jc w:val="both"/>
        <w:rPr>
          <w:rFonts w:ascii="Verdana" w:hAnsi="Verdana"/>
          <w:sz w:val="20"/>
          <w:szCs w:val="20"/>
        </w:rPr>
      </w:pPr>
      <w:r w:rsidRPr="00622B56">
        <w:rPr>
          <w:rFonts w:ascii="Verdana" w:hAnsi="Verdana"/>
          <w:sz w:val="20"/>
          <w:szCs w:val="20"/>
        </w:rPr>
        <w:t>Write a program to find the average temperature of five sunny days</w:t>
      </w:r>
      <w:r w:rsidR="00591DF8" w:rsidRPr="00622B56">
        <w:rPr>
          <w:rFonts w:ascii="Verdana" w:hAnsi="Verdana"/>
          <w:sz w:val="20"/>
          <w:szCs w:val="20"/>
        </w:rPr>
        <w:t>.</w:t>
      </w:r>
    </w:p>
    <w:p w14:paraId="72491F44" w14:textId="77777777" w:rsidR="006B7F60" w:rsidRDefault="006B7F60" w:rsidP="00622B56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</w:p>
    <w:p w14:paraId="35F82870" w14:textId="5A89C4A0" w:rsidR="00591DF8" w:rsidRPr="00622B56" w:rsidRDefault="00591DF8" w:rsidP="00622B56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  <w:r w:rsidRPr="00622B56">
        <w:rPr>
          <w:rFonts w:ascii="Verdana" w:hAnsi="Verdana"/>
          <w:sz w:val="20"/>
          <w:szCs w:val="20"/>
        </w:rPr>
        <w:t>Hint day1=</w:t>
      </w:r>
      <w:proofErr w:type="gramStart"/>
      <w:r w:rsidRPr="00622B56">
        <w:rPr>
          <w:rFonts w:ascii="Verdana" w:hAnsi="Verdana"/>
          <w:sz w:val="20"/>
          <w:szCs w:val="20"/>
        </w:rPr>
        <w:t>int(</w:t>
      </w:r>
      <w:proofErr w:type="gramEnd"/>
      <w:r w:rsidRPr="00622B56">
        <w:rPr>
          <w:rFonts w:ascii="Verdana" w:hAnsi="Verdana"/>
          <w:sz w:val="20"/>
          <w:szCs w:val="20"/>
        </w:rPr>
        <w:t>input(… , day2,day3,day4,day5</w:t>
      </w:r>
    </w:p>
    <w:p w14:paraId="0FBEE7AF" w14:textId="2A16DDA5" w:rsidR="00591DF8" w:rsidRPr="00622B56" w:rsidRDefault="00591DF8" w:rsidP="00622B56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  <w:r w:rsidRPr="00622B56">
        <w:rPr>
          <w:rFonts w:ascii="Verdana" w:hAnsi="Verdana"/>
          <w:sz w:val="20"/>
          <w:szCs w:val="20"/>
        </w:rPr>
        <w:t>print</w:t>
      </w:r>
    </w:p>
    <w:p w14:paraId="6819A203" w14:textId="77777777" w:rsidR="00591DF8" w:rsidRPr="00622B56" w:rsidRDefault="00591DF8" w:rsidP="00622B56">
      <w:pPr>
        <w:ind w:right="-29"/>
        <w:jc w:val="both"/>
        <w:rPr>
          <w:rFonts w:ascii="Verdana" w:hAnsi="Verdana"/>
          <w:sz w:val="20"/>
          <w:szCs w:val="20"/>
        </w:rPr>
      </w:pPr>
    </w:p>
    <w:p w14:paraId="3A49D3A5" w14:textId="59527920" w:rsidR="00C26B54" w:rsidRPr="00622B56" w:rsidRDefault="00C26B54" w:rsidP="00622B56">
      <w:pPr>
        <w:pStyle w:val="ListParagraph"/>
        <w:numPr>
          <w:ilvl w:val="0"/>
          <w:numId w:val="6"/>
        </w:numPr>
        <w:ind w:right="-29"/>
        <w:jc w:val="both"/>
        <w:rPr>
          <w:rFonts w:ascii="Verdana" w:hAnsi="Verdana"/>
          <w:sz w:val="20"/>
          <w:szCs w:val="20"/>
        </w:rPr>
      </w:pPr>
      <w:r w:rsidRPr="00622B56">
        <w:rPr>
          <w:rFonts w:ascii="Verdana" w:hAnsi="Verdana"/>
          <w:sz w:val="20"/>
          <w:szCs w:val="20"/>
        </w:rPr>
        <w:t>Write a program to find the area of a circle (</w:t>
      </w:r>
      <w:r w:rsidR="00591DF8" w:rsidRPr="00622B56">
        <w:rPr>
          <w:rFonts w:ascii="Verdana" w:hAnsi="Verdana"/>
          <w:sz w:val="20"/>
          <w:szCs w:val="20"/>
        </w:rPr>
        <w:t>3.14*r*r</w:t>
      </w:r>
      <w:r w:rsidRPr="00622B56">
        <w:rPr>
          <w:rFonts w:ascii="Verdana" w:hAnsi="Verdana"/>
          <w:sz w:val="20"/>
          <w:szCs w:val="20"/>
        </w:rPr>
        <w:t>)</w:t>
      </w:r>
    </w:p>
    <w:p w14:paraId="37E0CCE1" w14:textId="77777777" w:rsidR="006B7F60" w:rsidRDefault="006B7F60" w:rsidP="00622B56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</w:p>
    <w:p w14:paraId="356F6347" w14:textId="7A41582E" w:rsidR="00591DF8" w:rsidRPr="00622B56" w:rsidRDefault="00591DF8" w:rsidP="00622B56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  <w:r w:rsidRPr="00622B56">
        <w:rPr>
          <w:rFonts w:ascii="Verdana" w:hAnsi="Verdana"/>
          <w:sz w:val="20"/>
          <w:szCs w:val="20"/>
        </w:rPr>
        <w:t>Hint r=</w:t>
      </w:r>
      <w:proofErr w:type="gramStart"/>
      <w:r w:rsidRPr="00622B56">
        <w:rPr>
          <w:rFonts w:ascii="Verdana" w:hAnsi="Verdana"/>
          <w:sz w:val="20"/>
          <w:szCs w:val="20"/>
        </w:rPr>
        <w:t>float(</w:t>
      </w:r>
      <w:proofErr w:type="gramEnd"/>
      <w:r w:rsidRPr="00622B56">
        <w:rPr>
          <w:rFonts w:ascii="Verdana" w:hAnsi="Verdana"/>
          <w:sz w:val="20"/>
          <w:szCs w:val="20"/>
        </w:rPr>
        <w:t>input(…</w:t>
      </w:r>
    </w:p>
    <w:p w14:paraId="7812A5FE" w14:textId="77777777" w:rsidR="00591DF8" w:rsidRPr="00622B56" w:rsidRDefault="00591DF8" w:rsidP="00622B56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</w:p>
    <w:p w14:paraId="3D494486" w14:textId="577D9555" w:rsidR="00C26B54" w:rsidRDefault="00C26B54" w:rsidP="00622B56">
      <w:pPr>
        <w:pStyle w:val="ListParagraph"/>
        <w:numPr>
          <w:ilvl w:val="0"/>
          <w:numId w:val="6"/>
        </w:numPr>
        <w:ind w:right="-29"/>
        <w:jc w:val="both"/>
        <w:rPr>
          <w:rFonts w:ascii="Verdana" w:hAnsi="Verdana"/>
          <w:sz w:val="20"/>
          <w:szCs w:val="20"/>
        </w:rPr>
      </w:pPr>
      <w:r w:rsidRPr="00622B56">
        <w:rPr>
          <w:rFonts w:ascii="Verdana" w:hAnsi="Verdana"/>
          <w:sz w:val="20"/>
          <w:szCs w:val="20"/>
        </w:rPr>
        <w:t xml:space="preserve">Write a program to calculate simple interest using I = </w:t>
      </w:r>
      <w:r w:rsidR="006B7F60">
        <w:rPr>
          <w:rFonts w:ascii="Verdana" w:hAnsi="Verdana"/>
          <w:sz w:val="20"/>
          <w:szCs w:val="20"/>
        </w:rPr>
        <w:t>(</w:t>
      </w:r>
      <w:r w:rsidRPr="00622B56">
        <w:rPr>
          <w:rFonts w:ascii="Verdana" w:hAnsi="Verdana"/>
          <w:sz w:val="20"/>
          <w:szCs w:val="20"/>
        </w:rPr>
        <w:t>P</w:t>
      </w:r>
      <w:r w:rsidR="006B7F60">
        <w:rPr>
          <w:rFonts w:ascii="Verdana" w:hAnsi="Verdana"/>
          <w:sz w:val="20"/>
          <w:szCs w:val="20"/>
        </w:rPr>
        <w:t>*</w:t>
      </w:r>
      <w:r w:rsidRPr="00622B56">
        <w:rPr>
          <w:rFonts w:ascii="Verdana" w:hAnsi="Verdana"/>
          <w:sz w:val="20"/>
          <w:szCs w:val="20"/>
        </w:rPr>
        <w:t>R</w:t>
      </w:r>
      <w:r w:rsidR="006B7F60">
        <w:rPr>
          <w:rFonts w:ascii="Verdana" w:hAnsi="Verdana"/>
          <w:sz w:val="20"/>
          <w:szCs w:val="20"/>
        </w:rPr>
        <w:t>*</w:t>
      </w:r>
      <w:r w:rsidRPr="00622B56">
        <w:rPr>
          <w:rFonts w:ascii="Verdana" w:hAnsi="Verdana"/>
          <w:sz w:val="20"/>
          <w:szCs w:val="20"/>
        </w:rPr>
        <w:t>N</w:t>
      </w:r>
      <w:r w:rsidR="006B7F60">
        <w:rPr>
          <w:rFonts w:ascii="Verdana" w:hAnsi="Verdana"/>
          <w:sz w:val="20"/>
          <w:szCs w:val="20"/>
        </w:rPr>
        <w:t>)</w:t>
      </w:r>
      <w:r w:rsidRPr="00622B56">
        <w:rPr>
          <w:rFonts w:ascii="Verdana" w:hAnsi="Verdana"/>
          <w:sz w:val="20"/>
          <w:szCs w:val="20"/>
        </w:rPr>
        <w:t xml:space="preserve">/100 (P= </w:t>
      </w:r>
      <w:proofErr w:type="gramStart"/>
      <w:r w:rsidRPr="00622B56">
        <w:rPr>
          <w:rFonts w:ascii="Verdana" w:hAnsi="Verdana"/>
          <w:sz w:val="20"/>
          <w:szCs w:val="20"/>
        </w:rPr>
        <w:t>Principle</w:t>
      </w:r>
      <w:proofErr w:type="gramEnd"/>
      <w:r w:rsidRPr="00622B56">
        <w:rPr>
          <w:rFonts w:ascii="Verdana" w:hAnsi="Verdana"/>
          <w:sz w:val="20"/>
          <w:szCs w:val="20"/>
        </w:rPr>
        <w:t xml:space="preserve"> amount, R = Rate of Interest, N = Number of Years)</w:t>
      </w:r>
    </w:p>
    <w:p w14:paraId="6E371DDE" w14:textId="77777777" w:rsidR="006B7F60" w:rsidRDefault="006B7F60" w:rsidP="006B7F60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</w:p>
    <w:p w14:paraId="6BC54556" w14:textId="4620AA6E" w:rsidR="006B7F60" w:rsidRDefault="006B7F60" w:rsidP="006B7F60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Hint p=</w:t>
      </w:r>
      <w:proofErr w:type="gramStart"/>
      <w:r>
        <w:rPr>
          <w:rFonts w:ascii="Verdana" w:hAnsi="Verdana"/>
          <w:sz w:val="20"/>
          <w:szCs w:val="20"/>
        </w:rPr>
        <w:t>float(</w:t>
      </w:r>
      <w:proofErr w:type="gramEnd"/>
      <w:r>
        <w:rPr>
          <w:rFonts w:ascii="Verdana" w:hAnsi="Verdana"/>
          <w:sz w:val="20"/>
          <w:szCs w:val="20"/>
        </w:rPr>
        <w:t>input( , r=</w:t>
      </w:r>
      <w:r w:rsidRPr="006B7F6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float(input(  , n = float(input(</w:t>
      </w:r>
    </w:p>
    <w:p w14:paraId="1D392259" w14:textId="3BE5DE13" w:rsidR="006B7F60" w:rsidRDefault="006B7F60" w:rsidP="006B7F60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  <w:proofErr w:type="gramStart"/>
      <w:r>
        <w:rPr>
          <w:rFonts w:ascii="Verdana" w:hAnsi="Verdana"/>
          <w:sz w:val="20"/>
          <w:szCs w:val="20"/>
        </w:rPr>
        <w:t>print(</w:t>
      </w:r>
      <w:proofErr w:type="gramEnd"/>
      <w:r>
        <w:rPr>
          <w:rFonts w:ascii="Verdana" w:hAnsi="Verdana"/>
          <w:sz w:val="20"/>
          <w:szCs w:val="20"/>
        </w:rPr>
        <w:t xml:space="preserve">“Interest =  </w:t>
      </w:r>
    </w:p>
    <w:p w14:paraId="62CC45B1" w14:textId="519A8B97" w:rsidR="006B7F60" w:rsidRDefault="006B7F60" w:rsidP="006B7F60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</w:p>
    <w:p w14:paraId="30E9F619" w14:textId="77777777" w:rsidR="006B7F60" w:rsidRPr="00622B56" w:rsidRDefault="006B7F60" w:rsidP="006B7F60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</w:p>
    <w:p w14:paraId="3ED68B84" w14:textId="4E179C7D" w:rsidR="00C26B54" w:rsidRPr="00622B56" w:rsidRDefault="00C26B54" w:rsidP="00622B56">
      <w:pPr>
        <w:pStyle w:val="ListParagraph"/>
        <w:numPr>
          <w:ilvl w:val="0"/>
          <w:numId w:val="6"/>
        </w:numPr>
        <w:ind w:right="-29"/>
        <w:jc w:val="both"/>
        <w:rPr>
          <w:rFonts w:ascii="Verdana" w:hAnsi="Verdana"/>
          <w:sz w:val="20"/>
          <w:szCs w:val="20"/>
        </w:rPr>
      </w:pPr>
      <w:r w:rsidRPr="00622B56">
        <w:rPr>
          <w:rFonts w:ascii="Verdana" w:hAnsi="Verdana"/>
          <w:sz w:val="20"/>
          <w:szCs w:val="20"/>
        </w:rPr>
        <w:t>Write a program to find the area of a Triangle (0.5*H*W)</w:t>
      </w:r>
    </w:p>
    <w:p w14:paraId="22E3C01C" w14:textId="643D8F25" w:rsidR="006B7F60" w:rsidRDefault="006B7F60" w:rsidP="006B7F60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</w:p>
    <w:p w14:paraId="04844123" w14:textId="5DEA3F6E" w:rsidR="006B7F60" w:rsidRDefault="006B7F60" w:rsidP="0055549D">
      <w:pPr>
        <w:pStyle w:val="ListParagraph"/>
        <w:tabs>
          <w:tab w:val="left" w:pos="6255"/>
        </w:tabs>
        <w:ind w:right="-29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Hint h=</w:t>
      </w:r>
      <w:proofErr w:type="gramStart"/>
      <w:r>
        <w:rPr>
          <w:rFonts w:ascii="Verdana" w:hAnsi="Verdana"/>
          <w:sz w:val="20"/>
          <w:szCs w:val="20"/>
        </w:rPr>
        <w:t>float(</w:t>
      </w:r>
      <w:proofErr w:type="gramEnd"/>
      <w:r>
        <w:rPr>
          <w:rFonts w:ascii="Verdana" w:hAnsi="Verdana"/>
          <w:sz w:val="20"/>
          <w:szCs w:val="20"/>
        </w:rPr>
        <w:t>input( , w=</w:t>
      </w:r>
      <w:r w:rsidRPr="006B7F6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float(input(  </w:t>
      </w:r>
      <w:r w:rsidR="0055549D">
        <w:rPr>
          <w:rFonts w:ascii="Verdana" w:hAnsi="Verdana"/>
          <w:sz w:val="20"/>
          <w:szCs w:val="20"/>
        </w:rPr>
        <w:tab/>
      </w:r>
    </w:p>
    <w:p w14:paraId="60C38380" w14:textId="45DA0B53" w:rsidR="006B7F60" w:rsidRDefault="006B7F60" w:rsidP="006B7F60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  <w:proofErr w:type="gramStart"/>
      <w:r>
        <w:rPr>
          <w:rFonts w:ascii="Verdana" w:hAnsi="Verdana"/>
          <w:sz w:val="20"/>
          <w:szCs w:val="20"/>
        </w:rPr>
        <w:t>print(</w:t>
      </w:r>
      <w:proofErr w:type="gramEnd"/>
      <w:r>
        <w:rPr>
          <w:rFonts w:ascii="Verdana" w:hAnsi="Verdana"/>
          <w:sz w:val="20"/>
          <w:szCs w:val="20"/>
        </w:rPr>
        <w:t xml:space="preserve">“Area of Triangle =  </w:t>
      </w:r>
    </w:p>
    <w:p w14:paraId="28A95DE7" w14:textId="77777777" w:rsidR="006B7F60" w:rsidRDefault="006B7F60" w:rsidP="006B7F60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</w:p>
    <w:p w14:paraId="01D5056B" w14:textId="77777777" w:rsidR="006B7F60" w:rsidRDefault="006B7F60" w:rsidP="006B7F60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</w:p>
    <w:p w14:paraId="7ADB4EBC" w14:textId="7E90429D" w:rsidR="00C26B54" w:rsidRDefault="00C26B54" w:rsidP="00622B56">
      <w:pPr>
        <w:pStyle w:val="ListParagraph"/>
        <w:numPr>
          <w:ilvl w:val="0"/>
          <w:numId w:val="6"/>
        </w:numPr>
        <w:ind w:right="-29"/>
        <w:jc w:val="both"/>
        <w:rPr>
          <w:rFonts w:ascii="Verdana" w:hAnsi="Verdana"/>
          <w:sz w:val="20"/>
          <w:szCs w:val="20"/>
        </w:rPr>
      </w:pPr>
      <w:r w:rsidRPr="00622B56">
        <w:rPr>
          <w:rFonts w:ascii="Verdana" w:hAnsi="Verdana"/>
          <w:sz w:val="20"/>
          <w:szCs w:val="20"/>
        </w:rPr>
        <w:t xml:space="preserve">Convert meter to </w:t>
      </w:r>
      <w:r w:rsidR="00E44078" w:rsidRPr="00622B56">
        <w:rPr>
          <w:rFonts w:ascii="Verdana" w:hAnsi="Verdana"/>
          <w:sz w:val="20"/>
          <w:szCs w:val="20"/>
        </w:rPr>
        <w:t>centimetre</w:t>
      </w:r>
    </w:p>
    <w:p w14:paraId="7F587133" w14:textId="05A4A83D" w:rsidR="0055549D" w:rsidRDefault="0055549D" w:rsidP="0055549D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</w:p>
    <w:p w14:paraId="086209F7" w14:textId="6EEA1337" w:rsidR="0055549D" w:rsidRDefault="0055549D" w:rsidP="0055549D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Hint meter=</w:t>
      </w:r>
      <w:proofErr w:type="gramStart"/>
      <w:r>
        <w:rPr>
          <w:rFonts w:ascii="Verdana" w:hAnsi="Verdana"/>
          <w:sz w:val="20"/>
          <w:szCs w:val="20"/>
        </w:rPr>
        <w:t>float(</w:t>
      </w:r>
      <w:proofErr w:type="gramEnd"/>
      <w:r>
        <w:rPr>
          <w:rFonts w:ascii="Verdana" w:hAnsi="Verdana"/>
          <w:sz w:val="20"/>
          <w:szCs w:val="20"/>
        </w:rPr>
        <w:t>input(</w:t>
      </w:r>
    </w:p>
    <w:p w14:paraId="342500A1" w14:textId="1476F630" w:rsidR="0055549D" w:rsidRDefault="0055549D" w:rsidP="0055549D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  <w:proofErr w:type="gramStart"/>
      <w:r>
        <w:rPr>
          <w:rFonts w:ascii="Verdana" w:hAnsi="Verdana"/>
          <w:sz w:val="20"/>
          <w:szCs w:val="20"/>
        </w:rPr>
        <w:t>print(</w:t>
      </w:r>
      <w:proofErr w:type="gramEnd"/>
      <w:r>
        <w:rPr>
          <w:rFonts w:ascii="Verdana" w:hAnsi="Verdana"/>
          <w:sz w:val="20"/>
          <w:szCs w:val="20"/>
        </w:rPr>
        <w:t xml:space="preserve">“Centimetre =  </w:t>
      </w:r>
    </w:p>
    <w:p w14:paraId="18656A1D" w14:textId="77777777" w:rsidR="0055549D" w:rsidRPr="0055549D" w:rsidRDefault="0055549D" w:rsidP="0055549D">
      <w:pPr>
        <w:ind w:right="-29"/>
        <w:jc w:val="both"/>
        <w:rPr>
          <w:rFonts w:ascii="Verdana" w:hAnsi="Verdana"/>
          <w:sz w:val="20"/>
          <w:szCs w:val="20"/>
        </w:rPr>
      </w:pPr>
    </w:p>
    <w:p w14:paraId="4EE163A0" w14:textId="436ED40A" w:rsidR="00C26B54" w:rsidRDefault="00C26B54" w:rsidP="00622B56">
      <w:pPr>
        <w:pStyle w:val="ListParagraph"/>
        <w:numPr>
          <w:ilvl w:val="0"/>
          <w:numId w:val="6"/>
        </w:numPr>
        <w:ind w:right="-29"/>
        <w:jc w:val="both"/>
        <w:rPr>
          <w:rFonts w:ascii="Verdana" w:hAnsi="Verdana"/>
          <w:sz w:val="20"/>
          <w:szCs w:val="20"/>
        </w:rPr>
      </w:pPr>
      <w:r w:rsidRPr="00622B56">
        <w:rPr>
          <w:rFonts w:ascii="Verdana" w:hAnsi="Verdana"/>
          <w:sz w:val="20"/>
          <w:szCs w:val="20"/>
        </w:rPr>
        <w:t xml:space="preserve">Write a program to enter the temperature in </w:t>
      </w:r>
      <w:proofErr w:type="spellStart"/>
      <w:r w:rsidRPr="00622B56">
        <w:rPr>
          <w:rFonts w:ascii="Verdana" w:hAnsi="Verdana"/>
          <w:sz w:val="20"/>
          <w:szCs w:val="20"/>
        </w:rPr>
        <w:t>feranhit</w:t>
      </w:r>
      <w:proofErr w:type="spellEnd"/>
      <w:r w:rsidRPr="00622B56">
        <w:rPr>
          <w:rFonts w:ascii="Verdana" w:hAnsi="Verdana"/>
          <w:sz w:val="20"/>
          <w:szCs w:val="20"/>
        </w:rPr>
        <w:t xml:space="preserve"> and convert it to </w:t>
      </w:r>
      <w:proofErr w:type="gramStart"/>
      <w:r w:rsidRPr="00622B56">
        <w:rPr>
          <w:rFonts w:ascii="Verdana" w:hAnsi="Verdana"/>
          <w:sz w:val="20"/>
          <w:szCs w:val="20"/>
        </w:rPr>
        <w:t>Celsius.[</w:t>
      </w:r>
      <w:proofErr w:type="gramEnd"/>
      <w:r w:rsidRPr="00622B56">
        <w:rPr>
          <w:rFonts w:ascii="Verdana" w:hAnsi="Verdana"/>
          <w:sz w:val="20"/>
          <w:szCs w:val="20"/>
        </w:rPr>
        <w:t>C=(f-32)*5/9]</w:t>
      </w:r>
    </w:p>
    <w:p w14:paraId="0DC96EC9" w14:textId="1A4C46A3" w:rsidR="0055549D" w:rsidRDefault="0055549D" w:rsidP="0055549D">
      <w:pPr>
        <w:ind w:right="-29"/>
        <w:jc w:val="both"/>
        <w:rPr>
          <w:rFonts w:ascii="Verdana" w:hAnsi="Verdana"/>
          <w:sz w:val="20"/>
          <w:szCs w:val="20"/>
        </w:rPr>
      </w:pPr>
    </w:p>
    <w:p w14:paraId="001BB578" w14:textId="06623AD4" w:rsidR="0055549D" w:rsidRDefault="0055549D" w:rsidP="0055549D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Hint f=</w:t>
      </w:r>
      <w:proofErr w:type="gramStart"/>
      <w:r>
        <w:rPr>
          <w:rFonts w:ascii="Verdana" w:hAnsi="Verdana"/>
          <w:sz w:val="20"/>
          <w:szCs w:val="20"/>
        </w:rPr>
        <w:t>float(</w:t>
      </w:r>
      <w:proofErr w:type="gramEnd"/>
      <w:r>
        <w:rPr>
          <w:rFonts w:ascii="Verdana" w:hAnsi="Verdana"/>
          <w:sz w:val="20"/>
          <w:szCs w:val="20"/>
        </w:rPr>
        <w:t>input(</w:t>
      </w:r>
    </w:p>
    <w:p w14:paraId="7B3E88C5" w14:textId="4AFAC190" w:rsidR="0055549D" w:rsidRDefault="0055549D" w:rsidP="0055549D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  <w:proofErr w:type="gramStart"/>
      <w:r>
        <w:rPr>
          <w:rFonts w:ascii="Verdana" w:hAnsi="Verdana"/>
          <w:sz w:val="20"/>
          <w:szCs w:val="20"/>
        </w:rPr>
        <w:t>print(</w:t>
      </w:r>
      <w:proofErr w:type="gramEnd"/>
      <w:r>
        <w:rPr>
          <w:rFonts w:ascii="Verdana" w:hAnsi="Verdana"/>
          <w:sz w:val="20"/>
          <w:szCs w:val="20"/>
        </w:rPr>
        <w:t xml:space="preserve">“Celsius =  </w:t>
      </w:r>
    </w:p>
    <w:p w14:paraId="1313F7F2" w14:textId="77777777" w:rsidR="0055549D" w:rsidRPr="0055549D" w:rsidRDefault="0055549D" w:rsidP="0055549D">
      <w:pPr>
        <w:ind w:right="-29"/>
        <w:jc w:val="both"/>
        <w:rPr>
          <w:rFonts w:ascii="Verdana" w:hAnsi="Verdana"/>
          <w:sz w:val="20"/>
          <w:szCs w:val="20"/>
        </w:rPr>
      </w:pPr>
    </w:p>
    <w:p w14:paraId="3E205BDE" w14:textId="77777777" w:rsidR="00C26B54" w:rsidRPr="00622B56" w:rsidRDefault="00C26B54" w:rsidP="00622B56">
      <w:pPr>
        <w:pStyle w:val="ListParagraph"/>
        <w:numPr>
          <w:ilvl w:val="0"/>
          <w:numId w:val="6"/>
        </w:numPr>
        <w:ind w:right="-29"/>
        <w:jc w:val="both"/>
        <w:rPr>
          <w:rFonts w:ascii="Verdana" w:hAnsi="Verdana"/>
          <w:sz w:val="20"/>
          <w:szCs w:val="20"/>
        </w:rPr>
      </w:pPr>
      <w:r w:rsidRPr="00622B56">
        <w:rPr>
          <w:rFonts w:ascii="Verdana" w:hAnsi="Verdana"/>
          <w:sz w:val="20"/>
          <w:szCs w:val="20"/>
        </w:rPr>
        <w:t>Write a program to calculate Gross Salary and Net Salary print Grade of employee</w:t>
      </w:r>
    </w:p>
    <w:p w14:paraId="7A7121F2" w14:textId="77777777" w:rsidR="00C26B54" w:rsidRPr="00622B56" w:rsidRDefault="00C26B54" w:rsidP="00622B56">
      <w:pPr>
        <w:pStyle w:val="ListParagraph"/>
        <w:rPr>
          <w:rFonts w:ascii="Verdana" w:hAnsi="Verdana"/>
          <w:sz w:val="20"/>
          <w:szCs w:val="20"/>
        </w:rPr>
      </w:pPr>
      <w:r w:rsidRPr="00622B56">
        <w:rPr>
          <w:rFonts w:ascii="Verdana" w:hAnsi="Verdana"/>
          <w:noProof/>
          <w:sz w:val="20"/>
          <w:szCs w:val="20"/>
        </w:rPr>
        <w:lastRenderedPageBreak/>
        <mc:AlternateContent>
          <mc:Choice Requires="wpg">
            <w:drawing>
              <wp:anchor distT="0" distB="0" distL="22860" distR="22860" simplePos="0" relativeHeight="251659264" behindDoc="0" locked="0" layoutInCell="1" allowOverlap="1" wp14:anchorId="248A751B" wp14:editId="6EBB5962">
                <wp:simplePos x="0" y="0"/>
                <wp:positionH relativeFrom="margin">
                  <wp:posOffset>1111250</wp:posOffset>
                </wp:positionH>
                <wp:positionV relativeFrom="paragraph">
                  <wp:posOffset>184150</wp:posOffset>
                </wp:positionV>
                <wp:extent cx="4626610" cy="1234440"/>
                <wp:effectExtent l="0" t="0" r="0" b="0"/>
                <wp:wrapSquare wrapText="largest"/>
                <wp:docPr id="4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26610" cy="1234440"/>
                          <a:chOff x="2470" y="6847"/>
                          <a:chExt cx="7286" cy="1944"/>
                        </a:xfrm>
                      </wpg:grpSpPr>
                      <wps:wsp>
                        <wps:cNvPr id="6" name="Text Box 3"/>
                        <wps:cNvSpPr txBox="1">
                          <a:spLocks/>
                        </wps:cNvSpPr>
                        <wps:spPr bwMode="auto">
                          <a:xfrm>
                            <a:off x="2470" y="7207"/>
                            <a:ext cx="7286" cy="1296"/>
                          </a:xfrm>
                          <a:prstGeom prst="rect">
                            <a:avLst/>
                          </a:prstGeom>
                          <a:noFill/>
                          <a:ln w="0">
                            <a:solidFill>
                              <a:srgbClr val="FFFFFF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tbl>
                              <w:tblPr>
                                <w:tblW w:w="0" w:type="auto"/>
                                <w:tblLayout w:type="fixed"/>
                                <w:tblCellMar>
                                  <w:left w:w="40" w:type="dxa"/>
                                  <w:right w:w="40" w:type="dxa"/>
                                </w:tblCellMar>
                                <w:tblLook w:val="0000" w:firstRow="0" w:lastRow="0" w:firstColumn="0" w:lastColumn="0" w:noHBand="0" w:noVBand="0"/>
                              </w:tblPr>
                              <w:tblGrid>
                                <w:gridCol w:w="3650"/>
                                <w:gridCol w:w="3636"/>
                              </w:tblGrid>
                              <w:tr w:rsidR="00C26B54" w14:paraId="190BC6B7" w14:textId="77777777" w:rsidTr="00F9321B">
                                <w:tc>
                                  <w:tcPr>
                                    <w:tcW w:w="3650" w:type="dxa"/>
                                    <w:tcBorders>
                                      <w:top w:val="single" w:sz="6" w:space="0" w:color="auto"/>
                                      <w:left w:val="single" w:sz="6" w:space="0" w:color="auto"/>
                                      <w:bottom w:val="single" w:sz="6" w:space="0" w:color="auto"/>
                                      <w:right w:val="single" w:sz="6" w:space="0" w:color="auto"/>
                                    </w:tcBorders>
                                  </w:tcPr>
                                  <w:p w14:paraId="096DAE30" w14:textId="77777777" w:rsidR="00C26B54" w:rsidRDefault="00C26B54">
                                    <w:pPr>
                                      <w:pStyle w:val="Style6"/>
                                      <w:widowControl/>
                                      <w:rPr>
                                        <w:rStyle w:val="FontStyle13"/>
                                      </w:rPr>
                                    </w:pPr>
                                    <w:r>
                                      <w:rPr>
                                        <w:rStyle w:val="FontStyle13"/>
                                      </w:rPr>
                                      <w:t>BASIC = 8000</w:t>
                                    </w:r>
                                  </w:p>
                                </w:tc>
                                <w:tc>
                                  <w:tcPr>
                                    <w:tcW w:w="3636" w:type="dxa"/>
                                    <w:tcBorders>
                                      <w:top w:val="single" w:sz="6" w:space="0" w:color="auto"/>
                                      <w:left w:val="single" w:sz="6" w:space="0" w:color="auto"/>
                                      <w:bottom w:val="single" w:sz="6" w:space="0" w:color="auto"/>
                                      <w:right w:val="single" w:sz="6" w:space="0" w:color="auto"/>
                                    </w:tcBorders>
                                  </w:tcPr>
                                  <w:p w14:paraId="4FC02301" w14:textId="77777777" w:rsidR="00C26B54" w:rsidRDefault="00C26B54">
                                    <w:pPr>
                                      <w:pStyle w:val="Style6"/>
                                      <w:widowControl/>
                                      <w:rPr>
                                        <w:rStyle w:val="FontStyle13"/>
                                      </w:rPr>
                                    </w:pPr>
                                    <w:r>
                                      <w:rPr>
                                        <w:rStyle w:val="FontStyle13"/>
                                      </w:rPr>
                                      <w:t>ma= 10% of basic</w:t>
                                    </w:r>
                                  </w:p>
                                </w:tc>
                              </w:tr>
                              <w:tr w:rsidR="00C26B54" w14:paraId="15194997" w14:textId="77777777" w:rsidTr="00F9321B">
                                <w:tc>
                                  <w:tcPr>
                                    <w:tcW w:w="3650" w:type="dxa"/>
                                    <w:tcBorders>
                                      <w:top w:val="single" w:sz="6" w:space="0" w:color="auto"/>
                                      <w:left w:val="single" w:sz="6" w:space="0" w:color="auto"/>
                                      <w:bottom w:val="single" w:sz="6" w:space="0" w:color="auto"/>
                                      <w:right w:val="single" w:sz="6" w:space="0" w:color="auto"/>
                                    </w:tcBorders>
                                  </w:tcPr>
                                  <w:p w14:paraId="73D31CCA" w14:textId="77777777" w:rsidR="00C26B54" w:rsidRDefault="00C26B54">
                                    <w:pPr>
                                      <w:pStyle w:val="Style6"/>
                                      <w:widowControl/>
                                      <w:rPr>
                                        <w:rStyle w:val="FontStyle13"/>
                                      </w:rPr>
                                    </w:pPr>
                                    <w:r>
                                      <w:rPr>
                                        <w:rStyle w:val="FontStyle13"/>
                                      </w:rPr>
                                      <w:t>da = 52% of basic</w:t>
                                    </w:r>
                                  </w:p>
                                </w:tc>
                                <w:tc>
                                  <w:tcPr>
                                    <w:tcW w:w="3636" w:type="dxa"/>
                                    <w:tcBorders>
                                      <w:top w:val="single" w:sz="6" w:space="0" w:color="auto"/>
                                      <w:left w:val="single" w:sz="6" w:space="0" w:color="auto"/>
                                      <w:bottom w:val="single" w:sz="6" w:space="0" w:color="auto"/>
                                      <w:right w:val="single" w:sz="6" w:space="0" w:color="auto"/>
                                    </w:tcBorders>
                                  </w:tcPr>
                                  <w:p w14:paraId="05046813" w14:textId="77777777" w:rsidR="00C26B54" w:rsidRDefault="00C26B54">
                                    <w:pPr>
                                      <w:pStyle w:val="Style6"/>
                                      <w:widowControl/>
                                      <w:rPr>
                                        <w:rStyle w:val="FontStyle13"/>
                                      </w:rPr>
                                    </w:pPr>
                                    <w:r>
                                      <w:rPr>
                                        <w:rStyle w:val="FontStyle13"/>
                                      </w:rPr>
                                      <w:t>ltc= 5% of basic</w:t>
                                    </w:r>
                                  </w:p>
                                </w:tc>
                              </w:tr>
                              <w:tr w:rsidR="00C26B54" w14:paraId="469D8C4C" w14:textId="77777777" w:rsidTr="00F9321B">
                                <w:tc>
                                  <w:tcPr>
                                    <w:tcW w:w="3650" w:type="dxa"/>
                                    <w:tcBorders>
                                      <w:top w:val="single" w:sz="6" w:space="0" w:color="auto"/>
                                      <w:left w:val="single" w:sz="6" w:space="0" w:color="auto"/>
                                      <w:bottom w:val="single" w:sz="6" w:space="0" w:color="auto"/>
                                      <w:right w:val="single" w:sz="6" w:space="0" w:color="auto"/>
                                    </w:tcBorders>
                                  </w:tcPr>
                                  <w:p w14:paraId="0628F189" w14:textId="77777777" w:rsidR="00C26B54" w:rsidRDefault="00C26B54">
                                    <w:pPr>
                                      <w:pStyle w:val="Style6"/>
                                      <w:widowControl/>
                                      <w:rPr>
                                        <w:rStyle w:val="FontStyle13"/>
                                      </w:rPr>
                                    </w:pPr>
                                    <w:r>
                                      <w:rPr>
                                        <w:rStyle w:val="FontStyle13"/>
                                      </w:rPr>
                                      <w:t>hra= 10% of basic</w:t>
                                    </w:r>
                                  </w:p>
                                </w:tc>
                                <w:tc>
                                  <w:tcPr>
                                    <w:tcW w:w="3636" w:type="dxa"/>
                                    <w:tcBorders>
                                      <w:top w:val="single" w:sz="6" w:space="0" w:color="auto"/>
                                      <w:left w:val="single" w:sz="6" w:space="0" w:color="auto"/>
                                      <w:bottom w:val="single" w:sz="6" w:space="0" w:color="auto"/>
                                      <w:right w:val="single" w:sz="6" w:space="0" w:color="auto"/>
                                    </w:tcBorders>
                                  </w:tcPr>
                                  <w:p w14:paraId="6BC6D9C7" w14:textId="77777777" w:rsidR="00C26B54" w:rsidRDefault="00C26B54">
                                    <w:pPr>
                                      <w:pStyle w:val="Style6"/>
                                      <w:widowControl/>
                                      <w:rPr>
                                        <w:rStyle w:val="FontStyle13"/>
                                      </w:rPr>
                                    </w:pPr>
                                    <w:r>
                                      <w:rPr>
                                        <w:rStyle w:val="FontStyle13"/>
                                      </w:rPr>
                                      <w:t>va= 10% of basic</w:t>
                                    </w:r>
                                  </w:p>
                                </w:tc>
                              </w:tr>
                            </w:tbl>
                            <w:p w14:paraId="251C13C1" w14:textId="77777777" w:rsidR="00C26B54" w:rsidRDefault="00C26B54" w:rsidP="00C26B54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" name="Text Box 4"/>
                        <wps:cNvSpPr txBox="1">
                          <a:spLocks/>
                        </wps:cNvSpPr>
                        <wps:spPr bwMode="auto">
                          <a:xfrm>
                            <a:off x="2499" y="6847"/>
                            <a:ext cx="5206" cy="231"/>
                          </a:xfrm>
                          <a:prstGeom prst="rect">
                            <a:avLst/>
                          </a:prstGeom>
                          <a:noFill/>
                          <a:ln w="0">
                            <a:solidFill>
                              <a:srgbClr val="FFFFFF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3693FF7A" w14:textId="77777777" w:rsidR="00C26B54" w:rsidRDefault="00C26B54" w:rsidP="00C26B54">
                              <w:pPr>
                                <w:pStyle w:val="Style4"/>
                                <w:widowControl/>
                                <w:jc w:val="both"/>
                                <w:rPr>
                                  <w:rStyle w:val="FontStyle12"/>
                                </w:rPr>
                              </w:pPr>
                              <w:r>
                                <w:rPr>
                                  <w:rStyle w:val="FontStyle12"/>
                                </w:rPr>
                                <w:t>Gross Salary = basic + da + hra + ma + Itc + v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" name="Text Box 5"/>
                        <wps:cNvSpPr txBox="1">
                          <a:spLocks/>
                        </wps:cNvSpPr>
                        <wps:spPr bwMode="auto">
                          <a:xfrm>
                            <a:off x="2470" y="8373"/>
                            <a:ext cx="3398" cy="417"/>
                          </a:xfrm>
                          <a:prstGeom prst="rect">
                            <a:avLst/>
                          </a:prstGeom>
                          <a:noFill/>
                          <a:ln w="0">
                            <a:solidFill>
                              <a:srgbClr val="FFFFFF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72A26A8A" w14:textId="77777777" w:rsidR="00C26B54" w:rsidRDefault="00C26B54" w:rsidP="00C26B54">
                              <w:pPr>
                                <w:pStyle w:val="Style4"/>
                                <w:widowControl/>
                                <w:spacing w:line="410" w:lineRule="exact"/>
                                <w:rPr>
                                  <w:rStyle w:val="FontStyle13"/>
                                </w:rPr>
                              </w:pPr>
                              <w:r>
                                <w:rPr>
                                  <w:rStyle w:val="FontStyle13"/>
                                </w:rPr>
                                <w:t xml:space="preserve">Net </w:t>
                              </w:r>
                              <w:r>
                                <w:rPr>
                                  <w:rStyle w:val="FontStyle12"/>
                                </w:rPr>
                                <w:t xml:space="preserve">Salary = Gross Saiary </w:t>
                              </w:r>
                              <w:r>
                                <w:rPr>
                                  <w:rStyle w:val="FontStyle13"/>
                                </w:rPr>
                                <w:t>- PF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8A751B" id="Group 2" o:spid="_x0000_s1026" style="position:absolute;left:0;text-align:left;margin-left:87.5pt;margin-top:14.5pt;width:364.3pt;height:97.2pt;z-index:251659264;mso-wrap-distance-left:1.8pt;mso-wrap-distance-right:1.8pt;mso-position-horizontal-relative:margin" coordorigin="2470,6847" coordsize="7286,19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7" type="#_x0000_t202" style="position:absolute;left:2470;top:7207;width:7286;height:12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" filled="f" strokecolor="white" strokeweight="0">
                  <v:path arrowok="t"/>
                  <v:textbox inset="0,0,0,0">
                    <w:txbxContent>
                      <w:tbl>
                        <w:tblPr>
                          <w:tblW w:w="0" w:type="auto"/>
                          <w:tblLayout w:type="fixed"/>
                          <w:tblCellMar>
                            <w:left w:w="40" w:type="dxa"/>
                            <w:right w:w="40" w:type="dxa"/>
                          </w:tblCellMar>
                          <w:tblLook w:val="0000" w:firstRow="0" w:lastRow="0" w:firstColumn="0" w:lastColumn="0" w:noHBand="0" w:noVBand="0"/>
                        </w:tblPr>
                        <w:tblGrid>
                          <w:gridCol w:w="3650"/>
                          <w:gridCol w:w="3636"/>
                        </w:tblGrid>
                        <w:tr w:rsidR="00C26B54" w14:paraId="190BC6B7" w14:textId="77777777" w:rsidTr="00F9321B">
                          <w:tc>
                            <w:tcPr>
                              <w:tcW w:w="3650" w:type="dxa"/>
                              <w:tcBorders>
                                <w:top w:val="single" w:sz="6" w:space="0" w:color="auto"/>
                                <w:left w:val="single" w:sz="6" w:space="0" w:color="auto"/>
                                <w:bottom w:val="single" w:sz="6" w:space="0" w:color="auto"/>
                                <w:right w:val="single" w:sz="6" w:space="0" w:color="auto"/>
                              </w:tcBorders>
                            </w:tcPr>
                            <w:p w14:paraId="096DAE30" w14:textId="77777777" w:rsidR="00C26B54" w:rsidRDefault="00C26B54">
                              <w:pPr>
                                <w:pStyle w:val="Style6"/>
                                <w:widowControl/>
                                <w:rPr>
                                  <w:rStyle w:val="FontStyle13"/>
                                </w:rPr>
                              </w:pPr>
                              <w:r>
                                <w:rPr>
                                  <w:rStyle w:val="FontStyle13"/>
                                </w:rPr>
                                <w:t>BASIC = 8000</w:t>
                              </w:r>
                            </w:p>
                          </w:tc>
                          <w:tc>
                            <w:tcPr>
                              <w:tcW w:w="3636" w:type="dxa"/>
                              <w:tcBorders>
                                <w:top w:val="single" w:sz="6" w:space="0" w:color="auto"/>
                                <w:left w:val="single" w:sz="6" w:space="0" w:color="auto"/>
                                <w:bottom w:val="single" w:sz="6" w:space="0" w:color="auto"/>
                                <w:right w:val="single" w:sz="6" w:space="0" w:color="auto"/>
                              </w:tcBorders>
                            </w:tcPr>
                            <w:p w14:paraId="4FC02301" w14:textId="77777777" w:rsidR="00C26B54" w:rsidRDefault="00C26B54">
                              <w:pPr>
                                <w:pStyle w:val="Style6"/>
                                <w:widowControl/>
                                <w:rPr>
                                  <w:rStyle w:val="FontStyle13"/>
                                </w:rPr>
                              </w:pPr>
                              <w:r>
                                <w:rPr>
                                  <w:rStyle w:val="FontStyle13"/>
                                </w:rPr>
                                <w:t>ma= 10% of basic</w:t>
                              </w:r>
                            </w:p>
                          </w:tc>
                        </w:tr>
                        <w:tr w:rsidR="00C26B54" w14:paraId="15194997" w14:textId="77777777" w:rsidTr="00F9321B">
                          <w:tc>
                            <w:tcPr>
                              <w:tcW w:w="3650" w:type="dxa"/>
                              <w:tcBorders>
                                <w:top w:val="single" w:sz="6" w:space="0" w:color="auto"/>
                                <w:left w:val="single" w:sz="6" w:space="0" w:color="auto"/>
                                <w:bottom w:val="single" w:sz="6" w:space="0" w:color="auto"/>
                                <w:right w:val="single" w:sz="6" w:space="0" w:color="auto"/>
                              </w:tcBorders>
                            </w:tcPr>
                            <w:p w14:paraId="73D31CCA" w14:textId="77777777" w:rsidR="00C26B54" w:rsidRDefault="00C26B54">
                              <w:pPr>
                                <w:pStyle w:val="Style6"/>
                                <w:widowControl/>
                                <w:rPr>
                                  <w:rStyle w:val="FontStyle13"/>
                                </w:rPr>
                              </w:pPr>
                              <w:r>
                                <w:rPr>
                                  <w:rStyle w:val="FontStyle13"/>
                                </w:rPr>
                                <w:t>da = 52% of basic</w:t>
                              </w:r>
                            </w:p>
                          </w:tc>
                          <w:tc>
                            <w:tcPr>
                              <w:tcW w:w="3636" w:type="dxa"/>
                              <w:tcBorders>
                                <w:top w:val="single" w:sz="6" w:space="0" w:color="auto"/>
                                <w:left w:val="single" w:sz="6" w:space="0" w:color="auto"/>
                                <w:bottom w:val="single" w:sz="6" w:space="0" w:color="auto"/>
                                <w:right w:val="single" w:sz="6" w:space="0" w:color="auto"/>
                              </w:tcBorders>
                            </w:tcPr>
                            <w:p w14:paraId="05046813" w14:textId="77777777" w:rsidR="00C26B54" w:rsidRDefault="00C26B54">
                              <w:pPr>
                                <w:pStyle w:val="Style6"/>
                                <w:widowControl/>
                                <w:rPr>
                                  <w:rStyle w:val="FontStyle13"/>
                                </w:rPr>
                              </w:pPr>
                              <w:r>
                                <w:rPr>
                                  <w:rStyle w:val="FontStyle13"/>
                                </w:rPr>
                                <w:t>ltc= 5% of basic</w:t>
                              </w:r>
                            </w:p>
                          </w:tc>
                        </w:tr>
                        <w:tr w:rsidR="00C26B54" w14:paraId="469D8C4C" w14:textId="77777777" w:rsidTr="00F9321B">
                          <w:tc>
                            <w:tcPr>
                              <w:tcW w:w="3650" w:type="dxa"/>
                              <w:tcBorders>
                                <w:top w:val="single" w:sz="6" w:space="0" w:color="auto"/>
                                <w:left w:val="single" w:sz="6" w:space="0" w:color="auto"/>
                                <w:bottom w:val="single" w:sz="6" w:space="0" w:color="auto"/>
                                <w:right w:val="single" w:sz="6" w:space="0" w:color="auto"/>
                              </w:tcBorders>
                            </w:tcPr>
                            <w:p w14:paraId="0628F189" w14:textId="77777777" w:rsidR="00C26B54" w:rsidRDefault="00C26B54">
                              <w:pPr>
                                <w:pStyle w:val="Style6"/>
                                <w:widowControl/>
                                <w:rPr>
                                  <w:rStyle w:val="FontStyle13"/>
                                </w:rPr>
                              </w:pPr>
                              <w:r>
                                <w:rPr>
                                  <w:rStyle w:val="FontStyle13"/>
                                </w:rPr>
                                <w:t>hra= 10% of basic</w:t>
                              </w:r>
                            </w:p>
                          </w:tc>
                          <w:tc>
                            <w:tcPr>
                              <w:tcW w:w="3636" w:type="dxa"/>
                              <w:tcBorders>
                                <w:top w:val="single" w:sz="6" w:space="0" w:color="auto"/>
                                <w:left w:val="single" w:sz="6" w:space="0" w:color="auto"/>
                                <w:bottom w:val="single" w:sz="6" w:space="0" w:color="auto"/>
                                <w:right w:val="single" w:sz="6" w:space="0" w:color="auto"/>
                              </w:tcBorders>
                            </w:tcPr>
                            <w:p w14:paraId="6BC6D9C7" w14:textId="77777777" w:rsidR="00C26B54" w:rsidRDefault="00C26B54">
                              <w:pPr>
                                <w:pStyle w:val="Style6"/>
                                <w:widowControl/>
                                <w:rPr>
                                  <w:rStyle w:val="FontStyle13"/>
                                </w:rPr>
                              </w:pPr>
                              <w:r>
                                <w:rPr>
                                  <w:rStyle w:val="FontStyle13"/>
                                </w:rPr>
                                <w:t>va= 10% of basic</w:t>
                              </w:r>
                            </w:p>
                          </w:tc>
                        </w:tr>
                      </w:tbl>
                      <w:p w14:paraId="251C13C1" w14:textId="77777777" w:rsidR="00C26B54" w:rsidRDefault="00C26B54" w:rsidP="00C26B54"/>
                    </w:txbxContent>
                  </v:textbox>
                </v:shape>
                <v:shape id="Text Box 4" o:spid="_x0000_s1028" type="#_x0000_t202" style="position:absolute;left:2499;top:6847;width:5206;height:2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" filled="f" strokecolor="white" strokeweight="0">
                  <v:path arrowok="t"/>
                  <v:textbox inset="0,0,0,0">
                    <w:txbxContent>
                      <w:p w14:paraId="3693FF7A" w14:textId="77777777" w:rsidR="00C26B54" w:rsidRDefault="00C26B54" w:rsidP="00C26B54">
                        <w:pPr>
                          <w:pStyle w:val="Style4"/>
                          <w:widowControl/>
                          <w:jc w:val="both"/>
                          <w:rPr>
                            <w:rStyle w:val="FontStyle12"/>
                          </w:rPr>
                        </w:pPr>
                        <w:r>
                          <w:rPr>
                            <w:rStyle w:val="FontStyle12"/>
                          </w:rPr>
                          <w:t>Gross Salary = basic + da + hra + ma + Itc + va</w:t>
                        </w:r>
                      </w:p>
                    </w:txbxContent>
                  </v:textbox>
                </v:shape>
                <v:shape id="Text Box 5" o:spid="_x0000_s1029" type="#_x0000_t202" style="position:absolute;left:2470;top:8373;width:3398;height:4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" filled="f" strokecolor="white" strokeweight="0">
                  <v:path arrowok="t"/>
                  <v:textbox inset="0,0,0,0">
                    <w:txbxContent>
                      <w:p w14:paraId="72A26A8A" w14:textId="77777777" w:rsidR="00C26B54" w:rsidRDefault="00C26B54" w:rsidP="00C26B54">
                        <w:pPr>
                          <w:pStyle w:val="Style4"/>
                          <w:widowControl/>
                          <w:spacing w:line="410" w:lineRule="exact"/>
                          <w:rPr>
                            <w:rStyle w:val="FontStyle13"/>
                          </w:rPr>
                        </w:pPr>
                        <w:r>
                          <w:rPr>
                            <w:rStyle w:val="FontStyle13"/>
                          </w:rPr>
                          <w:t xml:space="preserve">Net </w:t>
                        </w:r>
                        <w:r>
                          <w:rPr>
                            <w:rStyle w:val="FontStyle12"/>
                          </w:rPr>
                          <w:t xml:space="preserve">Salary = Gross Saiary </w:t>
                        </w:r>
                        <w:r>
                          <w:rPr>
                            <w:rStyle w:val="FontStyle13"/>
                          </w:rPr>
                          <w:t>- PF</w:t>
                        </w:r>
                      </w:p>
                    </w:txbxContent>
                  </v:textbox>
                </v:shape>
                <w10:wrap type="square" side="largest" anchorx="margin"/>
              </v:group>
            </w:pict>
          </mc:Fallback>
        </mc:AlternateContent>
      </w:r>
    </w:p>
    <w:p w14:paraId="613039FF" w14:textId="77777777" w:rsidR="00C26B54" w:rsidRPr="00622B56" w:rsidRDefault="00C26B54" w:rsidP="00622B56">
      <w:pPr>
        <w:rPr>
          <w:rFonts w:ascii="Verdana" w:hAnsi="Verdana"/>
          <w:sz w:val="20"/>
          <w:szCs w:val="20"/>
        </w:rPr>
      </w:pPr>
    </w:p>
    <w:p w14:paraId="122DD9DC" w14:textId="77777777" w:rsidR="00C26B54" w:rsidRPr="00622B56" w:rsidRDefault="00C26B54" w:rsidP="00622B56">
      <w:pPr>
        <w:rPr>
          <w:rFonts w:ascii="Verdana" w:hAnsi="Verdana"/>
          <w:sz w:val="20"/>
          <w:szCs w:val="20"/>
        </w:rPr>
      </w:pPr>
    </w:p>
    <w:p w14:paraId="040B87D2" w14:textId="77777777" w:rsidR="00C26B54" w:rsidRPr="00622B56" w:rsidRDefault="00C26B54" w:rsidP="00622B56">
      <w:pPr>
        <w:rPr>
          <w:rFonts w:ascii="Verdana" w:hAnsi="Verdana"/>
          <w:sz w:val="20"/>
          <w:szCs w:val="20"/>
        </w:rPr>
      </w:pPr>
    </w:p>
    <w:p w14:paraId="49662DEC" w14:textId="77777777" w:rsidR="00C26B54" w:rsidRPr="00622B56" w:rsidRDefault="00C26B54" w:rsidP="00622B56">
      <w:pPr>
        <w:rPr>
          <w:rFonts w:ascii="Verdana" w:hAnsi="Verdana"/>
          <w:sz w:val="20"/>
          <w:szCs w:val="20"/>
        </w:rPr>
      </w:pPr>
    </w:p>
    <w:p w14:paraId="6FFC9E22" w14:textId="77777777" w:rsidR="00C26B54" w:rsidRPr="00622B56" w:rsidRDefault="00C26B54" w:rsidP="00622B56">
      <w:pPr>
        <w:rPr>
          <w:rFonts w:ascii="Verdana" w:hAnsi="Verdana"/>
          <w:sz w:val="20"/>
          <w:szCs w:val="20"/>
        </w:rPr>
      </w:pPr>
    </w:p>
    <w:p w14:paraId="494B71AA" w14:textId="77777777" w:rsidR="00C26B54" w:rsidRPr="00622B56" w:rsidRDefault="00C26B54" w:rsidP="00622B56">
      <w:pPr>
        <w:rPr>
          <w:rFonts w:ascii="Verdana" w:hAnsi="Verdana"/>
          <w:sz w:val="20"/>
          <w:szCs w:val="20"/>
        </w:rPr>
      </w:pPr>
    </w:p>
    <w:p w14:paraId="6E547593" w14:textId="77777777" w:rsidR="00C26B54" w:rsidRPr="00622B56" w:rsidRDefault="00C26B54" w:rsidP="00622B56">
      <w:pPr>
        <w:rPr>
          <w:rFonts w:ascii="Verdana" w:hAnsi="Verdana"/>
          <w:sz w:val="20"/>
          <w:szCs w:val="20"/>
        </w:rPr>
      </w:pPr>
    </w:p>
    <w:p w14:paraId="392F7B0B" w14:textId="77777777" w:rsidR="00C26B54" w:rsidRPr="00622B56" w:rsidRDefault="00C26B54" w:rsidP="00622B56">
      <w:pPr>
        <w:rPr>
          <w:rFonts w:ascii="Verdana" w:hAnsi="Verdana"/>
          <w:sz w:val="20"/>
          <w:szCs w:val="20"/>
        </w:rPr>
      </w:pPr>
    </w:p>
    <w:p w14:paraId="5CE3452B" w14:textId="5BA94068" w:rsidR="0055549D" w:rsidRDefault="0055549D" w:rsidP="0055549D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Hint salary=</w:t>
      </w:r>
      <w:proofErr w:type="gramStart"/>
      <w:r>
        <w:rPr>
          <w:rFonts w:ascii="Verdana" w:hAnsi="Verdana"/>
          <w:sz w:val="20"/>
          <w:szCs w:val="20"/>
        </w:rPr>
        <w:t>int(</w:t>
      </w:r>
      <w:proofErr w:type="gramEnd"/>
      <w:r>
        <w:rPr>
          <w:rFonts w:ascii="Verdana" w:hAnsi="Verdana"/>
          <w:sz w:val="20"/>
          <w:szCs w:val="20"/>
        </w:rPr>
        <w:t xml:space="preserve">input(“Enter Salary </w:t>
      </w:r>
    </w:p>
    <w:p w14:paraId="06981978" w14:textId="4C19C91A" w:rsidR="0055549D" w:rsidRDefault="0055549D" w:rsidP="0055549D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a=salary*</w:t>
      </w:r>
    </w:p>
    <w:p w14:paraId="78ED369F" w14:textId="77777777" w:rsidR="0055549D" w:rsidRDefault="0055549D" w:rsidP="0055549D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Ma=</w:t>
      </w:r>
    </w:p>
    <w:p w14:paraId="3859D621" w14:textId="77777777" w:rsidR="0055549D" w:rsidRDefault="0055549D" w:rsidP="0055549D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t>Hra</w:t>
      </w:r>
      <w:proofErr w:type="spellEnd"/>
      <w:r>
        <w:rPr>
          <w:rFonts w:ascii="Verdana" w:hAnsi="Verdana"/>
          <w:sz w:val="20"/>
          <w:szCs w:val="20"/>
        </w:rPr>
        <w:t>=</w:t>
      </w:r>
    </w:p>
    <w:p w14:paraId="15E16588" w14:textId="1444D512" w:rsidR="0055549D" w:rsidRDefault="0055549D" w:rsidP="0055549D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Va=  </w:t>
      </w:r>
    </w:p>
    <w:p w14:paraId="2FAED939" w14:textId="4CA1C0D8" w:rsidR="0055549D" w:rsidRDefault="0055549D" w:rsidP="0055549D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t>Netsalary</w:t>
      </w:r>
      <w:proofErr w:type="spellEnd"/>
      <w:r>
        <w:rPr>
          <w:rFonts w:ascii="Verdana" w:hAnsi="Verdana"/>
          <w:sz w:val="20"/>
          <w:szCs w:val="20"/>
        </w:rPr>
        <w:t>=</w:t>
      </w:r>
    </w:p>
    <w:p w14:paraId="49575E62" w14:textId="1AFC57D5" w:rsidR="0055549D" w:rsidRPr="0055549D" w:rsidRDefault="0055549D" w:rsidP="0055549D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  <w:proofErr w:type="gramStart"/>
      <w:r>
        <w:rPr>
          <w:rFonts w:ascii="Verdana" w:hAnsi="Verdana"/>
          <w:sz w:val="20"/>
          <w:szCs w:val="20"/>
        </w:rPr>
        <w:t>print(</w:t>
      </w:r>
      <w:proofErr w:type="gramEnd"/>
      <w:r>
        <w:rPr>
          <w:rFonts w:ascii="Verdana" w:hAnsi="Verdana"/>
          <w:sz w:val="20"/>
          <w:szCs w:val="20"/>
        </w:rPr>
        <w:t>“Final Salary =&gt;</w:t>
      </w:r>
    </w:p>
    <w:p w14:paraId="455EB219" w14:textId="77777777" w:rsidR="0055549D" w:rsidRDefault="0055549D" w:rsidP="0055549D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</w:p>
    <w:p w14:paraId="6D902B89" w14:textId="5DC24C10" w:rsidR="00C26B54" w:rsidRDefault="00C26B54" w:rsidP="00622B56">
      <w:pPr>
        <w:pStyle w:val="ListParagraph"/>
        <w:numPr>
          <w:ilvl w:val="0"/>
          <w:numId w:val="6"/>
        </w:numPr>
        <w:ind w:right="-29"/>
        <w:jc w:val="both"/>
        <w:rPr>
          <w:rFonts w:ascii="Verdana" w:hAnsi="Verdana"/>
          <w:sz w:val="20"/>
          <w:szCs w:val="20"/>
        </w:rPr>
      </w:pPr>
      <w:r w:rsidRPr="00622B56">
        <w:rPr>
          <w:rFonts w:ascii="Verdana" w:hAnsi="Verdana"/>
          <w:sz w:val="20"/>
          <w:szCs w:val="20"/>
        </w:rPr>
        <w:t>Write a program to swap contents of the two variables</w:t>
      </w:r>
    </w:p>
    <w:p w14:paraId="01ECD8CF" w14:textId="76462C40" w:rsidR="0055549D" w:rsidRDefault="0055549D" w:rsidP="0055549D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</w:p>
    <w:p w14:paraId="04321D43" w14:textId="6330B5A1" w:rsidR="004574B4" w:rsidRDefault="004574B4" w:rsidP="004574B4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Hint a=</w:t>
      </w:r>
      <w:proofErr w:type="gramStart"/>
      <w:r>
        <w:rPr>
          <w:rFonts w:ascii="Verdana" w:hAnsi="Verdana"/>
          <w:sz w:val="20"/>
          <w:szCs w:val="20"/>
        </w:rPr>
        <w:t>int(</w:t>
      </w:r>
      <w:proofErr w:type="gramEnd"/>
      <w:r>
        <w:rPr>
          <w:rFonts w:ascii="Verdana" w:hAnsi="Verdana"/>
          <w:sz w:val="20"/>
          <w:szCs w:val="20"/>
        </w:rPr>
        <w:t>input( , b=int(input</w:t>
      </w:r>
      <w:r w:rsidR="00F52600">
        <w:rPr>
          <w:rFonts w:ascii="Verdana" w:hAnsi="Verdana"/>
          <w:sz w:val="20"/>
          <w:szCs w:val="20"/>
        </w:rPr>
        <w:t xml:space="preserve"> </w:t>
      </w:r>
    </w:p>
    <w:p w14:paraId="5EB4DA59" w14:textId="7B68D95D" w:rsidR="00F52600" w:rsidRDefault="00F52600" w:rsidP="004574B4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  <w:proofErr w:type="gramStart"/>
      <w:r>
        <w:rPr>
          <w:rFonts w:ascii="Verdana" w:hAnsi="Verdana"/>
          <w:sz w:val="20"/>
          <w:szCs w:val="20"/>
        </w:rPr>
        <w:t>print(</w:t>
      </w:r>
      <w:proofErr w:type="gramEnd"/>
      <w:r>
        <w:rPr>
          <w:rFonts w:ascii="Verdana" w:hAnsi="Verdana"/>
          <w:sz w:val="20"/>
          <w:szCs w:val="20"/>
        </w:rPr>
        <w:t>“Before swap a = “,a ,” b = “,b)</w:t>
      </w:r>
    </w:p>
    <w:p w14:paraId="0067CAB0" w14:textId="2FCE3322" w:rsidR="00F52600" w:rsidRDefault="00F52600" w:rsidP="004574B4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  <w:proofErr w:type="gramStart"/>
      <w:r>
        <w:rPr>
          <w:rFonts w:ascii="Verdana" w:hAnsi="Verdana"/>
          <w:sz w:val="20"/>
          <w:szCs w:val="20"/>
        </w:rPr>
        <w:t>logic..</w:t>
      </w:r>
      <w:proofErr w:type="gramEnd"/>
    </w:p>
    <w:p w14:paraId="0A5A1939" w14:textId="3E5BD490" w:rsidR="00F52600" w:rsidRDefault="00F52600" w:rsidP="00F52600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  <w:proofErr w:type="gramStart"/>
      <w:r>
        <w:rPr>
          <w:rFonts w:ascii="Verdana" w:hAnsi="Verdana"/>
          <w:sz w:val="20"/>
          <w:szCs w:val="20"/>
        </w:rPr>
        <w:t>print(</w:t>
      </w:r>
      <w:proofErr w:type="gramEnd"/>
      <w:r>
        <w:rPr>
          <w:rFonts w:ascii="Verdana" w:hAnsi="Verdana"/>
          <w:sz w:val="20"/>
          <w:szCs w:val="20"/>
        </w:rPr>
        <w:t>“After swap a = “,a ,” b = “,b)</w:t>
      </w:r>
    </w:p>
    <w:p w14:paraId="7D1C9626" w14:textId="77777777" w:rsidR="0055549D" w:rsidRPr="00F52600" w:rsidRDefault="0055549D" w:rsidP="00F52600">
      <w:pPr>
        <w:ind w:right="-29"/>
        <w:jc w:val="both"/>
        <w:rPr>
          <w:rFonts w:ascii="Verdana" w:hAnsi="Verdana"/>
          <w:sz w:val="20"/>
          <w:szCs w:val="20"/>
        </w:rPr>
      </w:pPr>
    </w:p>
    <w:p w14:paraId="4EE31F1B" w14:textId="28E7A800" w:rsidR="00C26B54" w:rsidRDefault="00C26B54" w:rsidP="00622B56">
      <w:pPr>
        <w:pStyle w:val="ListParagraph"/>
        <w:numPr>
          <w:ilvl w:val="0"/>
          <w:numId w:val="6"/>
        </w:numPr>
        <w:ind w:right="-29"/>
        <w:jc w:val="both"/>
        <w:rPr>
          <w:rFonts w:ascii="Verdana" w:hAnsi="Verdana"/>
          <w:sz w:val="20"/>
          <w:szCs w:val="20"/>
        </w:rPr>
      </w:pPr>
      <w:r w:rsidRPr="00622B56">
        <w:rPr>
          <w:rFonts w:ascii="Verdana" w:hAnsi="Verdana"/>
          <w:sz w:val="20"/>
          <w:szCs w:val="20"/>
        </w:rPr>
        <w:t>Write a program to swap contents of the two variables without use of third variable</w:t>
      </w:r>
    </w:p>
    <w:p w14:paraId="5A24D8FF" w14:textId="52A59609" w:rsidR="00F52600" w:rsidRDefault="00F52600" w:rsidP="00F52600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</w:p>
    <w:p w14:paraId="1C5DA4E0" w14:textId="77777777" w:rsidR="00F52600" w:rsidRDefault="00F52600" w:rsidP="00F52600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Hint a=</w:t>
      </w:r>
      <w:proofErr w:type="gramStart"/>
      <w:r>
        <w:rPr>
          <w:rFonts w:ascii="Verdana" w:hAnsi="Verdana"/>
          <w:sz w:val="20"/>
          <w:szCs w:val="20"/>
        </w:rPr>
        <w:t>int(</w:t>
      </w:r>
      <w:proofErr w:type="gramEnd"/>
      <w:r>
        <w:rPr>
          <w:rFonts w:ascii="Verdana" w:hAnsi="Verdana"/>
          <w:sz w:val="20"/>
          <w:szCs w:val="20"/>
        </w:rPr>
        <w:t xml:space="preserve">input( , b=int(input </w:t>
      </w:r>
    </w:p>
    <w:p w14:paraId="4F8AEAAF" w14:textId="77777777" w:rsidR="00F52600" w:rsidRDefault="00F52600" w:rsidP="00F52600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  <w:proofErr w:type="gramStart"/>
      <w:r>
        <w:rPr>
          <w:rFonts w:ascii="Verdana" w:hAnsi="Verdana"/>
          <w:sz w:val="20"/>
          <w:szCs w:val="20"/>
        </w:rPr>
        <w:t>print(</w:t>
      </w:r>
      <w:proofErr w:type="gramEnd"/>
      <w:r>
        <w:rPr>
          <w:rFonts w:ascii="Verdana" w:hAnsi="Verdana"/>
          <w:sz w:val="20"/>
          <w:szCs w:val="20"/>
        </w:rPr>
        <w:t>“Before swap a = “,a ,” b = “,b)</w:t>
      </w:r>
    </w:p>
    <w:p w14:paraId="1F5A1617" w14:textId="77777777" w:rsidR="00F52600" w:rsidRDefault="00F52600" w:rsidP="00F52600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  <w:proofErr w:type="gramStart"/>
      <w:r>
        <w:rPr>
          <w:rFonts w:ascii="Verdana" w:hAnsi="Verdana"/>
          <w:sz w:val="20"/>
          <w:szCs w:val="20"/>
        </w:rPr>
        <w:t>logic..</w:t>
      </w:r>
      <w:proofErr w:type="gramEnd"/>
    </w:p>
    <w:p w14:paraId="5E0E3404" w14:textId="77777777" w:rsidR="00F52600" w:rsidRDefault="00F52600" w:rsidP="00F52600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  <w:proofErr w:type="gramStart"/>
      <w:r>
        <w:rPr>
          <w:rFonts w:ascii="Verdana" w:hAnsi="Verdana"/>
          <w:sz w:val="20"/>
          <w:szCs w:val="20"/>
        </w:rPr>
        <w:t>print(</w:t>
      </w:r>
      <w:proofErr w:type="gramEnd"/>
      <w:r>
        <w:rPr>
          <w:rFonts w:ascii="Verdana" w:hAnsi="Verdana"/>
          <w:sz w:val="20"/>
          <w:szCs w:val="20"/>
        </w:rPr>
        <w:t>“After swap a = “,a ,” b = “,b)</w:t>
      </w:r>
    </w:p>
    <w:p w14:paraId="3579CA96" w14:textId="77777777" w:rsidR="00F52600" w:rsidRPr="00622B56" w:rsidRDefault="00F52600" w:rsidP="00F52600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</w:p>
    <w:p w14:paraId="1598E562" w14:textId="77777777" w:rsidR="00C26B54" w:rsidRPr="00622B56" w:rsidRDefault="00C26B54" w:rsidP="00622B56">
      <w:pPr>
        <w:pStyle w:val="NormalWeb"/>
        <w:spacing w:before="0" w:beforeAutospacing="0" w:after="0" w:afterAutospacing="0"/>
        <w:jc w:val="both"/>
        <w:rPr>
          <w:rFonts w:ascii="Verdana" w:hAnsi="Verdana"/>
          <w:sz w:val="20"/>
          <w:szCs w:val="20"/>
        </w:rPr>
      </w:pPr>
    </w:p>
    <w:p w14:paraId="49C1F110" w14:textId="17404052" w:rsidR="00126FBF" w:rsidRDefault="00126FBF" w:rsidP="007F003E">
      <w:pPr>
        <w:pStyle w:val="ListParagraph"/>
        <w:numPr>
          <w:ilvl w:val="0"/>
          <w:numId w:val="6"/>
        </w:numPr>
        <w:ind w:right="-29"/>
        <w:jc w:val="both"/>
        <w:rPr>
          <w:rFonts w:ascii="Verdana" w:hAnsi="Verdana"/>
          <w:sz w:val="20"/>
          <w:szCs w:val="20"/>
        </w:rPr>
      </w:pPr>
      <w:r w:rsidRPr="00126FBF">
        <w:rPr>
          <w:rFonts w:ascii="Verdana" w:hAnsi="Verdana"/>
          <w:sz w:val="20"/>
          <w:szCs w:val="20"/>
        </w:rPr>
        <w:t>Write a program to display the last digit of a number.</w:t>
      </w:r>
    </w:p>
    <w:p w14:paraId="4DF1F638" w14:textId="77777777" w:rsidR="007F003E" w:rsidRDefault="007F003E" w:rsidP="007F003E">
      <w:pPr>
        <w:pStyle w:val="ListParagraph"/>
        <w:ind w:right="-29"/>
        <w:jc w:val="both"/>
        <w:rPr>
          <w:rFonts w:ascii="Verdana" w:hAnsi="Verdana"/>
          <w:sz w:val="20"/>
          <w:szCs w:val="20"/>
        </w:rPr>
      </w:pPr>
    </w:p>
    <w:p w14:paraId="38404617" w14:textId="3C7F2372" w:rsidR="007F003E" w:rsidRDefault="007E3AA5" w:rsidP="007F003E">
      <w:pPr>
        <w:pStyle w:val="ListParagraph"/>
        <w:numPr>
          <w:ilvl w:val="0"/>
          <w:numId w:val="6"/>
        </w:numPr>
        <w:ind w:right="-29"/>
        <w:jc w:val="both"/>
        <w:rPr>
          <w:rFonts w:ascii="Verdana" w:hAnsi="Verdana"/>
          <w:sz w:val="20"/>
          <w:szCs w:val="20"/>
        </w:rPr>
      </w:pPr>
      <w:r w:rsidRPr="007E3AA5">
        <w:rPr>
          <w:rFonts w:ascii="Verdana" w:hAnsi="Verdana"/>
          <w:sz w:val="20"/>
          <w:szCs w:val="20"/>
        </w:rPr>
        <w:t>You bought 9 packets of potato chips from a store. Each packet costs 1.49 dollar and you gave shopkeeper 20 dollar. Find out using python, how many dollars is the shopkeeper going to give you back?</w:t>
      </w:r>
    </w:p>
    <w:p w14:paraId="428F5C11" w14:textId="77777777" w:rsidR="007F003E" w:rsidRPr="007F003E" w:rsidRDefault="007F003E" w:rsidP="007F003E">
      <w:pPr>
        <w:pStyle w:val="ListParagraph"/>
        <w:rPr>
          <w:rFonts w:ascii="Verdana" w:hAnsi="Verdana"/>
          <w:sz w:val="20"/>
          <w:szCs w:val="20"/>
        </w:rPr>
      </w:pPr>
    </w:p>
    <w:p w14:paraId="0DDC0307" w14:textId="25DA136D" w:rsidR="00262CF3" w:rsidRDefault="007E3AA5" w:rsidP="007F003E">
      <w:pPr>
        <w:pStyle w:val="ListParagraph"/>
        <w:numPr>
          <w:ilvl w:val="0"/>
          <w:numId w:val="6"/>
        </w:numPr>
        <w:ind w:right="-29"/>
        <w:jc w:val="both"/>
        <w:rPr>
          <w:rFonts w:ascii="Verdana" w:hAnsi="Verdana"/>
          <w:sz w:val="20"/>
          <w:szCs w:val="20"/>
        </w:rPr>
      </w:pPr>
      <w:r w:rsidRPr="007E3AA5">
        <w:rPr>
          <w:rFonts w:ascii="Verdana" w:hAnsi="Verdana"/>
          <w:sz w:val="20"/>
          <w:szCs w:val="20"/>
        </w:rPr>
        <w:t xml:space="preserve">You want to replace tiles in your bathroom which is exactly </w:t>
      </w:r>
      <w:proofErr w:type="gramStart"/>
      <w:r w:rsidRPr="007E3AA5">
        <w:rPr>
          <w:rFonts w:ascii="Verdana" w:hAnsi="Verdana"/>
          <w:sz w:val="20"/>
          <w:szCs w:val="20"/>
        </w:rPr>
        <w:t>square</w:t>
      </w:r>
      <w:proofErr w:type="gramEnd"/>
      <w:r w:rsidRPr="007E3AA5">
        <w:rPr>
          <w:rFonts w:ascii="Verdana" w:hAnsi="Verdana"/>
          <w:sz w:val="20"/>
          <w:szCs w:val="20"/>
        </w:rPr>
        <w:t xml:space="preserve"> and 5.5 feet is its length. If tiles cost 500 </w:t>
      </w:r>
      <w:proofErr w:type="spellStart"/>
      <w:r w:rsidRPr="007E3AA5">
        <w:rPr>
          <w:rFonts w:ascii="Verdana" w:hAnsi="Verdana"/>
          <w:sz w:val="20"/>
          <w:szCs w:val="20"/>
        </w:rPr>
        <w:t>rs</w:t>
      </w:r>
      <w:proofErr w:type="spellEnd"/>
      <w:r w:rsidRPr="007E3AA5">
        <w:rPr>
          <w:rFonts w:ascii="Verdana" w:hAnsi="Verdana"/>
          <w:sz w:val="20"/>
          <w:szCs w:val="20"/>
        </w:rPr>
        <w:t xml:space="preserve"> per square feet, how much will be the total cost to replace all tiles. Calculate and print the cost using python </w:t>
      </w:r>
    </w:p>
    <w:p w14:paraId="39441306" w14:textId="77777777" w:rsidR="007E3AA5" w:rsidRDefault="007E3AA5" w:rsidP="00622B56">
      <w:pPr>
        <w:pStyle w:val="NormalWeb"/>
        <w:spacing w:before="0" w:beforeAutospacing="0" w:after="0" w:afterAutospacing="0"/>
        <w:jc w:val="both"/>
        <w:rPr>
          <w:rFonts w:ascii="Verdana" w:hAnsi="Verdana"/>
          <w:sz w:val="20"/>
          <w:szCs w:val="20"/>
        </w:rPr>
      </w:pPr>
    </w:p>
    <w:p w14:paraId="70C6AFB4" w14:textId="77777777" w:rsidR="00126FBF" w:rsidRDefault="00126FBF">
      <w:pPr>
        <w:rPr>
          <w:rFonts w:asciiTheme="majorHAnsi" w:eastAsiaTheme="majorEastAsia" w:hAnsiTheme="majorHAnsi" w:cstheme="majorBidi"/>
          <w:b/>
          <w:bCs/>
          <w:spacing w:val="-10"/>
          <w:kern w:val="28"/>
          <w:sz w:val="56"/>
          <w:szCs w:val="56"/>
        </w:rPr>
      </w:pPr>
      <w:r>
        <w:rPr>
          <w:b/>
          <w:bCs/>
        </w:rPr>
        <w:br w:type="page"/>
      </w:r>
    </w:p>
    <w:p w14:paraId="1F3BBFF8" w14:textId="114F8B2C" w:rsidR="00DC2691" w:rsidRDefault="00DC2691">
      <w:pPr>
        <w:rPr>
          <w:rFonts w:ascii="Verdana" w:hAnsi="Verdana"/>
          <w:sz w:val="20"/>
          <w:szCs w:val="20"/>
        </w:rPr>
      </w:pPr>
    </w:p>
    <w:p w14:paraId="72682541" w14:textId="7C247F7C" w:rsidR="001D389E" w:rsidRDefault="001D389E" w:rsidP="002447D4">
      <w:pPr>
        <w:pStyle w:val="Heading2"/>
      </w:pPr>
      <w:r w:rsidRPr="00622B56">
        <w:t>If else programs</w:t>
      </w:r>
    </w:p>
    <w:p w14:paraId="4C4EF6E7" w14:textId="77777777" w:rsidR="00E10C74" w:rsidRDefault="00E10C74" w:rsidP="00E10C74"/>
    <w:p w14:paraId="66790E6C" w14:textId="77777777" w:rsidR="00E10C74" w:rsidRPr="00E10C74" w:rsidRDefault="00E10C74" w:rsidP="00E10C74">
      <w:pPr>
        <w:spacing w:line="360" w:lineRule="auto"/>
        <w:rPr>
          <w:rFonts w:ascii="Verdana" w:hAnsi="Verdana"/>
          <w:b/>
          <w:bCs/>
          <w:sz w:val="20"/>
          <w:szCs w:val="20"/>
          <w:lang w:val="en-IE"/>
        </w:rPr>
      </w:pPr>
      <w:r w:rsidRPr="00E10C74">
        <w:rPr>
          <w:rFonts w:ascii="Verdana" w:hAnsi="Verdana"/>
          <w:b/>
          <w:bCs/>
          <w:sz w:val="20"/>
          <w:szCs w:val="20"/>
          <w:lang w:val="en-IE"/>
        </w:rPr>
        <w:t>1. Find out the maximum between 2 values.</w:t>
      </w:r>
    </w:p>
    <w:p w14:paraId="4D2B2C09" w14:textId="77777777" w:rsidR="00E10C74" w:rsidRPr="00E10C74" w:rsidRDefault="00E10C74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i/>
          <w:iCs/>
          <w:sz w:val="20"/>
          <w:szCs w:val="20"/>
          <w:lang w:val="en-IE"/>
        </w:rPr>
        <w:t>Example:</w:t>
      </w:r>
    </w:p>
    <w:p w14:paraId="0C453734" w14:textId="77777777" w:rsidR="00E10C74" w:rsidRPr="00E10C74" w:rsidRDefault="00E10C74" w:rsidP="00E10C74">
      <w:pPr>
        <w:numPr>
          <w:ilvl w:val="0"/>
          <w:numId w:val="12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no1 =&gt; 22</w:t>
      </w:r>
    </w:p>
    <w:p w14:paraId="566388E0" w14:textId="77777777" w:rsidR="00E10C74" w:rsidRPr="00E10C74" w:rsidRDefault="00E10C74" w:rsidP="00E10C74">
      <w:pPr>
        <w:numPr>
          <w:ilvl w:val="0"/>
          <w:numId w:val="12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no2 =&gt; 33</w:t>
      </w:r>
    </w:p>
    <w:p w14:paraId="4386E20D" w14:textId="77777777" w:rsidR="00E10C74" w:rsidRPr="00E10C74" w:rsidRDefault="00E10C74" w:rsidP="00E10C74">
      <w:pPr>
        <w:numPr>
          <w:ilvl w:val="0"/>
          <w:numId w:val="12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Output: 33 is max.</w:t>
      </w:r>
    </w:p>
    <w:p w14:paraId="289ADD0C" w14:textId="77777777" w:rsidR="00E10C74" w:rsidRPr="00E10C74" w:rsidRDefault="00000000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>
        <w:rPr>
          <w:rFonts w:ascii="Verdana" w:hAnsi="Verdana"/>
          <w:sz w:val="20"/>
          <w:szCs w:val="20"/>
          <w:lang w:val="en-IE"/>
        </w:rPr>
        <w:pict w14:anchorId="744D712C">
          <v:rect id="_x0000_i1025" style="width:0;height:1.5pt" o:hralign="center" o:hrstd="t" o:hr="t" fillcolor="#a0a0a0" stroked="f"/>
        </w:pict>
      </w:r>
    </w:p>
    <w:p w14:paraId="581EE468" w14:textId="77777777" w:rsidR="00E10C74" w:rsidRPr="00E10C74" w:rsidRDefault="00E10C74" w:rsidP="00E10C74">
      <w:pPr>
        <w:spacing w:line="360" w:lineRule="auto"/>
        <w:rPr>
          <w:rFonts w:ascii="Verdana" w:hAnsi="Verdana"/>
          <w:b/>
          <w:bCs/>
          <w:sz w:val="20"/>
          <w:szCs w:val="20"/>
          <w:lang w:val="en-IE"/>
        </w:rPr>
      </w:pPr>
      <w:r w:rsidRPr="00E10C74">
        <w:rPr>
          <w:rFonts w:ascii="Verdana" w:hAnsi="Verdana"/>
          <w:b/>
          <w:bCs/>
          <w:sz w:val="20"/>
          <w:szCs w:val="20"/>
          <w:lang w:val="en-IE"/>
        </w:rPr>
        <w:t>2. Enter one value and check whether that number is 5 or not.</w:t>
      </w:r>
    </w:p>
    <w:p w14:paraId="342D5BD3" w14:textId="77777777" w:rsidR="00E10C74" w:rsidRPr="00E10C74" w:rsidRDefault="00E10C74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i/>
          <w:iCs/>
          <w:sz w:val="20"/>
          <w:szCs w:val="20"/>
          <w:lang w:val="en-IE"/>
        </w:rPr>
        <w:t>Example:</w:t>
      </w:r>
    </w:p>
    <w:p w14:paraId="4B2872A9" w14:textId="77777777" w:rsidR="00E10C74" w:rsidRPr="00E10C74" w:rsidRDefault="00E10C74" w:rsidP="00E10C74">
      <w:pPr>
        <w:numPr>
          <w:ilvl w:val="0"/>
          <w:numId w:val="13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no =&gt; 5</w:t>
      </w:r>
    </w:p>
    <w:p w14:paraId="69C3A265" w14:textId="77777777" w:rsidR="00E10C74" w:rsidRPr="00E10C74" w:rsidRDefault="00E10C74" w:rsidP="00E10C74">
      <w:pPr>
        <w:numPr>
          <w:ilvl w:val="0"/>
          <w:numId w:val="13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Output: Yes, no is 5.</w:t>
      </w:r>
    </w:p>
    <w:p w14:paraId="1139F734" w14:textId="77777777" w:rsidR="00E10C74" w:rsidRPr="00E10C74" w:rsidRDefault="00E10C74" w:rsidP="00E10C74">
      <w:pPr>
        <w:numPr>
          <w:ilvl w:val="0"/>
          <w:numId w:val="13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If 6 then Output: Sorry, no is not 5.</w:t>
      </w:r>
    </w:p>
    <w:p w14:paraId="77CD38B0" w14:textId="77777777" w:rsidR="00E10C74" w:rsidRPr="00E10C74" w:rsidRDefault="00000000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>
        <w:rPr>
          <w:rFonts w:ascii="Verdana" w:hAnsi="Verdana"/>
          <w:sz w:val="20"/>
          <w:szCs w:val="20"/>
          <w:lang w:val="en-IE"/>
        </w:rPr>
        <w:pict w14:anchorId="59FB9A78">
          <v:rect id="_x0000_i1026" style="width:0;height:1.5pt" o:hralign="center" o:hrstd="t" o:hr="t" fillcolor="#a0a0a0" stroked="f"/>
        </w:pict>
      </w:r>
    </w:p>
    <w:p w14:paraId="1704BDFD" w14:textId="77777777" w:rsidR="00E10C74" w:rsidRPr="00E10C74" w:rsidRDefault="00E10C74" w:rsidP="00E10C74">
      <w:pPr>
        <w:spacing w:line="360" w:lineRule="auto"/>
        <w:rPr>
          <w:rFonts w:ascii="Verdana" w:hAnsi="Verdana"/>
          <w:b/>
          <w:bCs/>
          <w:sz w:val="20"/>
          <w:szCs w:val="20"/>
          <w:lang w:val="en-IE"/>
        </w:rPr>
      </w:pPr>
      <w:r w:rsidRPr="00E10C74">
        <w:rPr>
          <w:rFonts w:ascii="Verdana" w:hAnsi="Verdana"/>
          <w:b/>
          <w:bCs/>
          <w:sz w:val="20"/>
          <w:szCs w:val="20"/>
          <w:lang w:val="en-IE"/>
        </w:rPr>
        <w:t>3. Enter one value and check whether that number is greater than 5 or not.</w:t>
      </w:r>
    </w:p>
    <w:p w14:paraId="2BF944BD" w14:textId="77777777" w:rsidR="00E10C74" w:rsidRPr="00E10C74" w:rsidRDefault="00E10C74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i/>
          <w:iCs/>
          <w:sz w:val="20"/>
          <w:szCs w:val="20"/>
          <w:lang w:val="en-IE"/>
        </w:rPr>
        <w:t>Example:</w:t>
      </w:r>
    </w:p>
    <w:p w14:paraId="14CED87C" w14:textId="77777777" w:rsidR="00E10C74" w:rsidRPr="00E10C74" w:rsidRDefault="00E10C74" w:rsidP="00E10C74">
      <w:pPr>
        <w:numPr>
          <w:ilvl w:val="0"/>
          <w:numId w:val="14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no =&gt; 57</w:t>
      </w:r>
    </w:p>
    <w:p w14:paraId="5E53CE02" w14:textId="77777777" w:rsidR="00E10C74" w:rsidRPr="00E10C74" w:rsidRDefault="00E10C74" w:rsidP="00E10C74">
      <w:pPr>
        <w:numPr>
          <w:ilvl w:val="0"/>
          <w:numId w:val="14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Output: Yes, no is &gt; 5.</w:t>
      </w:r>
    </w:p>
    <w:p w14:paraId="50130F12" w14:textId="77777777" w:rsidR="00E10C74" w:rsidRPr="00E10C74" w:rsidRDefault="00E10C74" w:rsidP="00E10C74">
      <w:pPr>
        <w:numPr>
          <w:ilvl w:val="0"/>
          <w:numId w:val="14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If 3 then Output: Sorry, no is &lt; 5.</w:t>
      </w:r>
    </w:p>
    <w:p w14:paraId="06361868" w14:textId="77777777" w:rsidR="00E10C74" w:rsidRPr="00E10C74" w:rsidRDefault="00000000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>
        <w:rPr>
          <w:rFonts w:ascii="Verdana" w:hAnsi="Verdana"/>
          <w:sz w:val="20"/>
          <w:szCs w:val="20"/>
          <w:lang w:val="en-IE"/>
        </w:rPr>
        <w:pict w14:anchorId="2461E69B">
          <v:rect id="_x0000_i1027" style="width:0;height:1.5pt" o:hralign="center" o:hrstd="t" o:hr="t" fillcolor="#a0a0a0" stroked="f"/>
        </w:pict>
      </w:r>
    </w:p>
    <w:p w14:paraId="645312B7" w14:textId="614E69B7" w:rsidR="00E10C74" w:rsidRPr="00E10C74" w:rsidRDefault="00E10C74" w:rsidP="00E10C74">
      <w:pPr>
        <w:spacing w:line="360" w:lineRule="auto"/>
        <w:rPr>
          <w:rFonts w:ascii="Verdana" w:hAnsi="Verdana"/>
          <w:b/>
          <w:bCs/>
          <w:sz w:val="20"/>
          <w:szCs w:val="20"/>
          <w:lang w:val="en-IE"/>
        </w:rPr>
      </w:pPr>
      <w:r w:rsidRPr="00E10C74">
        <w:rPr>
          <w:rFonts w:ascii="Verdana" w:hAnsi="Verdana"/>
          <w:b/>
          <w:bCs/>
          <w:sz w:val="20"/>
          <w:szCs w:val="20"/>
          <w:lang w:val="en-IE"/>
        </w:rPr>
        <w:t xml:space="preserve">4. Write a </w:t>
      </w:r>
      <w:r>
        <w:rPr>
          <w:rFonts w:ascii="Verdana" w:hAnsi="Verdana"/>
          <w:b/>
          <w:bCs/>
          <w:sz w:val="20"/>
          <w:szCs w:val="20"/>
          <w:lang w:val="en-IE"/>
        </w:rPr>
        <w:t>Python</w:t>
      </w:r>
      <w:r w:rsidRPr="00E10C74">
        <w:rPr>
          <w:rFonts w:ascii="Verdana" w:hAnsi="Verdana"/>
          <w:b/>
          <w:bCs/>
          <w:sz w:val="20"/>
          <w:szCs w:val="20"/>
          <w:lang w:val="en-IE"/>
        </w:rPr>
        <w:t xml:space="preserve"> program to accept two integers and check whether they are equal or not.</w:t>
      </w:r>
    </w:p>
    <w:p w14:paraId="6201D484" w14:textId="77777777" w:rsidR="00E10C74" w:rsidRPr="00E10C74" w:rsidRDefault="00E10C74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i/>
          <w:iCs/>
          <w:sz w:val="20"/>
          <w:szCs w:val="20"/>
          <w:lang w:val="en-IE"/>
        </w:rPr>
        <w:t>Example:</w:t>
      </w:r>
    </w:p>
    <w:p w14:paraId="7B42A437" w14:textId="77777777" w:rsidR="00E10C74" w:rsidRPr="00E10C74" w:rsidRDefault="00E10C74" w:rsidP="00E10C74">
      <w:pPr>
        <w:numPr>
          <w:ilvl w:val="0"/>
          <w:numId w:val="15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no1 =&gt; 57</w:t>
      </w:r>
    </w:p>
    <w:p w14:paraId="46A2D122" w14:textId="77777777" w:rsidR="00E10C74" w:rsidRPr="00E10C74" w:rsidRDefault="00E10C74" w:rsidP="00E10C74">
      <w:pPr>
        <w:numPr>
          <w:ilvl w:val="0"/>
          <w:numId w:val="15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no2 =&gt; 57</w:t>
      </w:r>
    </w:p>
    <w:p w14:paraId="6F3DE8A1" w14:textId="77777777" w:rsidR="00E10C74" w:rsidRPr="00E10C74" w:rsidRDefault="00E10C74" w:rsidP="00E10C74">
      <w:pPr>
        <w:numPr>
          <w:ilvl w:val="0"/>
          <w:numId w:val="15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Output: Yes, both are equal.</w:t>
      </w:r>
    </w:p>
    <w:p w14:paraId="35125C2E" w14:textId="77777777" w:rsidR="00E10C74" w:rsidRPr="00E10C74" w:rsidRDefault="00000000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>
        <w:rPr>
          <w:rFonts w:ascii="Verdana" w:hAnsi="Verdana"/>
          <w:sz w:val="20"/>
          <w:szCs w:val="20"/>
          <w:lang w:val="en-IE"/>
        </w:rPr>
        <w:pict w14:anchorId="5AD88932">
          <v:rect id="_x0000_i1028" style="width:0;height:1.5pt" o:hralign="center" o:hrstd="t" o:hr="t" fillcolor="#a0a0a0" stroked="f"/>
        </w:pict>
      </w:r>
    </w:p>
    <w:p w14:paraId="1C671593" w14:textId="5506ABF7" w:rsidR="00E10C74" w:rsidRPr="00E10C74" w:rsidRDefault="00E10C74" w:rsidP="00E10C74">
      <w:pPr>
        <w:spacing w:line="360" w:lineRule="auto"/>
        <w:rPr>
          <w:rFonts w:ascii="Verdana" w:hAnsi="Verdana"/>
          <w:b/>
          <w:bCs/>
          <w:sz w:val="20"/>
          <w:szCs w:val="20"/>
          <w:lang w:val="en-IE"/>
        </w:rPr>
      </w:pPr>
      <w:r w:rsidRPr="00E10C74">
        <w:rPr>
          <w:rFonts w:ascii="Verdana" w:hAnsi="Verdana"/>
          <w:b/>
          <w:bCs/>
          <w:sz w:val="20"/>
          <w:szCs w:val="20"/>
          <w:lang w:val="en-IE"/>
        </w:rPr>
        <w:t xml:space="preserve">5. Write a </w:t>
      </w:r>
      <w:r>
        <w:rPr>
          <w:rFonts w:ascii="Verdana" w:hAnsi="Verdana"/>
          <w:b/>
          <w:bCs/>
          <w:sz w:val="20"/>
          <w:szCs w:val="20"/>
          <w:lang w:val="en-IE"/>
        </w:rPr>
        <w:t>Python</w:t>
      </w:r>
      <w:r w:rsidRPr="00E10C74">
        <w:rPr>
          <w:rFonts w:ascii="Verdana" w:hAnsi="Verdana"/>
          <w:b/>
          <w:bCs/>
          <w:sz w:val="20"/>
          <w:szCs w:val="20"/>
          <w:lang w:val="en-IE"/>
        </w:rPr>
        <w:t xml:space="preserve"> program to read the age of a candidate and determine whether they are eligible for casting their own vote.</w:t>
      </w:r>
    </w:p>
    <w:p w14:paraId="39B3591B" w14:textId="77777777" w:rsidR="00E10C74" w:rsidRPr="00E10C74" w:rsidRDefault="00E10C74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i/>
          <w:iCs/>
          <w:sz w:val="20"/>
          <w:szCs w:val="20"/>
          <w:lang w:val="en-IE"/>
        </w:rPr>
        <w:t>Example:</w:t>
      </w:r>
    </w:p>
    <w:p w14:paraId="306E3D32" w14:textId="77777777" w:rsidR="00E10C74" w:rsidRPr="00E10C74" w:rsidRDefault="00E10C74" w:rsidP="00E10C74">
      <w:pPr>
        <w:numPr>
          <w:ilvl w:val="0"/>
          <w:numId w:val="16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your age =&gt; 16</w:t>
      </w:r>
    </w:p>
    <w:p w14:paraId="102E7F95" w14:textId="77777777" w:rsidR="00E10C74" w:rsidRPr="00E10C74" w:rsidRDefault="00E10C74" w:rsidP="00E10C74">
      <w:pPr>
        <w:numPr>
          <w:ilvl w:val="0"/>
          <w:numId w:val="16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Output: Sorry, you are not eligible to vote.</w:t>
      </w:r>
    </w:p>
    <w:p w14:paraId="62E1377E" w14:textId="77777777" w:rsidR="00E10C74" w:rsidRPr="00E10C74" w:rsidRDefault="00000000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>
        <w:rPr>
          <w:rFonts w:ascii="Verdana" w:hAnsi="Verdana"/>
          <w:sz w:val="20"/>
          <w:szCs w:val="20"/>
          <w:lang w:val="en-IE"/>
        </w:rPr>
        <w:pict w14:anchorId="4014288B">
          <v:rect id="_x0000_i1029" style="width:0;height:1.5pt" o:hralign="center" o:hrstd="t" o:hr="t" fillcolor="#a0a0a0" stroked="f"/>
        </w:pict>
      </w:r>
    </w:p>
    <w:p w14:paraId="751AB7BC" w14:textId="77777777" w:rsidR="00E10C74" w:rsidRPr="00E10C74" w:rsidRDefault="00E10C74" w:rsidP="00E10C74">
      <w:pPr>
        <w:spacing w:line="360" w:lineRule="auto"/>
        <w:rPr>
          <w:rFonts w:ascii="Verdana" w:hAnsi="Verdana"/>
          <w:b/>
          <w:bCs/>
          <w:sz w:val="20"/>
          <w:szCs w:val="20"/>
          <w:lang w:val="en-IE"/>
        </w:rPr>
      </w:pPr>
      <w:r w:rsidRPr="00E10C74">
        <w:rPr>
          <w:rFonts w:ascii="Verdana" w:hAnsi="Verdana"/>
          <w:b/>
          <w:bCs/>
          <w:sz w:val="20"/>
          <w:szCs w:val="20"/>
          <w:lang w:val="en-IE"/>
        </w:rPr>
        <w:t>6. Find out whether the given number is positive or negative.</w:t>
      </w:r>
    </w:p>
    <w:p w14:paraId="1D0794C5" w14:textId="77777777" w:rsidR="00E10C74" w:rsidRPr="00E10C74" w:rsidRDefault="00E10C74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i/>
          <w:iCs/>
          <w:sz w:val="20"/>
          <w:szCs w:val="20"/>
          <w:lang w:val="en-IE"/>
        </w:rPr>
        <w:t>Example:</w:t>
      </w:r>
    </w:p>
    <w:p w14:paraId="46E30B94" w14:textId="77777777" w:rsidR="00E10C74" w:rsidRPr="00E10C74" w:rsidRDefault="00E10C74" w:rsidP="00E10C74">
      <w:pPr>
        <w:numPr>
          <w:ilvl w:val="0"/>
          <w:numId w:val="17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no =&gt; 22</w:t>
      </w:r>
    </w:p>
    <w:p w14:paraId="0F400795" w14:textId="77777777" w:rsidR="00E10C74" w:rsidRPr="00E10C74" w:rsidRDefault="00E10C74" w:rsidP="00E10C74">
      <w:pPr>
        <w:numPr>
          <w:ilvl w:val="0"/>
          <w:numId w:val="17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lastRenderedPageBreak/>
        <w:t>Output: 22 is positive.</w:t>
      </w:r>
    </w:p>
    <w:p w14:paraId="266F984D" w14:textId="77777777" w:rsidR="00E10C74" w:rsidRPr="00E10C74" w:rsidRDefault="00E10C74" w:rsidP="00E10C74">
      <w:pPr>
        <w:numPr>
          <w:ilvl w:val="0"/>
          <w:numId w:val="17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no =&gt; -3</w:t>
      </w:r>
    </w:p>
    <w:p w14:paraId="22328C27" w14:textId="77777777" w:rsidR="00E10C74" w:rsidRPr="00E10C74" w:rsidRDefault="00E10C74" w:rsidP="00E10C74">
      <w:pPr>
        <w:numPr>
          <w:ilvl w:val="0"/>
          <w:numId w:val="17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Output: -3 is negative.</w:t>
      </w:r>
    </w:p>
    <w:p w14:paraId="08378744" w14:textId="77777777" w:rsidR="00E10C74" w:rsidRPr="00E10C74" w:rsidRDefault="00E10C74" w:rsidP="00E10C74">
      <w:pPr>
        <w:numPr>
          <w:ilvl w:val="0"/>
          <w:numId w:val="17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no =&gt; 0</w:t>
      </w:r>
    </w:p>
    <w:p w14:paraId="554D0009" w14:textId="77777777" w:rsidR="00E10C74" w:rsidRPr="00E10C74" w:rsidRDefault="00E10C74" w:rsidP="00E10C74">
      <w:pPr>
        <w:numPr>
          <w:ilvl w:val="0"/>
          <w:numId w:val="17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Output: The number is 0.</w:t>
      </w:r>
    </w:p>
    <w:p w14:paraId="06074C4A" w14:textId="77777777" w:rsidR="00E10C74" w:rsidRPr="00E10C74" w:rsidRDefault="00000000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>
        <w:rPr>
          <w:rFonts w:ascii="Verdana" w:hAnsi="Verdana"/>
          <w:sz w:val="20"/>
          <w:szCs w:val="20"/>
          <w:lang w:val="en-IE"/>
        </w:rPr>
        <w:pict w14:anchorId="60642D1E">
          <v:rect id="_x0000_i1030" style="width:0;height:1.5pt" o:hralign="center" o:hrstd="t" o:hr="t" fillcolor="#a0a0a0" stroked="f"/>
        </w:pict>
      </w:r>
    </w:p>
    <w:p w14:paraId="61065F63" w14:textId="77777777" w:rsidR="00E10C74" w:rsidRPr="00E10C74" w:rsidRDefault="00E10C74" w:rsidP="00E10C74">
      <w:pPr>
        <w:spacing w:line="360" w:lineRule="auto"/>
        <w:rPr>
          <w:rFonts w:ascii="Verdana" w:hAnsi="Verdana"/>
          <w:b/>
          <w:bCs/>
          <w:sz w:val="20"/>
          <w:szCs w:val="20"/>
          <w:lang w:val="en-IE"/>
        </w:rPr>
      </w:pPr>
      <w:r w:rsidRPr="00E10C74">
        <w:rPr>
          <w:rFonts w:ascii="Verdana" w:hAnsi="Verdana"/>
          <w:b/>
          <w:bCs/>
          <w:sz w:val="20"/>
          <w:szCs w:val="20"/>
          <w:lang w:val="en-IE"/>
        </w:rPr>
        <w:t>7. Find out whether the given number is odd, even, or 0.</w:t>
      </w:r>
    </w:p>
    <w:p w14:paraId="4C86551F" w14:textId="77777777" w:rsidR="00E10C74" w:rsidRPr="00E10C74" w:rsidRDefault="00E10C74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i/>
          <w:iCs/>
          <w:sz w:val="20"/>
          <w:szCs w:val="20"/>
          <w:lang w:val="en-IE"/>
        </w:rPr>
        <w:t>Example:</w:t>
      </w:r>
    </w:p>
    <w:p w14:paraId="587C5F46" w14:textId="77777777" w:rsidR="00E10C74" w:rsidRPr="00E10C74" w:rsidRDefault="00E10C74" w:rsidP="00E10C74">
      <w:pPr>
        <w:numPr>
          <w:ilvl w:val="0"/>
          <w:numId w:val="18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no =&gt; 22</w:t>
      </w:r>
    </w:p>
    <w:p w14:paraId="365FF88A" w14:textId="77777777" w:rsidR="00E10C74" w:rsidRPr="00E10C74" w:rsidRDefault="00E10C74" w:rsidP="00E10C74">
      <w:pPr>
        <w:numPr>
          <w:ilvl w:val="0"/>
          <w:numId w:val="18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Output: 22 is even.</w:t>
      </w:r>
    </w:p>
    <w:p w14:paraId="1ACEA67E" w14:textId="77777777" w:rsidR="00E10C74" w:rsidRPr="00E10C74" w:rsidRDefault="00E10C74" w:rsidP="00E10C74">
      <w:pPr>
        <w:numPr>
          <w:ilvl w:val="0"/>
          <w:numId w:val="18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no =&gt; 23</w:t>
      </w:r>
    </w:p>
    <w:p w14:paraId="04D5F9E2" w14:textId="77777777" w:rsidR="00E10C74" w:rsidRPr="00E10C74" w:rsidRDefault="00E10C74" w:rsidP="00E10C74">
      <w:pPr>
        <w:numPr>
          <w:ilvl w:val="0"/>
          <w:numId w:val="18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Output: 23 is odd.</w:t>
      </w:r>
    </w:p>
    <w:p w14:paraId="1FDFF8DE" w14:textId="77777777" w:rsidR="00E10C74" w:rsidRPr="00E10C74" w:rsidRDefault="00E10C74" w:rsidP="00E10C74">
      <w:pPr>
        <w:numPr>
          <w:ilvl w:val="0"/>
          <w:numId w:val="18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no =&gt; 0</w:t>
      </w:r>
    </w:p>
    <w:p w14:paraId="6E5B251A" w14:textId="77777777" w:rsidR="00E10C74" w:rsidRPr="00E10C74" w:rsidRDefault="00E10C74" w:rsidP="00E10C74">
      <w:pPr>
        <w:numPr>
          <w:ilvl w:val="0"/>
          <w:numId w:val="18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Output: The number is 0.</w:t>
      </w:r>
    </w:p>
    <w:p w14:paraId="39AB4916" w14:textId="77777777" w:rsidR="00E10C74" w:rsidRPr="00E10C74" w:rsidRDefault="00000000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>
        <w:rPr>
          <w:rFonts w:ascii="Verdana" w:hAnsi="Verdana"/>
          <w:sz w:val="20"/>
          <w:szCs w:val="20"/>
          <w:lang w:val="en-IE"/>
        </w:rPr>
        <w:pict w14:anchorId="7E23C2D1">
          <v:rect id="_x0000_i1031" style="width:0;height:1.5pt" o:hralign="center" o:hrstd="t" o:hr="t" fillcolor="#a0a0a0" stroked="f"/>
        </w:pict>
      </w:r>
    </w:p>
    <w:p w14:paraId="7B1FA788" w14:textId="77777777" w:rsidR="00E10C74" w:rsidRPr="00E10C74" w:rsidRDefault="00E10C74" w:rsidP="00E10C74">
      <w:pPr>
        <w:spacing w:line="360" w:lineRule="auto"/>
        <w:rPr>
          <w:rFonts w:ascii="Verdana" w:hAnsi="Verdana"/>
          <w:b/>
          <w:bCs/>
          <w:sz w:val="20"/>
          <w:szCs w:val="20"/>
          <w:lang w:val="en-IE"/>
        </w:rPr>
      </w:pPr>
      <w:r w:rsidRPr="00E10C74">
        <w:rPr>
          <w:rFonts w:ascii="Verdana" w:hAnsi="Verdana"/>
          <w:b/>
          <w:bCs/>
          <w:sz w:val="20"/>
          <w:szCs w:val="20"/>
          <w:lang w:val="en-IE"/>
        </w:rPr>
        <w:t>8. Enter marks for 3 subjects, print total, and if total &gt; 50, then display "Pass", else display "Fail".</w:t>
      </w:r>
    </w:p>
    <w:p w14:paraId="086B04BF" w14:textId="77777777" w:rsidR="00E10C74" w:rsidRPr="00E10C74" w:rsidRDefault="00E10C74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i/>
          <w:iCs/>
          <w:sz w:val="20"/>
          <w:szCs w:val="20"/>
          <w:lang w:val="en-IE"/>
        </w:rPr>
        <w:t>Example:</w:t>
      </w:r>
    </w:p>
    <w:p w14:paraId="0CA1BC14" w14:textId="77777777" w:rsidR="00E10C74" w:rsidRPr="00E10C74" w:rsidRDefault="00E10C74" w:rsidP="00E10C74">
      <w:pPr>
        <w:numPr>
          <w:ilvl w:val="0"/>
          <w:numId w:val="19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marks of Hindi =&gt; 22</w:t>
      </w:r>
    </w:p>
    <w:p w14:paraId="33B8F095" w14:textId="77777777" w:rsidR="00E10C74" w:rsidRPr="00E10C74" w:rsidRDefault="00E10C74" w:rsidP="00E10C74">
      <w:pPr>
        <w:numPr>
          <w:ilvl w:val="0"/>
          <w:numId w:val="19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marks of English =&gt; 30</w:t>
      </w:r>
    </w:p>
    <w:p w14:paraId="58F24923" w14:textId="77777777" w:rsidR="00E10C74" w:rsidRPr="00E10C74" w:rsidRDefault="00E10C74" w:rsidP="00E10C74">
      <w:pPr>
        <w:numPr>
          <w:ilvl w:val="0"/>
          <w:numId w:val="19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marks of SS =&gt; 35</w:t>
      </w:r>
    </w:p>
    <w:p w14:paraId="61ECA8B7" w14:textId="77777777" w:rsidR="00E10C74" w:rsidRPr="00E10C74" w:rsidRDefault="00E10C74" w:rsidP="00E10C74">
      <w:pPr>
        <w:numPr>
          <w:ilvl w:val="0"/>
          <w:numId w:val="19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Output: Your total is 87. You are Pass.</w:t>
      </w:r>
    </w:p>
    <w:p w14:paraId="4F116EFD" w14:textId="77777777" w:rsidR="00E10C74" w:rsidRPr="00E10C74" w:rsidRDefault="00000000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>
        <w:rPr>
          <w:rFonts w:ascii="Verdana" w:hAnsi="Verdana"/>
          <w:sz w:val="20"/>
          <w:szCs w:val="20"/>
          <w:lang w:val="en-IE"/>
        </w:rPr>
        <w:pict w14:anchorId="3CF5D3D9">
          <v:rect id="_x0000_i1032" style="width:0;height:1.5pt" o:hralign="center" o:hrstd="t" o:hr="t" fillcolor="#a0a0a0" stroked="f"/>
        </w:pict>
      </w:r>
    </w:p>
    <w:p w14:paraId="6ADBB913" w14:textId="77777777" w:rsidR="00E10C74" w:rsidRPr="00E10C74" w:rsidRDefault="00E10C74" w:rsidP="00E10C74">
      <w:pPr>
        <w:spacing w:line="360" w:lineRule="auto"/>
        <w:rPr>
          <w:rFonts w:ascii="Verdana" w:hAnsi="Verdana"/>
          <w:b/>
          <w:bCs/>
          <w:sz w:val="20"/>
          <w:szCs w:val="20"/>
          <w:lang w:val="en-IE"/>
        </w:rPr>
      </w:pPr>
      <w:r w:rsidRPr="00E10C74">
        <w:rPr>
          <w:rFonts w:ascii="Verdana" w:hAnsi="Verdana"/>
          <w:b/>
          <w:bCs/>
          <w:sz w:val="20"/>
          <w:szCs w:val="20"/>
          <w:lang w:val="en-IE"/>
        </w:rPr>
        <w:t>9. Enter marks for 3 subjects, print total, and display grades based on total:</w:t>
      </w:r>
    </w:p>
    <w:p w14:paraId="0A57ED97" w14:textId="77777777" w:rsidR="00E10C74" w:rsidRPr="00E10C74" w:rsidRDefault="00E10C74" w:rsidP="00E10C74">
      <w:pPr>
        <w:numPr>
          <w:ilvl w:val="0"/>
          <w:numId w:val="20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0-50: C grade</w:t>
      </w:r>
    </w:p>
    <w:p w14:paraId="6A426BAE" w14:textId="77777777" w:rsidR="00E10C74" w:rsidRPr="00E10C74" w:rsidRDefault="00E10C74" w:rsidP="00E10C74">
      <w:pPr>
        <w:numPr>
          <w:ilvl w:val="0"/>
          <w:numId w:val="20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50-100: B grade</w:t>
      </w:r>
    </w:p>
    <w:p w14:paraId="1129EA66" w14:textId="77777777" w:rsidR="00E10C74" w:rsidRPr="00E10C74" w:rsidRDefault="00E10C74" w:rsidP="00E10C74">
      <w:pPr>
        <w:numPr>
          <w:ilvl w:val="0"/>
          <w:numId w:val="20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 xml:space="preserve">100: A grade </w:t>
      </w:r>
      <w:r w:rsidRPr="00E10C74">
        <w:rPr>
          <w:rFonts w:ascii="Verdana" w:hAnsi="Verdana"/>
          <w:i/>
          <w:iCs/>
          <w:sz w:val="20"/>
          <w:szCs w:val="20"/>
          <w:lang w:val="en-IE"/>
        </w:rPr>
        <w:t>Example:</w:t>
      </w:r>
    </w:p>
    <w:p w14:paraId="10120C05" w14:textId="77777777" w:rsidR="00E10C74" w:rsidRPr="00E10C74" w:rsidRDefault="00E10C74" w:rsidP="00E10C74">
      <w:pPr>
        <w:numPr>
          <w:ilvl w:val="0"/>
          <w:numId w:val="20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marks of Hindi =&gt; 22</w:t>
      </w:r>
    </w:p>
    <w:p w14:paraId="1F63E1CD" w14:textId="77777777" w:rsidR="00E10C74" w:rsidRPr="00E10C74" w:rsidRDefault="00E10C74" w:rsidP="00E10C74">
      <w:pPr>
        <w:numPr>
          <w:ilvl w:val="0"/>
          <w:numId w:val="20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marks of English =&gt; 30</w:t>
      </w:r>
    </w:p>
    <w:p w14:paraId="55DA41F9" w14:textId="77777777" w:rsidR="00E10C74" w:rsidRPr="00E10C74" w:rsidRDefault="00E10C74" w:rsidP="00E10C74">
      <w:pPr>
        <w:numPr>
          <w:ilvl w:val="0"/>
          <w:numId w:val="20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marks of SS =&gt; 35</w:t>
      </w:r>
    </w:p>
    <w:p w14:paraId="3121D8C1" w14:textId="77777777" w:rsidR="00E10C74" w:rsidRPr="00E10C74" w:rsidRDefault="00E10C74" w:rsidP="00E10C74">
      <w:pPr>
        <w:numPr>
          <w:ilvl w:val="0"/>
          <w:numId w:val="20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Output: Your total is 87. You got B grade.</w:t>
      </w:r>
    </w:p>
    <w:p w14:paraId="7A854225" w14:textId="77777777" w:rsidR="00E10C74" w:rsidRPr="00E10C74" w:rsidRDefault="00000000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>
        <w:rPr>
          <w:rFonts w:ascii="Verdana" w:hAnsi="Verdana"/>
          <w:sz w:val="20"/>
          <w:szCs w:val="20"/>
          <w:lang w:val="en-IE"/>
        </w:rPr>
        <w:pict w14:anchorId="3DCCF27D">
          <v:rect id="_x0000_i1033" style="width:0;height:1.5pt" o:hralign="center" o:hrstd="t" o:hr="t" fillcolor="#a0a0a0" stroked="f"/>
        </w:pict>
      </w:r>
    </w:p>
    <w:p w14:paraId="65478411" w14:textId="07153417" w:rsidR="00E10C74" w:rsidRPr="00E10C74" w:rsidRDefault="00E10C74" w:rsidP="00E10C74">
      <w:pPr>
        <w:spacing w:line="360" w:lineRule="auto"/>
        <w:rPr>
          <w:rFonts w:ascii="Verdana" w:hAnsi="Verdana"/>
          <w:b/>
          <w:bCs/>
          <w:sz w:val="20"/>
          <w:szCs w:val="20"/>
          <w:lang w:val="en-IE"/>
        </w:rPr>
      </w:pPr>
      <w:r w:rsidRPr="00E10C74">
        <w:rPr>
          <w:rFonts w:ascii="Verdana" w:hAnsi="Verdana"/>
          <w:b/>
          <w:bCs/>
          <w:sz w:val="20"/>
          <w:szCs w:val="20"/>
          <w:lang w:val="en-IE"/>
        </w:rPr>
        <w:t xml:space="preserve">10. Write a </w:t>
      </w:r>
      <w:r>
        <w:rPr>
          <w:rFonts w:ascii="Verdana" w:hAnsi="Verdana"/>
          <w:b/>
          <w:bCs/>
          <w:sz w:val="20"/>
          <w:szCs w:val="20"/>
          <w:lang w:val="en-IE"/>
        </w:rPr>
        <w:t>Python</w:t>
      </w:r>
      <w:r w:rsidRPr="00E10C74">
        <w:rPr>
          <w:rFonts w:ascii="Verdana" w:hAnsi="Verdana"/>
          <w:b/>
          <w:bCs/>
          <w:sz w:val="20"/>
          <w:szCs w:val="20"/>
          <w:lang w:val="en-IE"/>
        </w:rPr>
        <w:t xml:space="preserve"> program to find the largest of three numbers.</w:t>
      </w:r>
    </w:p>
    <w:p w14:paraId="03A27F7C" w14:textId="77777777" w:rsidR="00E10C74" w:rsidRPr="00E10C74" w:rsidRDefault="00E10C74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i/>
          <w:iCs/>
          <w:sz w:val="20"/>
          <w:szCs w:val="20"/>
          <w:lang w:val="en-IE"/>
        </w:rPr>
        <w:t>Example:</w:t>
      </w:r>
    </w:p>
    <w:p w14:paraId="0C015C77" w14:textId="77777777" w:rsidR="00E10C74" w:rsidRPr="00E10C74" w:rsidRDefault="00E10C74" w:rsidP="00E10C74">
      <w:pPr>
        <w:numPr>
          <w:ilvl w:val="0"/>
          <w:numId w:val="21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no1 =&gt; 12</w:t>
      </w:r>
    </w:p>
    <w:p w14:paraId="2B44FF59" w14:textId="77777777" w:rsidR="00E10C74" w:rsidRPr="00E10C74" w:rsidRDefault="00E10C74" w:rsidP="00E10C74">
      <w:pPr>
        <w:numPr>
          <w:ilvl w:val="0"/>
          <w:numId w:val="21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no2 =&gt; 25</w:t>
      </w:r>
    </w:p>
    <w:p w14:paraId="1104C311" w14:textId="77777777" w:rsidR="00E10C74" w:rsidRPr="00E10C74" w:rsidRDefault="00E10C74" w:rsidP="00E10C74">
      <w:pPr>
        <w:numPr>
          <w:ilvl w:val="0"/>
          <w:numId w:val="21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no3 =&gt; 52</w:t>
      </w:r>
    </w:p>
    <w:p w14:paraId="7EBC0C75" w14:textId="77777777" w:rsidR="00E10C74" w:rsidRPr="00E10C74" w:rsidRDefault="00E10C74" w:rsidP="00E10C74">
      <w:pPr>
        <w:numPr>
          <w:ilvl w:val="0"/>
          <w:numId w:val="21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Output: The 3rd number is the greatest among the three.</w:t>
      </w:r>
    </w:p>
    <w:p w14:paraId="0F36E7EE" w14:textId="77777777" w:rsidR="00E10C74" w:rsidRPr="00E10C74" w:rsidRDefault="00000000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>
        <w:rPr>
          <w:rFonts w:ascii="Verdana" w:hAnsi="Verdana"/>
          <w:sz w:val="20"/>
          <w:szCs w:val="20"/>
          <w:lang w:val="en-IE"/>
        </w:rPr>
        <w:lastRenderedPageBreak/>
        <w:pict w14:anchorId="7A7F8A43">
          <v:rect id="_x0000_i1034" style="width:0;height:1.5pt" o:hralign="center" o:hrstd="t" o:hr="t" fillcolor="#a0a0a0" stroked="f"/>
        </w:pict>
      </w:r>
    </w:p>
    <w:p w14:paraId="486C6004" w14:textId="45DEBC88" w:rsidR="00E10C74" w:rsidRPr="00E10C74" w:rsidRDefault="00E10C74" w:rsidP="00E10C74">
      <w:pPr>
        <w:spacing w:line="360" w:lineRule="auto"/>
        <w:rPr>
          <w:rFonts w:ascii="Verdana" w:hAnsi="Verdana"/>
          <w:b/>
          <w:bCs/>
          <w:sz w:val="20"/>
          <w:szCs w:val="20"/>
          <w:lang w:val="en-IE"/>
        </w:rPr>
      </w:pPr>
      <w:r w:rsidRPr="00E10C74">
        <w:rPr>
          <w:rFonts w:ascii="Verdana" w:hAnsi="Verdana"/>
          <w:b/>
          <w:bCs/>
          <w:sz w:val="20"/>
          <w:szCs w:val="20"/>
          <w:lang w:val="en-IE"/>
        </w:rPr>
        <w:t xml:space="preserve">11. Write a </w:t>
      </w:r>
      <w:r>
        <w:rPr>
          <w:rFonts w:ascii="Verdana" w:hAnsi="Verdana"/>
          <w:b/>
          <w:bCs/>
          <w:sz w:val="20"/>
          <w:szCs w:val="20"/>
          <w:lang w:val="en-IE"/>
        </w:rPr>
        <w:t>Python</w:t>
      </w:r>
      <w:r w:rsidRPr="00E10C74">
        <w:rPr>
          <w:rFonts w:ascii="Verdana" w:hAnsi="Verdana"/>
          <w:b/>
          <w:bCs/>
          <w:sz w:val="20"/>
          <w:szCs w:val="20"/>
          <w:lang w:val="en-IE"/>
        </w:rPr>
        <w:t xml:space="preserve"> program to find whether a given year is a leap year or not.</w:t>
      </w:r>
    </w:p>
    <w:p w14:paraId="00AC4908" w14:textId="77777777" w:rsidR="00E10C74" w:rsidRPr="00E10C74" w:rsidRDefault="00E10C74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i/>
          <w:iCs/>
          <w:sz w:val="20"/>
          <w:szCs w:val="20"/>
          <w:lang w:val="en-IE"/>
        </w:rPr>
        <w:t>Example:</w:t>
      </w:r>
    </w:p>
    <w:p w14:paraId="6C7A67A2" w14:textId="77777777" w:rsidR="00E10C74" w:rsidRPr="00E10C74" w:rsidRDefault="00E10C74" w:rsidP="00E10C74">
      <w:pPr>
        <w:numPr>
          <w:ilvl w:val="0"/>
          <w:numId w:val="22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year =&gt; 2020</w:t>
      </w:r>
    </w:p>
    <w:p w14:paraId="2EE6A6BE" w14:textId="77777777" w:rsidR="00E10C74" w:rsidRPr="00E10C74" w:rsidRDefault="00E10C74" w:rsidP="00E10C74">
      <w:pPr>
        <w:numPr>
          <w:ilvl w:val="0"/>
          <w:numId w:val="22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Output: Year is a leap year.</w:t>
      </w:r>
    </w:p>
    <w:p w14:paraId="619793D3" w14:textId="77777777" w:rsidR="00E10C74" w:rsidRPr="00E10C74" w:rsidRDefault="00000000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>
        <w:rPr>
          <w:rFonts w:ascii="Verdana" w:hAnsi="Verdana"/>
          <w:sz w:val="20"/>
          <w:szCs w:val="20"/>
          <w:lang w:val="en-IE"/>
        </w:rPr>
        <w:pict w14:anchorId="09E818EA">
          <v:rect id="_x0000_i1035" style="width:0;height:1.5pt" o:hralign="center" o:hrstd="t" o:hr="t" fillcolor="#a0a0a0" stroked="f"/>
        </w:pict>
      </w:r>
    </w:p>
    <w:p w14:paraId="0F0EE677" w14:textId="77777777" w:rsidR="00E10C74" w:rsidRPr="00E10C74" w:rsidRDefault="00E10C74" w:rsidP="00E10C74">
      <w:pPr>
        <w:spacing w:line="360" w:lineRule="auto"/>
        <w:rPr>
          <w:rFonts w:ascii="Verdana" w:hAnsi="Verdana"/>
          <w:b/>
          <w:bCs/>
          <w:sz w:val="20"/>
          <w:szCs w:val="20"/>
          <w:lang w:val="en-IE"/>
        </w:rPr>
      </w:pPr>
      <w:r w:rsidRPr="00E10C74">
        <w:rPr>
          <w:rFonts w:ascii="Verdana" w:hAnsi="Verdana"/>
          <w:b/>
          <w:bCs/>
          <w:sz w:val="20"/>
          <w:szCs w:val="20"/>
          <w:lang w:val="en-IE"/>
        </w:rPr>
        <w:t>12. Write a Python program to input any alphabet and check whether it is a vowel or consonant.</w:t>
      </w:r>
    </w:p>
    <w:p w14:paraId="49AC0A6B" w14:textId="77777777" w:rsidR="00E10C74" w:rsidRPr="00E10C74" w:rsidRDefault="00E10C74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i/>
          <w:iCs/>
          <w:sz w:val="20"/>
          <w:szCs w:val="20"/>
          <w:lang w:val="en-IE"/>
        </w:rPr>
        <w:t>Example:</w:t>
      </w:r>
    </w:p>
    <w:p w14:paraId="681884A2" w14:textId="77777777" w:rsidR="00E10C74" w:rsidRPr="00E10C74" w:rsidRDefault="00E10C74" w:rsidP="00E10C74">
      <w:pPr>
        <w:numPr>
          <w:ilvl w:val="0"/>
          <w:numId w:val="23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character =&gt; a</w:t>
      </w:r>
    </w:p>
    <w:p w14:paraId="0FA52BEC" w14:textId="77777777" w:rsidR="00E10C74" w:rsidRPr="00E10C74" w:rsidRDefault="00E10C74" w:rsidP="00E10C74">
      <w:pPr>
        <w:numPr>
          <w:ilvl w:val="0"/>
          <w:numId w:val="23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Output: It's a vowel.</w:t>
      </w:r>
    </w:p>
    <w:p w14:paraId="4E92B3E2" w14:textId="77777777" w:rsidR="00E10C74" w:rsidRPr="00E10C74" w:rsidRDefault="00000000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>
        <w:rPr>
          <w:rFonts w:ascii="Verdana" w:hAnsi="Verdana"/>
          <w:sz w:val="20"/>
          <w:szCs w:val="20"/>
          <w:lang w:val="en-IE"/>
        </w:rPr>
        <w:pict w14:anchorId="28108421">
          <v:rect id="_x0000_i1036" style="width:0;height:1.5pt" o:hralign="center" o:hrstd="t" o:hr="t" fillcolor="#a0a0a0" stroked="f"/>
        </w:pict>
      </w:r>
    </w:p>
    <w:p w14:paraId="6D0BB2F3" w14:textId="77777777" w:rsidR="00E10C74" w:rsidRPr="00E10C74" w:rsidRDefault="00E10C74" w:rsidP="00E10C74">
      <w:pPr>
        <w:spacing w:line="360" w:lineRule="auto"/>
        <w:rPr>
          <w:rFonts w:ascii="Verdana" w:hAnsi="Verdana"/>
          <w:b/>
          <w:bCs/>
          <w:sz w:val="20"/>
          <w:szCs w:val="20"/>
          <w:lang w:val="en-IE"/>
        </w:rPr>
      </w:pPr>
      <w:r w:rsidRPr="00E10C74">
        <w:rPr>
          <w:rFonts w:ascii="Verdana" w:hAnsi="Verdana"/>
          <w:b/>
          <w:bCs/>
          <w:sz w:val="20"/>
          <w:szCs w:val="20"/>
          <w:lang w:val="en-IE"/>
        </w:rPr>
        <w:t>13. Write a Python program to input a week number and print the corresponding weekday.</w:t>
      </w:r>
    </w:p>
    <w:p w14:paraId="74DD09E9" w14:textId="77777777" w:rsidR="00E10C74" w:rsidRPr="00E10C74" w:rsidRDefault="00E10C74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i/>
          <w:iCs/>
          <w:sz w:val="20"/>
          <w:szCs w:val="20"/>
          <w:lang w:val="en-IE"/>
        </w:rPr>
        <w:t>Example:</w:t>
      </w:r>
    </w:p>
    <w:p w14:paraId="5ED236BD" w14:textId="77777777" w:rsidR="00E10C74" w:rsidRPr="00E10C74" w:rsidRDefault="00E10C74" w:rsidP="00E10C74">
      <w:pPr>
        <w:numPr>
          <w:ilvl w:val="0"/>
          <w:numId w:val="24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week number =&gt; 2</w:t>
      </w:r>
    </w:p>
    <w:p w14:paraId="418ADDAE" w14:textId="77777777" w:rsidR="00E10C74" w:rsidRPr="00E10C74" w:rsidRDefault="00E10C74" w:rsidP="00E10C74">
      <w:pPr>
        <w:numPr>
          <w:ilvl w:val="0"/>
          <w:numId w:val="24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Output: Tuesday.</w:t>
      </w:r>
    </w:p>
    <w:p w14:paraId="07674111" w14:textId="77777777" w:rsidR="00E10C74" w:rsidRPr="00E10C74" w:rsidRDefault="00000000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>
        <w:rPr>
          <w:rFonts w:ascii="Verdana" w:hAnsi="Verdana"/>
          <w:sz w:val="20"/>
          <w:szCs w:val="20"/>
          <w:lang w:val="en-IE"/>
        </w:rPr>
        <w:pict w14:anchorId="1CA9A588">
          <v:rect id="_x0000_i1037" style="width:0;height:1.5pt" o:hralign="center" o:hrstd="t" o:hr="t" fillcolor="#a0a0a0" stroked="f"/>
        </w:pict>
      </w:r>
    </w:p>
    <w:p w14:paraId="1F37EF63" w14:textId="77777777" w:rsidR="00E10C74" w:rsidRPr="00E10C74" w:rsidRDefault="00E10C74" w:rsidP="00E10C74">
      <w:pPr>
        <w:spacing w:line="360" w:lineRule="auto"/>
        <w:rPr>
          <w:rFonts w:ascii="Verdana" w:hAnsi="Verdana"/>
          <w:b/>
          <w:bCs/>
          <w:sz w:val="20"/>
          <w:szCs w:val="20"/>
          <w:lang w:val="en-IE"/>
        </w:rPr>
      </w:pPr>
      <w:r w:rsidRPr="00E10C74">
        <w:rPr>
          <w:rFonts w:ascii="Verdana" w:hAnsi="Verdana"/>
          <w:b/>
          <w:bCs/>
          <w:sz w:val="20"/>
          <w:szCs w:val="20"/>
          <w:lang w:val="en-IE"/>
        </w:rPr>
        <w:t>14. Write a Python program that takes two values and a choice (1, 2, 3, or 4). If the user presses 1, display addition; 2 for subtraction; 3 for multiplication; 4 for division.</w:t>
      </w:r>
    </w:p>
    <w:p w14:paraId="3FE76402" w14:textId="77777777" w:rsidR="00E10C74" w:rsidRPr="00E10C74" w:rsidRDefault="00E10C74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i/>
          <w:iCs/>
          <w:sz w:val="20"/>
          <w:szCs w:val="20"/>
          <w:lang w:val="en-IE"/>
        </w:rPr>
        <w:t>Example:</w:t>
      </w:r>
    </w:p>
    <w:p w14:paraId="2AF47FAA" w14:textId="77777777" w:rsidR="00E10C74" w:rsidRPr="00E10C74" w:rsidRDefault="00E10C74" w:rsidP="00E10C74">
      <w:pPr>
        <w:numPr>
          <w:ilvl w:val="0"/>
          <w:numId w:val="25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no1 =&gt; 22</w:t>
      </w:r>
    </w:p>
    <w:p w14:paraId="00D2558F" w14:textId="77777777" w:rsidR="00E10C74" w:rsidRPr="00E10C74" w:rsidRDefault="00E10C74" w:rsidP="00E10C74">
      <w:pPr>
        <w:numPr>
          <w:ilvl w:val="0"/>
          <w:numId w:val="25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no2 =&gt; 2</w:t>
      </w:r>
    </w:p>
    <w:p w14:paraId="2028F64A" w14:textId="77777777" w:rsidR="00E10C74" w:rsidRPr="00E10C74" w:rsidRDefault="00E10C74" w:rsidP="00E10C74">
      <w:pPr>
        <w:numPr>
          <w:ilvl w:val="0"/>
          <w:numId w:val="25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1 for Add, 2 for Sub, 3 for Mul, 4 for Div</w:t>
      </w:r>
    </w:p>
    <w:p w14:paraId="5E7D3638" w14:textId="77777777" w:rsidR="00E10C74" w:rsidRPr="00E10C74" w:rsidRDefault="00E10C74" w:rsidP="00E10C74">
      <w:pPr>
        <w:numPr>
          <w:ilvl w:val="0"/>
          <w:numId w:val="25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=&gt; 2</w:t>
      </w:r>
    </w:p>
    <w:p w14:paraId="0495F6AD" w14:textId="77777777" w:rsidR="00E10C74" w:rsidRPr="00E10C74" w:rsidRDefault="00E10C74" w:rsidP="00E10C74">
      <w:pPr>
        <w:numPr>
          <w:ilvl w:val="0"/>
          <w:numId w:val="25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Output: 20.</w:t>
      </w:r>
    </w:p>
    <w:p w14:paraId="0824EB12" w14:textId="77777777" w:rsidR="00E10C74" w:rsidRPr="00E10C74" w:rsidRDefault="00000000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>
        <w:rPr>
          <w:rFonts w:ascii="Verdana" w:hAnsi="Verdana"/>
          <w:sz w:val="20"/>
          <w:szCs w:val="20"/>
          <w:lang w:val="en-IE"/>
        </w:rPr>
        <w:pict w14:anchorId="33400715">
          <v:rect id="_x0000_i1038" style="width:0;height:1.5pt" o:hralign="center" o:hrstd="t" o:hr="t" fillcolor="#a0a0a0" stroked="f"/>
        </w:pict>
      </w:r>
    </w:p>
    <w:p w14:paraId="0B5AC911" w14:textId="77777777" w:rsidR="00E10C74" w:rsidRPr="00E10C74" w:rsidRDefault="00E10C74" w:rsidP="00E10C74">
      <w:pPr>
        <w:spacing w:line="360" w:lineRule="auto"/>
        <w:rPr>
          <w:rFonts w:ascii="Verdana" w:hAnsi="Verdana"/>
          <w:b/>
          <w:bCs/>
          <w:sz w:val="20"/>
          <w:szCs w:val="20"/>
          <w:lang w:val="en-IE"/>
        </w:rPr>
      </w:pPr>
      <w:r w:rsidRPr="00E10C74">
        <w:rPr>
          <w:rFonts w:ascii="Verdana" w:hAnsi="Verdana"/>
          <w:b/>
          <w:bCs/>
          <w:sz w:val="20"/>
          <w:szCs w:val="20"/>
          <w:lang w:val="en-IE"/>
        </w:rPr>
        <w:t>15. Write a Python program that takes two values and a choice (+, -, *, /). If the user presses +, display addition; - for subtraction; * for multiplication; / for division.</w:t>
      </w:r>
    </w:p>
    <w:p w14:paraId="34E03524" w14:textId="77777777" w:rsidR="00E10C74" w:rsidRPr="00E10C74" w:rsidRDefault="00E10C74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i/>
          <w:iCs/>
          <w:sz w:val="20"/>
          <w:szCs w:val="20"/>
          <w:lang w:val="en-IE"/>
        </w:rPr>
        <w:t>Example:</w:t>
      </w:r>
    </w:p>
    <w:p w14:paraId="1863871D" w14:textId="77777777" w:rsidR="00E10C74" w:rsidRPr="00E10C74" w:rsidRDefault="00E10C74" w:rsidP="00E10C74">
      <w:pPr>
        <w:numPr>
          <w:ilvl w:val="0"/>
          <w:numId w:val="26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no1 =&gt; 22</w:t>
      </w:r>
    </w:p>
    <w:p w14:paraId="3D431FA1" w14:textId="77777777" w:rsidR="00E10C74" w:rsidRPr="00E10C74" w:rsidRDefault="00E10C74" w:rsidP="00E10C74">
      <w:pPr>
        <w:numPr>
          <w:ilvl w:val="0"/>
          <w:numId w:val="26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no2 =&gt; 2</w:t>
      </w:r>
    </w:p>
    <w:p w14:paraId="532130E3" w14:textId="77777777" w:rsidR="00E10C74" w:rsidRPr="00E10C74" w:rsidRDefault="00E10C74" w:rsidP="00E10C74">
      <w:pPr>
        <w:numPr>
          <w:ilvl w:val="0"/>
          <w:numId w:val="26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+ for Add, - for Sub, * for Mul, / for Div</w:t>
      </w:r>
    </w:p>
    <w:p w14:paraId="3B5D66A8" w14:textId="77777777" w:rsidR="00E10C74" w:rsidRPr="00E10C74" w:rsidRDefault="00E10C74" w:rsidP="00E10C74">
      <w:pPr>
        <w:numPr>
          <w:ilvl w:val="0"/>
          <w:numId w:val="26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=&gt; -</w:t>
      </w:r>
    </w:p>
    <w:p w14:paraId="09380DFB" w14:textId="77777777" w:rsidR="00E10C74" w:rsidRPr="00E10C74" w:rsidRDefault="00E10C74" w:rsidP="00E10C74">
      <w:pPr>
        <w:numPr>
          <w:ilvl w:val="0"/>
          <w:numId w:val="26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Output: 20.</w:t>
      </w:r>
    </w:p>
    <w:p w14:paraId="467D0C95" w14:textId="77777777" w:rsidR="00E10C74" w:rsidRPr="00E10C74" w:rsidRDefault="00000000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>
        <w:rPr>
          <w:rFonts w:ascii="Verdana" w:hAnsi="Verdana"/>
          <w:sz w:val="20"/>
          <w:szCs w:val="20"/>
          <w:lang w:val="en-IE"/>
        </w:rPr>
        <w:pict w14:anchorId="3A5C7EB4">
          <v:rect id="_x0000_i1039" style="width:0;height:1.5pt" o:hralign="center" o:hrstd="t" o:hr="t" fillcolor="#a0a0a0" stroked="f"/>
        </w:pict>
      </w:r>
    </w:p>
    <w:p w14:paraId="46588506" w14:textId="77777777" w:rsidR="00E10C74" w:rsidRPr="00E10C74" w:rsidRDefault="00E10C74" w:rsidP="00E10C74">
      <w:pPr>
        <w:spacing w:line="360" w:lineRule="auto"/>
        <w:rPr>
          <w:rFonts w:ascii="Verdana" w:hAnsi="Verdana"/>
          <w:b/>
          <w:bCs/>
          <w:sz w:val="20"/>
          <w:szCs w:val="20"/>
          <w:lang w:val="en-IE"/>
        </w:rPr>
      </w:pPr>
      <w:r w:rsidRPr="00E10C74">
        <w:rPr>
          <w:rFonts w:ascii="Verdana" w:hAnsi="Verdana"/>
          <w:b/>
          <w:bCs/>
          <w:sz w:val="20"/>
          <w:szCs w:val="20"/>
          <w:lang w:val="en-IE"/>
        </w:rPr>
        <w:lastRenderedPageBreak/>
        <w:t>16. Write a program where the user enters the temperature and display a message according to the temperature:</w:t>
      </w:r>
    </w:p>
    <w:p w14:paraId="4CF4094D" w14:textId="77777777" w:rsidR="00E10C74" w:rsidRPr="00E10C74" w:rsidRDefault="00E10C74" w:rsidP="00E10C74">
      <w:pPr>
        <w:numPr>
          <w:ilvl w:val="0"/>
          <w:numId w:val="27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Temp &lt; 0: Freezing Atmosphere</w:t>
      </w:r>
    </w:p>
    <w:p w14:paraId="4915ABCF" w14:textId="77777777" w:rsidR="00E10C74" w:rsidRPr="00E10C74" w:rsidRDefault="00E10C74" w:rsidP="00E10C74">
      <w:pPr>
        <w:numPr>
          <w:ilvl w:val="0"/>
          <w:numId w:val="27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Temp 0 to 10: Very cold atmosphere</w:t>
      </w:r>
    </w:p>
    <w:p w14:paraId="5F6D000F" w14:textId="77777777" w:rsidR="00E10C74" w:rsidRPr="00E10C74" w:rsidRDefault="00E10C74" w:rsidP="00E10C74">
      <w:pPr>
        <w:numPr>
          <w:ilvl w:val="0"/>
          <w:numId w:val="27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Temp 10 to 20: Cold Atmosphere</w:t>
      </w:r>
    </w:p>
    <w:p w14:paraId="73A833CF" w14:textId="77777777" w:rsidR="00E10C74" w:rsidRPr="00E10C74" w:rsidRDefault="00E10C74" w:rsidP="00E10C74">
      <w:pPr>
        <w:numPr>
          <w:ilvl w:val="0"/>
          <w:numId w:val="27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Temp 20 to 30: Normal Atmosphere</w:t>
      </w:r>
    </w:p>
    <w:p w14:paraId="16D88FC7" w14:textId="77777777" w:rsidR="00E10C74" w:rsidRPr="00E10C74" w:rsidRDefault="00E10C74" w:rsidP="00E10C74">
      <w:pPr>
        <w:numPr>
          <w:ilvl w:val="0"/>
          <w:numId w:val="27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Temp 30 to 40: Hot atmosphere</w:t>
      </w:r>
    </w:p>
    <w:p w14:paraId="0D107746" w14:textId="77777777" w:rsidR="00E10C74" w:rsidRPr="00E10C74" w:rsidRDefault="00E10C74" w:rsidP="00E10C74">
      <w:pPr>
        <w:numPr>
          <w:ilvl w:val="0"/>
          <w:numId w:val="27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Temp &gt; 40: Very hot atmosphere</w:t>
      </w:r>
    </w:p>
    <w:p w14:paraId="4BBC71D3" w14:textId="77777777" w:rsidR="00E10C74" w:rsidRPr="00E10C74" w:rsidRDefault="00000000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>
        <w:rPr>
          <w:rFonts w:ascii="Verdana" w:hAnsi="Verdana"/>
          <w:sz w:val="20"/>
          <w:szCs w:val="20"/>
          <w:lang w:val="en-IE"/>
        </w:rPr>
        <w:pict w14:anchorId="0975A393">
          <v:rect id="_x0000_i1040" style="width:0;height:1.5pt" o:hralign="center" o:hrstd="t" o:hr="t" fillcolor="#a0a0a0" stroked="f"/>
        </w:pict>
      </w:r>
    </w:p>
    <w:p w14:paraId="17678ABD" w14:textId="77777777" w:rsidR="00E10C74" w:rsidRPr="00E10C74" w:rsidRDefault="00E10C74" w:rsidP="00E10C74">
      <w:pPr>
        <w:spacing w:line="360" w:lineRule="auto"/>
        <w:rPr>
          <w:rFonts w:ascii="Verdana" w:hAnsi="Verdana"/>
          <w:b/>
          <w:bCs/>
          <w:sz w:val="20"/>
          <w:szCs w:val="20"/>
          <w:lang w:val="en-IE"/>
        </w:rPr>
      </w:pPr>
      <w:r w:rsidRPr="00E10C74">
        <w:rPr>
          <w:rFonts w:ascii="Verdana" w:hAnsi="Verdana"/>
          <w:b/>
          <w:bCs/>
          <w:sz w:val="20"/>
          <w:szCs w:val="20"/>
          <w:lang w:val="en-IE"/>
        </w:rPr>
        <w:t>17. Write a program to see if the entered letter is a vowel or a consonant.</w:t>
      </w:r>
    </w:p>
    <w:p w14:paraId="7A423B64" w14:textId="77777777" w:rsidR="00E10C74" w:rsidRPr="00E10C74" w:rsidRDefault="00E10C74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i/>
          <w:iCs/>
          <w:sz w:val="20"/>
          <w:szCs w:val="20"/>
          <w:lang w:val="en-IE"/>
        </w:rPr>
        <w:t>Example:</w:t>
      </w:r>
    </w:p>
    <w:p w14:paraId="59ED5726" w14:textId="77777777" w:rsidR="00E10C74" w:rsidRPr="00E10C74" w:rsidRDefault="00E10C74" w:rsidP="00E10C74">
      <w:pPr>
        <w:numPr>
          <w:ilvl w:val="0"/>
          <w:numId w:val="28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letter =&gt; a</w:t>
      </w:r>
    </w:p>
    <w:p w14:paraId="01353555" w14:textId="77777777" w:rsidR="00E10C74" w:rsidRPr="00E10C74" w:rsidRDefault="00E10C74" w:rsidP="00E10C74">
      <w:pPr>
        <w:numPr>
          <w:ilvl w:val="0"/>
          <w:numId w:val="28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 xml:space="preserve">Output: a is a </w:t>
      </w:r>
      <w:proofErr w:type="gramStart"/>
      <w:r w:rsidRPr="00E10C74">
        <w:rPr>
          <w:rFonts w:ascii="Verdana" w:hAnsi="Verdana"/>
          <w:sz w:val="20"/>
          <w:szCs w:val="20"/>
          <w:lang w:val="en-IE"/>
        </w:rPr>
        <w:t>vowel;</w:t>
      </w:r>
      <w:proofErr w:type="gramEnd"/>
    </w:p>
    <w:p w14:paraId="714BC043" w14:textId="77777777" w:rsidR="00E10C74" w:rsidRPr="00E10C74" w:rsidRDefault="00E10C74" w:rsidP="00E10C74">
      <w:pPr>
        <w:numPr>
          <w:ilvl w:val="0"/>
          <w:numId w:val="28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letter =&gt; h</w:t>
      </w:r>
    </w:p>
    <w:p w14:paraId="021BC800" w14:textId="77777777" w:rsidR="00E10C74" w:rsidRPr="00E10C74" w:rsidRDefault="00E10C74" w:rsidP="00E10C74">
      <w:pPr>
        <w:numPr>
          <w:ilvl w:val="0"/>
          <w:numId w:val="28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Output: h is a consonant.</w:t>
      </w:r>
    </w:p>
    <w:p w14:paraId="7ED4582D" w14:textId="77777777" w:rsidR="00E10C74" w:rsidRPr="00E10C74" w:rsidRDefault="00000000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>
        <w:rPr>
          <w:rFonts w:ascii="Verdana" w:hAnsi="Verdana"/>
          <w:sz w:val="20"/>
          <w:szCs w:val="20"/>
          <w:lang w:val="en-IE"/>
        </w:rPr>
        <w:pict w14:anchorId="0110EC43">
          <v:rect id="_x0000_i1041" style="width:0;height:1.5pt" o:hralign="center" o:hrstd="t" o:hr="t" fillcolor="#a0a0a0" stroked="f"/>
        </w:pict>
      </w:r>
    </w:p>
    <w:p w14:paraId="3347AEB0" w14:textId="77777777" w:rsidR="00E10C74" w:rsidRPr="00E10C74" w:rsidRDefault="00E10C74" w:rsidP="00E10C74">
      <w:pPr>
        <w:spacing w:line="360" w:lineRule="auto"/>
        <w:rPr>
          <w:rFonts w:ascii="Verdana" w:hAnsi="Verdana"/>
          <w:b/>
          <w:bCs/>
          <w:sz w:val="20"/>
          <w:szCs w:val="20"/>
          <w:lang w:val="en-IE"/>
        </w:rPr>
      </w:pPr>
      <w:r w:rsidRPr="00E10C74">
        <w:rPr>
          <w:rFonts w:ascii="Verdana" w:hAnsi="Verdana"/>
          <w:b/>
          <w:bCs/>
          <w:sz w:val="20"/>
          <w:szCs w:val="20"/>
          <w:lang w:val="en-IE"/>
        </w:rPr>
        <w:t>18. Write a program to see if the entered letter is in upper case or lower case.</w:t>
      </w:r>
    </w:p>
    <w:p w14:paraId="6005558D" w14:textId="77777777" w:rsidR="00E10C74" w:rsidRPr="00E10C74" w:rsidRDefault="00E10C74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i/>
          <w:iCs/>
          <w:sz w:val="20"/>
          <w:szCs w:val="20"/>
          <w:lang w:val="en-IE"/>
        </w:rPr>
        <w:t>Example:</w:t>
      </w:r>
    </w:p>
    <w:p w14:paraId="47AFE43B" w14:textId="77777777" w:rsidR="00E10C74" w:rsidRPr="00E10C74" w:rsidRDefault="00E10C74" w:rsidP="00E10C74">
      <w:pPr>
        <w:numPr>
          <w:ilvl w:val="0"/>
          <w:numId w:val="29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letter =&gt; a</w:t>
      </w:r>
    </w:p>
    <w:p w14:paraId="41D37563" w14:textId="77777777" w:rsidR="00E10C74" w:rsidRPr="00E10C74" w:rsidRDefault="00E10C74" w:rsidP="00E10C74">
      <w:pPr>
        <w:numPr>
          <w:ilvl w:val="0"/>
          <w:numId w:val="29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 xml:space="preserve">Output: a is in </w:t>
      </w:r>
      <w:proofErr w:type="gramStart"/>
      <w:r w:rsidRPr="00E10C74">
        <w:rPr>
          <w:rFonts w:ascii="Verdana" w:hAnsi="Verdana"/>
          <w:sz w:val="20"/>
          <w:szCs w:val="20"/>
          <w:lang w:val="en-IE"/>
        </w:rPr>
        <w:t>lowercase;</w:t>
      </w:r>
      <w:proofErr w:type="gramEnd"/>
    </w:p>
    <w:p w14:paraId="684B3B84" w14:textId="77777777" w:rsidR="00E10C74" w:rsidRPr="00E10C74" w:rsidRDefault="00E10C74" w:rsidP="00E10C74">
      <w:pPr>
        <w:numPr>
          <w:ilvl w:val="0"/>
          <w:numId w:val="29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Enter letter =&gt; A</w:t>
      </w:r>
    </w:p>
    <w:p w14:paraId="29372E04" w14:textId="77777777" w:rsidR="00E10C74" w:rsidRPr="00E10C74" w:rsidRDefault="00E10C74" w:rsidP="00E10C74">
      <w:pPr>
        <w:numPr>
          <w:ilvl w:val="0"/>
          <w:numId w:val="29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Output: A is in uppercase.</w:t>
      </w:r>
    </w:p>
    <w:p w14:paraId="44ED1AFB" w14:textId="77777777" w:rsidR="00E10C74" w:rsidRPr="00E10C74" w:rsidRDefault="00000000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>
        <w:rPr>
          <w:rFonts w:ascii="Verdana" w:hAnsi="Verdana"/>
          <w:sz w:val="20"/>
          <w:szCs w:val="20"/>
          <w:lang w:val="en-IE"/>
        </w:rPr>
        <w:pict w14:anchorId="0144801D">
          <v:rect id="_x0000_i1042" style="width:0;height:1.5pt" o:hralign="center" o:hrstd="t" o:hr="t" fillcolor="#a0a0a0" stroked="f"/>
        </w:pict>
      </w:r>
    </w:p>
    <w:p w14:paraId="5730EC9E" w14:textId="77777777" w:rsidR="00E10C74" w:rsidRPr="00E10C74" w:rsidRDefault="00E10C74" w:rsidP="00E10C74">
      <w:pPr>
        <w:spacing w:line="360" w:lineRule="auto"/>
        <w:rPr>
          <w:rFonts w:ascii="Verdana" w:hAnsi="Verdana"/>
          <w:b/>
          <w:bCs/>
          <w:sz w:val="20"/>
          <w:szCs w:val="20"/>
          <w:lang w:val="en-IE"/>
        </w:rPr>
      </w:pPr>
      <w:r w:rsidRPr="00E10C74">
        <w:rPr>
          <w:rFonts w:ascii="Verdana" w:hAnsi="Verdana"/>
          <w:b/>
          <w:bCs/>
          <w:sz w:val="20"/>
          <w:szCs w:val="20"/>
          <w:lang w:val="en-IE"/>
        </w:rPr>
        <w:t>19. Write a program where a user enters the buying price and selling price, then the output should show if the person has made a profit or loss.</w:t>
      </w:r>
    </w:p>
    <w:p w14:paraId="0AF256A6" w14:textId="77777777" w:rsidR="00E10C74" w:rsidRPr="00E10C74" w:rsidRDefault="00E10C74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i/>
          <w:iCs/>
          <w:sz w:val="20"/>
          <w:szCs w:val="20"/>
          <w:lang w:val="en-IE"/>
        </w:rPr>
        <w:t>Example:</w:t>
      </w:r>
    </w:p>
    <w:p w14:paraId="0DF2CB57" w14:textId="77777777" w:rsidR="00E10C74" w:rsidRPr="00E10C74" w:rsidRDefault="00E10C74" w:rsidP="00E10C74">
      <w:pPr>
        <w:numPr>
          <w:ilvl w:val="0"/>
          <w:numId w:val="30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Buy = 400</w:t>
      </w:r>
    </w:p>
    <w:p w14:paraId="366F8273" w14:textId="77777777" w:rsidR="00E10C74" w:rsidRPr="00E10C74" w:rsidRDefault="00E10C74" w:rsidP="00E10C74">
      <w:pPr>
        <w:numPr>
          <w:ilvl w:val="0"/>
          <w:numId w:val="30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Sell = 600</w:t>
      </w:r>
    </w:p>
    <w:p w14:paraId="6EEC584E" w14:textId="77777777" w:rsidR="00E10C74" w:rsidRPr="00E10C74" w:rsidRDefault="00E10C74" w:rsidP="00E10C74">
      <w:pPr>
        <w:numPr>
          <w:ilvl w:val="0"/>
          <w:numId w:val="30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Output: The User has made a profit.</w:t>
      </w:r>
    </w:p>
    <w:p w14:paraId="7C04A311" w14:textId="77777777" w:rsidR="00E10C74" w:rsidRPr="00E10C74" w:rsidRDefault="00000000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>
        <w:rPr>
          <w:rFonts w:ascii="Verdana" w:hAnsi="Verdana"/>
          <w:sz w:val="20"/>
          <w:szCs w:val="20"/>
          <w:lang w:val="en-IE"/>
        </w:rPr>
        <w:pict w14:anchorId="3BF38DBC">
          <v:rect id="_x0000_i1043" style="width:0;height:1.5pt" o:hralign="center" o:hrstd="t" o:hr="t" fillcolor="#a0a0a0" stroked="f"/>
        </w:pict>
      </w:r>
    </w:p>
    <w:p w14:paraId="58F0B165" w14:textId="77777777" w:rsidR="00E10C74" w:rsidRPr="00E10C74" w:rsidRDefault="00E10C74" w:rsidP="00E10C74">
      <w:pPr>
        <w:spacing w:line="360" w:lineRule="auto"/>
        <w:rPr>
          <w:rFonts w:ascii="Verdana" w:hAnsi="Verdana"/>
          <w:b/>
          <w:bCs/>
          <w:sz w:val="20"/>
          <w:szCs w:val="20"/>
          <w:lang w:val="en-IE"/>
        </w:rPr>
      </w:pPr>
      <w:r w:rsidRPr="00E10C74">
        <w:rPr>
          <w:rFonts w:ascii="Verdana" w:hAnsi="Verdana"/>
          <w:b/>
          <w:bCs/>
          <w:sz w:val="20"/>
          <w:szCs w:val="20"/>
          <w:lang w:val="en-IE"/>
        </w:rPr>
        <w:t>20. Write a program where the user can enter any number between 1 to 9, and the output should be the written word of the number.</w:t>
      </w:r>
    </w:p>
    <w:p w14:paraId="24D25106" w14:textId="77777777" w:rsidR="00E10C74" w:rsidRPr="00E10C74" w:rsidRDefault="00E10C74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i/>
          <w:iCs/>
          <w:sz w:val="20"/>
          <w:szCs w:val="20"/>
          <w:lang w:val="en-IE"/>
        </w:rPr>
        <w:t>Example:</w:t>
      </w:r>
    </w:p>
    <w:p w14:paraId="337B2B26" w14:textId="77777777" w:rsidR="00E10C74" w:rsidRPr="00E10C74" w:rsidRDefault="00E10C74" w:rsidP="00E10C74">
      <w:pPr>
        <w:numPr>
          <w:ilvl w:val="0"/>
          <w:numId w:val="31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User enters 1</w:t>
      </w:r>
    </w:p>
    <w:p w14:paraId="17330DB9" w14:textId="77777777" w:rsidR="00E10C74" w:rsidRPr="00E10C74" w:rsidRDefault="00E10C74" w:rsidP="00E10C74">
      <w:pPr>
        <w:numPr>
          <w:ilvl w:val="0"/>
          <w:numId w:val="31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 xml:space="preserve">Output: </w:t>
      </w:r>
      <w:proofErr w:type="gramStart"/>
      <w:r w:rsidRPr="00E10C74">
        <w:rPr>
          <w:rFonts w:ascii="Verdana" w:hAnsi="Verdana"/>
          <w:sz w:val="20"/>
          <w:szCs w:val="20"/>
          <w:lang w:val="en-IE"/>
        </w:rPr>
        <w:t>One;</w:t>
      </w:r>
      <w:proofErr w:type="gramEnd"/>
    </w:p>
    <w:p w14:paraId="1CA23F89" w14:textId="77777777" w:rsidR="00E10C74" w:rsidRPr="00E10C74" w:rsidRDefault="00E10C74" w:rsidP="00E10C74">
      <w:pPr>
        <w:numPr>
          <w:ilvl w:val="0"/>
          <w:numId w:val="31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User enters 2</w:t>
      </w:r>
    </w:p>
    <w:p w14:paraId="176C2FA2" w14:textId="77777777" w:rsidR="00E10C74" w:rsidRPr="00E10C74" w:rsidRDefault="00E10C74" w:rsidP="00E10C74">
      <w:pPr>
        <w:numPr>
          <w:ilvl w:val="0"/>
          <w:numId w:val="31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Output: Two.</w:t>
      </w:r>
    </w:p>
    <w:p w14:paraId="2C6C0A8E" w14:textId="77777777" w:rsidR="00E10C74" w:rsidRPr="00E10C74" w:rsidRDefault="00000000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>
        <w:rPr>
          <w:rFonts w:ascii="Verdana" w:hAnsi="Verdana"/>
          <w:sz w:val="20"/>
          <w:szCs w:val="20"/>
          <w:lang w:val="en-IE"/>
        </w:rPr>
        <w:pict w14:anchorId="0991494A">
          <v:rect id="_x0000_i1044" style="width:0;height:1.5pt" o:hralign="center" o:hrstd="t" o:hr="t" fillcolor="#a0a0a0" stroked="f"/>
        </w:pict>
      </w:r>
    </w:p>
    <w:p w14:paraId="47DDC5F9" w14:textId="77777777" w:rsidR="00E10C74" w:rsidRPr="00E10C74" w:rsidRDefault="00E10C74" w:rsidP="00E10C74">
      <w:pPr>
        <w:spacing w:line="360" w:lineRule="auto"/>
        <w:rPr>
          <w:rFonts w:ascii="Verdana" w:hAnsi="Verdana"/>
          <w:b/>
          <w:bCs/>
          <w:sz w:val="20"/>
          <w:szCs w:val="20"/>
          <w:lang w:val="en-IE"/>
        </w:rPr>
      </w:pPr>
      <w:r w:rsidRPr="00E10C74">
        <w:rPr>
          <w:rFonts w:ascii="Verdana" w:hAnsi="Verdana"/>
          <w:b/>
          <w:bCs/>
          <w:sz w:val="20"/>
          <w:szCs w:val="20"/>
          <w:lang w:val="en-IE"/>
        </w:rPr>
        <w:lastRenderedPageBreak/>
        <w:t>21. Given two integer numbers, return their product only if the product is equal to or lower than 50; else, return their sum.</w:t>
      </w:r>
    </w:p>
    <w:p w14:paraId="2200B9E0" w14:textId="77777777" w:rsidR="00E10C74" w:rsidRPr="00E10C74" w:rsidRDefault="00E10C74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i/>
          <w:iCs/>
          <w:sz w:val="20"/>
          <w:szCs w:val="20"/>
          <w:lang w:val="en-IE"/>
        </w:rPr>
        <w:t>Example 1:</w:t>
      </w:r>
    </w:p>
    <w:p w14:paraId="10E786BE" w14:textId="77777777" w:rsidR="00E10C74" w:rsidRPr="00E10C74" w:rsidRDefault="00E10C74" w:rsidP="00E10C74">
      <w:pPr>
        <w:numPr>
          <w:ilvl w:val="0"/>
          <w:numId w:val="32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number1 = 20</w:t>
      </w:r>
    </w:p>
    <w:p w14:paraId="1D28DBA0" w14:textId="77777777" w:rsidR="00E10C74" w:rsidRPr="00E10C74" w:rsidRDefault="00E10C74" w:rsidP="00E10C74">
      <w:pPr>
        <w:numPr>
          <w:ilvl w:val="0"/>
          <w:numId w:val="32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number2 = 30</w:t>
      </w:r>
    </w:p>
    <w:p w14:paraId="437E503B" w14:textId="77777777" w:rsidR="00E10C74" w:rsidRPr="00E10C74" w:rsidRDefault="00E10C74" w:rsidP="00E10C74">
      <w:pPr>
        <w:numPr>
          <w:ilvl w:val="0"/>
          <w:numId w:val="32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 xml:space="preserve">Output: The result is 600. </w:t>
      </w:r>
      <w:r w:rsidRPr="00E10C74">
        <w:rPr>
          <w:rFonts w:ascii="Verdana" w:hAnsi="Verdana"/>
          <w:i/>
          <w:iCs/>
          <w:sz w:val="20"/>
          <w:szCs w:val="20"/>
          <w:lang w:val="en-IE"/>
        </w:rPr>
        <w:t>Example 2:</w:t>
      </w:r>
    </w:p>
    <w:p w14:paraId="5FD8CFBB" w14:textId="77777777" w:rsidR="00E10C74" w:rsidRPr="00E10C74" w:rsidRDefault="00E10C74" w:rsidP="00E10C74">
      <w:pPr>
        <w:numPr>
          <w:ilvl w:val="0"/>
          <w:numId w:val="32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number1 = 40</w:t>
      </w:r>
    </w:p>
    <w:p w14:paraId="1BA63325" w14:textId="77777777" w:rsidR="00E10C74" w:rsidRPr="00E10C74" w:rsidRDefault="00E10C74" w:rsidP="00E10C74">
      <w:pPr>
        <w:numPr>
          <w:ilvl w:val="0"/>
          <w:numId w:val="32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number2 = 3</w:t>
      </w:r>
    </w:p>
    <w:p w14:paraId="5204CFBB" w14:textId="77777777" w:rsidR="00E10C74" w:rsidRPr="00E10C74" w:rsidRDefault="00E10C74" w:rsidP="00E10C74">
      <w:pPr>
        <w:numPr>
          <w:ilvl w:val="0"/>
          <w:numId w:val="32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Output: The result is 43.</w:t>
      </w:r>
    </w:p>
    <w:p w14:paraId="1DA2291B" w14:textId="77777777" w:rsidR="00E10C74" w:rsidRPr="00E10C74" w:rsidRDefault="00000000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>
        <w:rPr>
          <w:rFonts w:ascii="Verdana" w:hAnsi="Verdana"/>
          <w:sz w:val="20"/>
          <w:szCs w:val="20"/>
          <w:lang w:val="en-IE"/>
        </w:rPr>
        <w:pict w14:anchorId="25B55AE6">
          <v:rect id="_x0000_i1045" style="width:0;height:1.5pt" o:hralign="center" o:hrstd="t" o:hr="t" fillcolor="#a0a0a0" stroked="f"/>
        </w:pict>
      </w:r>
    </w:p>
    <w:p w14:paraId="710FA10F" w14:textId="77777777" w:rsidR="00E10C74" w:rsidRPr="00E10C74" w:rsidRDefault="00E10C74" w:rsidP="00E10C74">
      <w:pPr>
        <w:spacing w:line="360" w:lineRule="auto"/>
        <w:rPr>
          <w:rFonts w:ascii="Verdana" w:hAnsi="Verdana"/>
          <w:b/>
          <w:bCs/>
          <w:sz w:val="20"/>
          <w:szCs w:val="20"/>
          <w:lang w:val="en-IE"/>
        </w:rPr>
      </w:pPr>
      <w:r w:rsidRPr="00E10C74">
        <w:rPr>
          <w:rFonts w:ascii="Verdana" w:hAnsi="Verdana"/>
          <w:b/>
          <w:bCs/>
          <w:sz w:val="20"/>
          <w:szCs w:val="20"/>
          <w:lang w:val="en-IE"/>
        </w:rPr>
        <w:t>22. Write a Python program to find the number of days in a month.</w:t>
      </w:r>
    </w:p>
    <w:p w14:paraId="7FA2BBC0" w14:textId="77777777" w:rsidR="00E10C74" w:rsidRPr="00E10C74" w:rsidRDefault="00E10C74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i/>
          <w:iCs/>
          <w:sz w:val="20"/>
          <w:szCs w:val="20"/>
          <w:lang w:val="en-IE"/>
        </w:rPr>
        <w:t>Example:</w:t>
      </w:r>
    </w:p>
    <w:p w14:paraId="2109A5F8" w14:textId="77777777" w:rsidR="00E10C74" w:rsidRPr="00E10C74" w:rsidRDefault="00E10C74" w:rsidP="00E10C74">
      <w:pPr>
        <w:numPr>
          <w:ilvl w:val="0"/>
          <w:numId w:val="33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Input a month number: 2</w:t>
      </w:r>
    </w:p>
    <w:p w14:paraId="0A30E042" w14:textId="77777777" w:rsidR="00E10C74" w:rsidRPr="00E10C74" w:rsidRDefault="00E10C74" w:rsidP="00E10C74">
      <w:pPr>
        <w:numPr>
          <w:ilvl w:val="0"/>
          <w:numId w:val="33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Input a year: 2016</w:t>
      </w:r>
    </w:p>
    <w:p w14:paraId="1017EA31" w14:textId="77777777" w:rsidR="00E10C74" w:rsidRPr="00E10C74" w:rsidRDefault="00E10C74" w:rsidP="00E10C74">
      <w:pPr>
        <w:numPr>
          <w:ilvl w:val="0"/>
          <w:numId w:val="33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Output: February 2016 has 29 days.</w:t>
      </w:r>
    </w:p>
    <w:p w14:paraId="008025B5" w14:textId="77777777" w:rsidR="00E10C74" w:rsidRPr="00E10C74" w:rsidRDefault="00000000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>
        <w:rPr>
          <w:rFonts w:ascii="Verdana" w:hAnsi="Verdana"/>
          <w:sz w:val="20"/>
          <w:szCs w:val="20"/>
          <w:lang w:val="en-IE"/>
        </w:rPr>
        <w:pict w14:anchorId="396CFA2E">
          <v:rect id="_x0000_i1046" style="width:0;height:1.5pt" o:hralign="center" o:hrstd="t" o:hr="t" fillcolor="#a0a0a0" stroked="f"/>
        </w:pict>
      </w:r>
    </w:p>
    <w:p w14:paraId="4F33444E" w14:textId="77777777" w:rsidR="00E10C74" w:rsidRPr="00E10C74" w:rsidRDefault="00E10C74" w:rsidP="00E10C74">
      <w:pPr>
        <w:spacing w:line="360" w:lineRule="auto"/>
        <w:rPr>
          <w:rFonts w:ascii="Verdana" w:hAnsi="Verdana"/>
          <w:b/>
          <w:bCs/>
          <w:sz w:val="20"/>
          <w:szCs w:val="20"/>
          <w:lang w:val="en-IE"/>
        </w:rPr>
      </w:pPr>
      <w:r w:rsidRPr="00E10C74">
        <w:rPr>
          <w:rFonts w:ascii="Verdana" w:hAnsi="Verdana"/>
          <w:b/>
          <w:bCs/>
          <w:sz w:val="20"/>
          <w:szCs w:val="20"/>
          <w:lang w:val="en-IE"/>
        </w:rPr>
        <w:t>23. Accept any city from the user and display the monument of that city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67"/>
        <w:gridCol w:w="1435"/>
      </w:tblGrid>
      <w:tr w:rsidR="00E10C74" w:rsidRPr="00E10C74" w14:paraId="7520C53E" w14:textId="77777777" w:rsidTr="00E10C74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CD03CF9" w14:textId="77777777" w:rsidR="00E10C74" w:rsidRPr="00E10C74" w:rsidRDefault="00E10C74" w:rsidP="00E10C74">
            <w:pPr>
              <w:spacing w:line="360" w:lineRule="auto"/>
              <w:rPr>
                <w:rFonts w:ascii="Verdana" w:hAnsi="Verdana"/>
                <w:b/>
                <w:bCs/>
                <w:sz w:val="20"/>
                <w:szCs w:val="20"/>
                <w:lang w:val="en-IE"/>
              </w:rPr>
            </w:pPr>
            <w:r w:rsidRPr="00E10C74">
              <w:rPr>
                <w:rFonts w:ascii="Verdana" w:hAnsi="Verdana"/>
                <w:b/>
                <w:bCs/>
                <w:sz w:val="20"/>
                <w:szCs w:val="20"/>
                <w:lang w:val="en-IE"/>
              </w:rPr>
              <w:t>City</w:t>
            </w:r>
          </w:p>
        </w:tc>
        <w:tc>
          <w:tcPr>
            <w:tcW w:w="0" w:type="auto"/>
            <w:vAlign w:val="center"/>
            <w:hideMark/>
          </w:tcPr>
          <w:p w14:paraId="5BC0238D" w14:textId="77777777" w:rsidR="00E10C74" w:rsidRPr="00E10C74" w:rsidRDefault="00E10C74" w:rsidP="00E10C74">
            <w:pPr>
              <w:spacing w:line="360" w:lineRule="auto"/>
              <w:rPr>
                <w:rFonts w:ascii="Verdana" w:hAnsi="Verdana"/>
                <w:b/>
                <w:bCs/>
                <w:sz w:val="20"/>
                <w:szCs w:val="20"/>
                <w:lang w:val="en-IE"/>
              </w:rPr>
            </w:pPr>
            <w:r w:rsidRPr="00E10C74">
              <w:rPr>
                <w:rFonts w:ascii="Verdana" w:hAnsi="Verdana"/>
                <w:b/>
                <w:bCs/>
                <w:sz w:val="20"/>
                <w:szCs w:val="20"/>
                <w:lang w:val="en-IE"/>
              </w:rPr>
              <w:t>Monument</w:t>
            </w:r>
          </w:p>
        </w:tc>
      </w:tr>
      <w:tr w:rsidR="00E10C74" w:rsidRPr="00E10C74" w14:paraId="7A73298F" w14:textId="77777777" w:rsidTr="00E10C7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53BC061" w14:textId="77777777" w:rsidR="00E10C74" w:rsidRPr="00E10C74" w:rsidRDefault="00E10C74" w:rsidP="00E10C74">
            <w:pPr>
              <w:spacing w:line="360" w:lineRule="auto"/>
              <w:rPr>
                <w:rFonts w:ascii="Verdana" w:hAnsi="Verdana"/>
                <w:sz w:val="20"/>
                <w:szCs w:val="20"/>
                <w:lang w:val="en-IE"/>
              </w:rPr>
            </w:pPr>
            <w:r w:rsidRPr="00E10C74">
              <w:rPr>
                <w:rFonts w:ascii="Verdana" w:hAnsi="Verdana"/>
                <w:sz w:val="20"/>
                <w:szCs w:val="20"/>
                <w:lang w:val="en-IE"/>
              </w:rPr>
              <w:t>Surat</w:t>
            </w:r>
          </w:p>
        </w:tc>
        <w:tc>
          <w:tcPr>
            <w:tcW w:w="0" w:type="auto"/>
            <w:vAlign w:val="center"/>
            <w:hideMark/>
          </w:tcPr>
          <w:p w14:paraId="60500F98" w14:textId="77777777" w:rsidR="00E10C74" w:rsidRPr="00E10C74" w:rsidRDefault="00E10C74" w:rsidP="00E10C74">
            <w:pPr>
              <w:spacing w:line="360" w:lineRule="auto"/>
              <w:rPr>
                <w:rFonts w:ascii="Verdana" w:hAnsi="Verdana"/>
                <w:sz w:val="20"/>
                <w:szCs w:val="20"/>
                <w:lang w:val="en-IE"/>
              </w:rPr>
            </w:pPr>
            <w:r w:rsidRPr="00E10C74">
              <w:rPr>
                <w:rFonts w:ascii="Verdana" w:hAnsi="Verdana"/>
                <w:sz w:val="20"/>
                <w:szCs w:val="20"/>
                <w:lang w:val="en-IE"/>
              </w:rPr>
              <w:t>Dumas</w:t>
            </w:r>
          </w:p>
        </w:tc>
      </w:tr>
      <w:tr w:rsidR="00E10C74" w:rsidRPr="00E10C74" w14:paraId="110621F6" w14:textId="77777777" w:rsidTr="00E10C7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F0E5002" w14:textId="77777777" w:rsidR="00E10C74" w:rsidRPr="00E10C74" w:rsidRDefault="00E10C74" w:rsidP="00E10C74">
            <w:pPr>
              <w:spacing w:line="360" w:lineRule="auto"/>
              <w:rPr>
                <w:rFonts w:ascii="Verdana" w:hAnsi="Verdana"/>
                <w:sz w:val="20"/>
                <w:szCs w:val="20"/>
                <w:lang w:val="en-IE"/>
              </w:rPr>
            </w:pPr>
            <w:r w:rsidRPr="00E10C74">
              <w:rPr>
                <w:rFonts w:ascii="Verdana" w:hAnsi="Verdana"/>
                <w:sz w:val="20"/>
                <w:szCs w:val="20"/>
                <w:lang w:val="en-IE"/>
              </w:rPr>
              <w:t>Ahmedabad</w:t>
            </w:r>
          </w:p>
        </w:tc>
        <w:tc>
          <w:tcPr>
            <w:tcW w:w="0" w:type="auto"/>
            <w:vAlign w:val="center"/>
            <w:hideMark/>
          </w:tcPr>
          <w:p w14:paraId="53201658" w14:textId="77777777" w:rsidR="00E10C74" w:rsidRPr="00E10C74" w:rsidRDefault="00E10C74" w:rsidP="00E10C74">
            <w:pPr>
              <w:spacing w:line="360" w:lineRule="auto"/>
              <w:rPr>
                <w:rFonts w:ascii="Verdana" w:hAnsi="Verdana"/>
                <w:sz w:val="20"/>
                <w:szCs w:val="20"/>
                <w:lang w:val="en-IE"/>
              </w:rPr>
            </w:pPr>
            <w:proofErr w:type="spellStart"/>
            <w:r w:rsidRPr="00E10C74">
              <w:rPr>
                <w:rFonts w:ascii="Verdana" w:hAnsi="Verdana"/>
                <w:sz w:val="20"/>
                <w:szCs w:val="20"/>
                <w:lang w:val="en-IE"/>
              </w:rPr>
              <w:t>Laldarvaja</w:t>
            </w:r>
            <w:proofErr w:type="spellEnd"/>
          </w:p>
        </w:tc>
      </w:tr>
      <w:tr w:rsidR="00E10C74" w:rsidRPr="00E10C74" w14:paraId="040B716A" w14:textId="77777777" w:rsidTr="00E10C7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35194BD" w14:textId="77777777" w:rsidR="00E10C74" w:rsidRPr="00E10C74" w:rsidRDefault="00E10C74" w:rsidP="00E10C74">
            <w:pPr>
              <w:spacing w:line="360" w:lineRule="auto"/>
              <w:rPr>
                <w:rFonts w:ascii="Verdana" w:hAnsi="Verdana"/>
                <w:sz w:val="20"/>
                <w:szCs w:val="20"/>
                <w:lang w:val="en-IE"/>
              </w:rPr>
            </w:pPr>
            <w:r w:rsidRPr="00E10C74">
              <w:rPr>
                <w:rFonts w:ascii="Verdana" w:hAnsi="Verdana"/>
                <w:sz w:val="20"/>
                <w:szCs w:val="20"/>
                <w:lang w:val="en-IE"/>
              </w:rPr>
              <w:t>Mumbai</w:t>
            </w:r>
          </w:p>
        </w:tc>
        <w:tc>
          <w:tcPr>
            <w:tcW w:w="0" w:type="auto"/>
            <w:vAlign w:val="center"/>
            <w:hideMark/>
          </w:tcPr>
          <w:p w14:paraId="5BC3DD3E" w14:textId="77777777" w:rsidR="00E10C74" w:rsidRPr="00E10C74" w:rsidRDefault="00E10C74" w:rsidP="00E10C74">
            <w:pPr>
              <w:spacing w:line="360" w:lineRule="auto"/>
              <w:rPr>
                <w:rFonts w:ascii="Verdana" w:hAnsi="Verdana"/>
                <w:sz w:val="20"/>
                <w:szCs w:val="20"/>
                <w:lang w:val="en-IE"/>
              </w:rPr>
            </w:pPr>
            <w:r w:rsidRPr="00E10C74">
              <w:rPr>
                <w:rFonts w:ascii="Verdana" w:hAnsi="Verdana"/>
                <w:sz w:val="20"/>
                <w:szCs w:val="20"/>
                <w:lang w:val="en-IE"/>
              </w:rPr>
              <w:t>Bombay Gate</w:t>
            </w:r>
          </w:p>
        </w:tc>
      </w:tr>
    </w:tbl>
    <w:p w14:paraId="460A9379" w14:textId="77777777" w:rsidR="00E10C74" w:rsidRPr="00E10C74" w:rsidRDefault="00000000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>
        <w:rPr>
          <w:rFonts w:ascii="Verdana" w:hAnsi="Verdana"/>
          <w:sz w:val="20"/>
          <w:szCs w:val="20"/>
          <w:lang w:val="en-IE"/>
        </w:rPr>
        <w:pict w14:anchorId="24C67B46">
          <v:rect id="_x0000_i1047" style="width:0;height:1.5pt" o:hralign="center" o:hrstd="t" o:hr="t" fillcolor="#a0a0a0" stroked="f"/>
        </w:pict>
      </w:r>
    </w:p>
    <w:p w14:paraId="1EC869FE" w14:textId="77777777" w:rsidR="00E10C74" w:rsidRPr="00E10C74" w:rsidRDefault="00E10C74" w:rsidP="00E10C74">
      <w:pPr>
        <w:spacing w:line="360" w:lineRule="auto"/>
        <w:rPr>
          <w:rFonts w:ascii="Verdana" w:hAnsi="Verdana"/>
          <w:b/>
          <w:bCs/>
          <w:sz w:val="20"/>
          <w:szCs w:val="20"/>
          <w:lang w:val="en-IE"/>
        </w:rPr>
      </w:pPr>
      <w:r w:rsidRPr="00E10C74">
        <w:rPr>
          <w:rFonts w:ascii="Verdana" w:hAnsi="Verdana"/>
          <w:b/>
          <w:bCs/>
          <w:sz w:val="20"/>
          <w:szCs w:val="20"/>
          <w:lang w:val="en-IE"/>
        </w:rPr>
        <w:t>24. Write a program to check whether a person is a senior citizen or not.</w:t>
      </w:r>
    </w:p>
    <w:p w14:paraId="0996F15F" w14:textId="77777777" w:rsidR="00E10C74" w:rsidRPr="00E10C74" w:rsidRDefault="00000000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>
        <w:rPr>
          <w:rFonts w:ascii="Verdana" w:hAnsi="Verdana"/>
          <w:sz w:val="20"/>
          <w:szCs w:val="20"/>
          <w:lang w:val="en-IE"/>
        </w:rPr>
        <w:pict w14:anchorId="6D73E79F">
          <v:rect id="_x0000_i1048" style="width:0;height:1.5pt" o:hralign="center" o:hrstd="t" o:hr="t" fillcolor="#a0a0a0" stroked="f"/>
        </w:pict>
      </w:r>
    </w:p>
    <w:p w14:paraId="7EB6708C" w14:textId="77777777" w:rsidR="00E10C74" w:rsidRPr="00E10C74" w:rsidRDefault="00E10C74" w:rsidP="00E10C74">
      <w:pPr>
        <w:spacing w:line="360" w:lineRule="auto"/>
        <w:rPr>
          <w:rFonts w:ascii="Verdana" w:hAnsi="Verdana"/>
          <w:b/>
          <w:bCs/>
          <w:sz w:val="20"/>
          <w:szCs w:val="20"/>
          <w:lang w:val="en-IE"/>
        </w:rPr>
      </w:pPr>
      <w:r w:rsidRPr="00E10C74">
        <w:rPr>
          <w:rFonts w:ascii="Verdana" w:hAnsi="Verdana"/>
          <w:b/>
          <w:bCs/>
          <w:sz w:val="20"/>
          <w:szCs w:val="20"/>
          <w:lang w:val="en-IE"/>
        </w:rPr>
        <w:t>25. Accept the marked price from the user and calculate the net amount to pay according to the following criteria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09"/>
        <w:gridCol w:w="1060"/>
      </w:tblGrid>
      <w:tr w:rsidR="00E10C74" w:rsidRPr="00E10C74" w14:paraId="1E6E52E2" w14:textId="77777777" w:rsidTr="00E10C74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8089D0D" w14:textId="77777777" w:rsidR="00E10C74" w:rsidRPr="00E10C74" w:rsidRDefault="00E10C74" w:rsidP="00E10C74">
            <w:pPr>
              <w:spacing w:line="360" w:lineRule="auto"/>
              <w:rPr>
                <w:rFonts w:ascii="Verdana" w:hAnsi="Verdana"/>
                <w:b/>
                <w:bCs/>
                <w:sz w:val="20"/>
                <w:szCs w:val="20"/>
                <w:lang w:val="en-IE"/>
              </w:rPr>
            </w:pPr>
            <w:r w:rsidRPr="00E10C74">
              <w:rPr>
                <w:rFonts w:ascii="Verdana" w:hAnsi="Verdana"/>
                <w:b/>
                <w:bCs/>
                <w:sz w:val="20"/>
                <w:szCs w:val="20"/>
                <w:lang w:val="en-IE"/>
              </w:rPr>
              <w:t>Marked Price</w:t>
            </w:r>
          </w:p>
        </w:tc>
        <w:tc>
          <w:tcPr>
            <w:tcW w:w="0" w:type="auto"/>
            <w:vAlign w:val="center"/>
            <w:hideMark/>
          </w:tcPr>
          <w:p w14:paraId="3D7DCEAB" w14:textId="77777777" w:rsidR="00E10C74" w:rsidRPr="00E10C74" w:rsidRDefault="00E10C74" w:rsidP="00E10C74">
            <w:pPr>
              <w:spacing w:line="360" w:lineRule="auto"/>
              <w:rPr>
                <w:rFonts w:ascii="Verdana" w:hAnsi="Verdana"/>
                <w:b/>
                <w:bCs/>
                <w:sz w:val="20"/>
                <w:szCs w:val="20"/>
                <w:lang w:val="en-IE"/>
              </w:rPr>
            </w:pPr>
            <w:r w:rsidRPr="00E10C74">
              <w:rPr>
                <w:rFonts w:ascii="Verdana" w:hAnsi="Verdana"/>
                <w:b/>
                <w:bCs/>
                <w:sz w:val="20"/>
                <w:szCs w:val="20"/>
                <w:lang w:val="en-IE"/>
              </w:rPr>
              <w:t>Discount</w:t>
            </w:r>
          </w:p>
        </w:tc>
      </w:tr>
      <w:tr w:rsidR="00E10C74" w:rsidRPr="00E10C74" w14:paraId="0D2F3351" w14:textId="77777777" w:rsidTr="00E10C7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96E7D00" w14:textId="77777777" w:rsidR="00E10C74" w:rsidRPr="00E10C74" w:rsidRDefault="00E10C74" w:rsidP="00E10C74">
            <w:pPr>
              <w:spacing w:line="360" w:lineRule="auto"/>
              <w:rPr>
                <w:rFonts w:ascii="Verdana" w:hAnsi="Verdana"/>
                <w:sz w:val="20"/>
                <w:szCs w:val="20"/>
                <w:lang w:val="en-IE"/>
              </w:rPr>
            </w:pPr>
            <w:r w:rsidRPr="00E10C74">
              <w:rPr>
                <w:rFonts w:ascii="Verdana" w:hAnsi="Verdana"/>
                <w:sz w:val="20"/>
                <w:szCs w:val="20"/>
                <w:lang w:val="en-IE"/>
              </w:rPr>
              <w:t>&gt; 10,000</w:t>
            </w:r>
          </w:p>
        </w:tc>
        <w:tc>
          <w:tcPr>
            <w:tcW w:w="0" w:type="auto"/>
            <w:vAlign w:val="center"/>
            <w:hideMark/>
          </w:tcPr>
          <w:p w14:paraId="6EBE14C1" w14:textId="77777777" w:rsidR="00E10C74" w:rsidRPr="00E10C74" w:rsidRDefault="00E10C74" w:rsidP="00E10C74">
            <w:pPr>
              <w:spacing w:line="360" w:lineRule="auto"/>
              <w:rPr>
                <w:rFonts w:ascii="Verdana" w:hAnsi="Verdana"/>
                <w:sz w:val="20"/>
                <w:szCs w:val="20"/>
                <w:lang w:val="en-IE"/>
              </w:rPr>
            </w:pPr>
            <w:r w:rsidRPr="00E10C74">
              <w:rPr>
                <w:rFonts w:ascii="Verdana" w:hAnsi="Verdana"/>
                <w:sz w:val="20"/>
                <w:szCs w:val="20"/>
                <w:lang w:val="en-IE"/>
              </w:rPr>
              <w:t>20%</w:t>
            </w:r>
          </w:p>
        </w:tc>
      </w:tr>
      <w:tr w:rsidR="00E10C74" w:rsidRPr="00E10C74" w14:paraId="06CE6730" w14:textId="77777777" w:rsidTr="00E10C7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6D05FFF" w14:textId="77777777" w:rsidR="00E10C74" w:rsidRPr="00E10C74" w:rsidRDefault="00E10C74" w:rsidP="00E10C74">
            <w:pPr>
              <w:spacing w:line="360" w:lineRule="auto"/>
              <w:rPr>
                <w:rFonts w:ascii="Verdana" w:hAnsi="Verdana"/>
                <w:sz w:val="20"/>
                <w:szCs w:val="20"/>
                <w:lang w:val="en-IE"/>
              </w:rPr>
            </w:pPr>
            <w:r w:rsidRPr="00E10C74">
              <w:rPr>
                <w:rFonts w:ascii="Verdana" w:hAnsi="Verdana"/>
                <w:sz w:val="20"/>
                <w:szCs w:val="20"/>
                <w:lang w:val="en-IE"/>
              </w:rPr>
              <w:t>&gt; 7,000 and &lt;= 10,000</w:t>
            </w:r>
          </w:p>
        </w:tc>
        <w:tc>
          <w:tcPr>
            <w:tcW w:w="0" w:type="auto"/>
            <w:vAlign w:val="center"/>
            <w:hideMark/>
          </w:tcPr>
          <w:p w14:paraId="62FFB4F8" w14:textId="77777777" w:rsidR="00E10C74" w:rsidRPr="00E10C74" w:rsidRDefault="00E10C74" w:rsidP="00E10C74">
            <w:pPr>
              <w:spacing w:line="360" w:lineRule="auto"/>
              <w:rPr>
                <w:rFonts w:ascii="Verdana" w:hAnsi="Verdana"/>
                <w:sz w:val="20"/>
                <w:szCs w:val="20"/>
                <w:lang w:val="en-IE"/>
              </w:rPr>
            </w:pPr>
            <w:r w:rsidRPr="00E10C74">
              <w:rPr>
                <w:rFonts w:ascii="Verdana" w:hAnsi="Verdana"/>
                <w:sz w:val="20"/>
                <w:szCs w:val="20"/>
                <w:lang w:val="en-IE"/>
              </w:rPr>
              <w:t>15%</w:t>
            </w:r>
          </w:p>
        </w:tc>
      </w:tr>
      <w:tr w:rsidR="00E10C74" w:rsidRPr="00E10C74" w14:paraId="7669D93D" w14:textId="77777777" w:rsidTr="00E10C7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7594ECA" w14:textId="77777777" w:rsidR="00E10C74" w:rsidRPr="00E10C74" w:rsidRDefault="00E10C74" w:rsidP="00E10C74">
            <w:pPr>
              <w:spacing w:line="360" w:lineRule="auto"/>
              <w:rPr>
                <w:rFonts w:ascii="Verdana" w:hAnsi="Verdana"/>
                <w:sz w:val="20"/>
                <w:szCs w:val="20"/>
                <w:lang w:val="en-IE"/>
              </w:rPr>
            </w:pPr>
            <w:r w:rsidRPr="00E10C74">
              <w:rPr>
                <w:rFonts w:ascii="Verdana" w:hAnsi="Verdana"/>
                <w:sz w:val="20"/>
                <w:szCs w:val="20"/>
                <w:lang w:val="en-IE"/>
              </w:rPr>
              <w:t>&gt;= 7,000</w:t>
            </w:r>
          </w:p>
        </w:tc>
        <w:tc>
          <w:tcPr>
            <w:tcW w:w="0" w:type="auto"/>
            <w:vAlign w:val="center"/>
            <w:hideMark/>
          </w:tcPr>
          <w:p w14:paraId="7830779E" w14:textId="77777777" w:rsidR="00E10C74" w:rsidRPr="00E10C74" w:rsidRDefault="00E10C74" w:rsidP="00E10C74">
            <w:pPr>
              <w:spacing w:line="360" w:lineRule="auto"/>
              <w:rPr>
                <w:rFonts w:ascii="Verdana" w:hAnsi="Verdana"/>
                <w:sz w:val="20"/>
                <w:szCs w:val="20"/>
                <w:lang w:val="en-IE"/>
              </w:rPr>
            </w:pPr>
            <w:r w:rsidRPr="00E10C74">
              <w:rPr>
                <w:rFonts w:ascii="Verdana" w:hAnsi="Verdana"/>
                <w:sz w:val="20"/>
                <w:szCs w:val="20"/>
                <w:lang w:val="en-IE"/>
              </w:rPr>
              <w:t>10%</w:t>
            </w:r>
          </w:p>
        </w:tc>
      </w:tr>
    </w:tbl>
    <w:p w14:paraId="55BFE847" w14:textId="77777777" w:rsidR="00E10C74" w:rsidRPr="00E10C74" w:rsidRDefault="00000000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>
        <w:rPr>
          <w:rFonts w:ascii="Verdana" w:hAnsi="Verdana"/>
          <w:sz w:val="20"/>
          <w:szCs w:val="20"/>
          <w:lang w:val="en-IE"/>
        </w:rPr>
        <w:pict w14:anchorId="1289ABA3">
          <v:rect id="_x0000_i1049" style="width:0;height:1.5pt" o:hralign="center" o:hrstd="t" o:hr="t" fillcolor="#a0a0a0" stroked="f"/>
        </w:pict>
      </w:r>
    </w:p>
    <w:p w14:paraId="3E3ED405" w14:textId="77777777" w:rsidR="00E10C74" w:rsidRPr="00E10C74" w:rsidRDefault="00E10C74" w:rsidP="00E10C74">
      <w:pPr>
        <w:spacing w:line="360" w:lineRule="auto"/>
        <w:rPr>
          <w:rFonts w:ascii="Verdana" w:hAnsi="Verdana"/>
          <w:b/>
          <w:bCs/>
          <w:sz w:val="20"/>
          <w:szCs w:val="20"/>
          <w:lang w:val="en-IE"/>
        </w:rPr>
      </w:pPr>
      <w:r w:rsidRPr="00E10C74">
        <w:rPr>
          <w:rFonts w:ascii="Verdana" w:hAnsi="Verdana"/>
          <w:b/>
          <w:bCs/>
          <w:sz w:val="20"/>
          <w:szCs w:val="20"/>
          <w:lang w:val="en-IE"/>
        </w:rPr>
        <w:t>26. Accept the age, gender ('M', 'F'), number of days, and display the wages accordingly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91"/>
        <w:gridCol w:w="870"/>
        <w:gridCol w:w="1249"/>
      </w:tblGrid>
      <w:tr w:rsidR="00E10C74" w:rsidRPr="00E10C74" w14:paraId="60F95CCD" w14:textId="77777777" w:rsidTr="00E10C74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B5890B2" w14:textId="77777777" w:rsidR="00E10C74" w:rsidRPr="00E10C74" w:rsidRDefault="00E10C74" w:rsidP="00E10C74">
            <w:pPr>
              <w:spacing w:line="360" w:lineRule="auto"/>
              <w:rPr>
                <w:rFonts w:ascii="Verdana" w:hAnsi="Verdana"/>
                <w:b/>
                <w:bCs/>
                <w:sz w:val="20"/>
                <w:szCs w:val="20"/>
                <w:lang w:val="en-IE"/>
              </w:rPr>
            </w:pPr>
            <w:r w:rsidRPr="00E10C74">
              <w:rPr>
                <w:rFonts w:ascii="Verdana" w:hAnsi="Verdana"/>
                <w:b/>
                <w:bCs/>
                <w:sz w:val="20"/>
                <w:szCs w:val="20"/>
                <w:lang w:val="en-IE"/>
              </w:rPr>
              <w:t>Age</w:t>
            </w:r>
          </w:p>
        </w:tc>
        <w:tc>
          <w:tcPr>
            <w:tcW w:w="0" w:type="auto"/>
            <w:vAlign w:val="center"/>
            <w:hideMark/>
          </w:tcPr>
          <w:p w14:paraId="5FB3BE13" w14:textId="77777777" w:rsidR="00E10C74" w:rsidRPr="00E10C74" w:rsidRDefault="00E10C74" w:rsidP="00E10C74">
            <w:pPr>
              <w:spacing w:line="360" w:lineRule="auto"/>
              <w:rPr>
                <w:rFonts w:ascii="Verdana" w:hAnsi="Verdana"/>
                <w:b/>
                <w:bCs/>
                <w:sz w:val="20"/>
                <w:szCs w:val="20"/>
                <w:lang w:val="en-IE"/>
              </w:rPr>
            </w:pPr>
            <w:r w:rsidRPr="00E10C74">
              <w:rPr>
                <w:rFonts w:ascii="Verdana" w:hAnsi="Verdana"/>
                <w:b/>
                <w:bCs/>
                <w:sz w:val="20"/>
                <w:szCs w:val="20"/>
                <w:lang w:val="en-IE"/>
              </w:rPr>
              <w:t>Gender</w:t>
            </w:r>
          </w:p>
        </w:tc>
        <w:tc>
          <w:tcPr>
            <w:tcW w:w="0" w:type="auto"/>
            <w:vAlign w:val="center"/>
            <w:hideMark/>
          </w:tcPr>
          <w:p w14:paraId="0D8FCEB3" w14:textId="77777777" w:rsidR="00E10C74" w:rsidRPr="00E10C74" w:rsidRDefault="00E10C74" w:rsidP="00E10C74">
            <w:pPr>
              <w:spacing w:line="360" w:lineRule="auto"/>
              <w:rPr>
                <w:rFonts w:ascii="Verdana" w:hAnsi="Verdana"/>
                <w:b/>
                <w:bCs/>
                <w:sz w:val="20"/>
                <w:szCs w:val="20"/>
                <w:lang w:val="en-IE"/>
              </w:rPr>
            </w:pPr>
            <w:r w:rsidRPr="00E10C74">
              <w:rPr>
                <w:rFonts w:ascii="Verdana" w:hAnsi="Verdana"/>
                <w:b/>
                <w:bCs/>
                <w:sz w:val="20"/>
                <w:szCs w:val="20"/>
                <w:lang w:val="en-IE"/>
              </w:rPr>
              <w:t>Wage/day</w:t>
            </w:r>
          </w:p>
        </w:tc>
      </w:tr>
      <w:tr w:rsidR="00E10C74" w:rsidRPr="00E10C74" w14:paraId="2344187E" w14:textId="77777777" w:rsidTr="00E10C7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96A1204" w14:textId="77777777" w:rsidR="00E10C74" w:rsidRPr="00E10C74" w:rsidRDefault="00E10C74" w:rsidP="00E10C74">
            <w:pPr>
              <w:spacing w:line="360" w:lineRule="auto"/>
              <w:rPr>
                <w:rFonts w:ascii="Verdana" w:hAnsi="Verdana"/>
                <w:sz w:val="20"/>
                <w:szCs w:val="20"/>
                <w:lang w:val="en-IE"/>
              </w:rPr>
            </w:pPr>
            <w:r w:rsidRPr="00E10C74">
              <w:rPr>
                <w:rFonts w:ascii="Verdana" w:hAnsi="Verdana"/>
                <w:sz w:val="20"/>
                <w:szCs w:val="20"/>
                <w:lang w:val="en-IE"/>
              </w:rPr>
              <w:t>&gt;= 18 and &lt; 30</w:t>
            </w:r>
          </w:p>
        </w:tc>
        <w:tc>
          <w:tcPr>
            <w:tcW w:w="0" w:type="auto"/>
            <w:vAlign w:val="center"/>
            <w:hideMark/>
          </w:tcPr>
          <w:p w14:paraId="554212B8" w14:textId="77777777" w:rsidR="00E10C74" w:rsidRPr="00E10C74" w:rsidRDefault="00E10C74" w:rsidP="00E10C74">
            <w:pPr>
              <w:spacing w:line="360" w:lineRule="auto"/>
              <w:rPr>
                <w:rFonts w:ascii="Verdana" w:hAnsi="Verdana"/>
                <w:sz w:val="20"/>
                <w:szCs w:val="20"/>
                <w:lang w:val="en-IE"/>
              </w:rPr>
            </w:pPr>
            <w:r w:rsidRPr="00E10C74">
              <w:rPr>
                <w:rFonts w:ascii="Verdana" w:hAnsi="Verdana"/>
                <w:sz w:val="20"/>
                <w:szCs w:val="20"/>
                <w:lang w:val="en-IE"/>
              </w:rPr>
              <w:t>M</w:t>
            </w:r>
          </w:p>
        </w:tc>
        <w:tc>
          <w:tcPr>
            <w:tcW w:w="0" w:type="auto"/>
            <w:vAlign w:val="center"/>
            <w:hideMark/>
          </w:tcPr>
          <w:p w14:paraId="62D512EE" w14:textId="77777777" w:rsidR="00E10C74" w:rsidRPr="00E10C74" w:rsidRDefault="00E10C74" w:rsidP="00E10C74">
            <w:pPr>
              <w:spacing w:line="360" w:lineRule="auto"/>
              <w:rPr>
                <w:rFonts w:ascii="Verdana" w:hAnsi="Verdana"/>
                <w:sz w:val="20"/>
                <w:szCs w:val="20"/>
                <w:lang w:val="en-IE"/>
              </w:rPr>
            </w:pPr>
            <w:r w:rsidRPr="00E10C74">
              <w:rPr>
                <w:rFonts w:ascii="Verdana" w:hAnsi="Verdana"/>
                <w:sz w:val="20"/>
                <w:szCs w:val="20"/>
                <w:lang w:val="en-IE"/>
              </w:rPr>
              <w:t>700</w:t>
            </w:r>
          </w:p>
        </w:tc>
      </w:tr>
      <w:tr w:rsidR="00E10C74" w:rsidRPr="00E10C74" w14:paraId="7A3760BE" w14:textId="77777777" w:rsidTr="00E10C7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66C600F" w14:textId="77777777" w:rsidR="00E10C74" w:rsidRPr="00E10C74" w:rsidRDefault="00E10C74" w:rsidP="00E10C74">
            <w:pPr>
              <w:spacing w:line="360" w:lineRule="auto"/>
              <w:rPr>
                <w:rFonts w:ascii="Verdana" w:hAnsi="Verdana"/>
                <w:sz w:val="20"/>
                <w:szCs w:val="20"/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06ADE177" w14:textId="77777777" w:rsidR="00E10C74" w:rsidRPr="00E10C74" w:rsidRDefault="00E10C74" w:rsidP="00E10C74">
            <w:pPr>
              <w:spacing w:line="360" w:lineRule="auto"/>
              <w:rPr>
                <w:rFonts w:ascii="Verdana" w:hAnsi="Verdana"/>
                <w:sz w:val="20"/>
                <w:szCs w:val="20"/>
                <w:lang w:val="en-IE"/>
              </w:rPr>
            </w:pPr>
            <w:r w:rsidRPr="00E10C74">
              <w:rPr>
                <w:rFonts w:ascii="Verdana" w:hAnsi="Verdana"/>
                <w:sz w:val="20"/>
                <w:szCs w:val="20"/>
                <w:lang w:val="en-IE"/>
              </w:rPr>
              <w:t>F</w:t>
            </w:r>
          </w:p>
        </w:tc>
        <w:tc>
          <w:tcPr>
            <w:tcW w:w="0" w:type="auto"/>
            <w:vAlign w:val="center"/>
            <w:hideMark/>
          </w:tcPr>
          <w:p w14:paraId="57AF46AE" w14:textId="77777777" w:rsidR="00E10C74" w:rsidRPr="00E10C74" w:rsidRDefault="00E10C74" w:rsidP="00E10C74">
            <w:pPr>
              <w:spacing w:line="360" w:lineRule="auto"/>
              <w:rPr>
                <w:rFonts w:ascii="Verdana" w:hAnsi="Verdana"/>
                <w:sz w:val="20"/>
                <w:szCs w:val="20"/>
                <w:lang w:val="en-IE"/>
              </w:rPr>
            </w:pPr>
            <w:r w:rsidRPr="00E10C74">
              <w:rPr>
                <w:rFonts w:ascii="Verdana" w:hAnsi="Verdana"/>
                <w:sz w:val="20"/>
                <w:szCs w:val="20"/>
                <w:lang w:val="en-IE"/>
              </w:rPr>
              <w:t>750</w:t>
            </w:r>
          </w:p>
        </w:tc>
      </w:tr>
      <w:tr w:rsidR="00E10C74" w:rsidRPr="00E10C74" w14:paraId="2194A323" w14:textId="77777777" w:rsidTr="00E10C7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9874991" w14:textId="77777777" w:rsidR="00E10C74" w:rsidRPr="00E10C74" w:rsidRDefault="00E10C74" w:rsidP="00E10C74">
            <w:pPr>
              <w:spacing w:line="360" w:lineRule="auto"/>
              <w:rPr>
                <w:rFonts w:ascii="Verdana" w:hAnsi="Verdana"/>
                <w:sz w:val="20"/>
                <w:szCs w:val="20"/>
                <w:lang w:val="en-IE"/>
              </w:rPr>
            </w:pPr>
            <w:r w:rsidRPr="00E10C74">
              <w:rPr>
                <w:rFonts w:ascii="Verdana" w:hAnsi="Verdana"/>
                <w:sz w:val="20"/>
                <w:szCs w:val="20"/>
                <w:lang w:val="en-IE"/>
              </w:rPr>
              <w:lastRenderedPageBreak/>
              <w:t>&gt;= 30 and &lt;= 40</w:t>
            </w:r>
          </w:p>
        </w:tc>
        <w:tc>
          <w:tcPr>
            <w:tcW w:w="0" w:type="auto"/>
            <w:vAlign w:val="center"/>
            <w:hideMark/>
          </w:tcPr>
          <w:p w14:paraId="161E12ED" w14:textId="77777777" w:rsidR="00E10C74" w:rsidRPr="00E10C74" w:rsidRDefault="00E10C74" w:rsidP="00E10C74">
            <w:pPr>
              <w:spacing w:line="360" w:lineRule="auto"/>
              <w:rPr>
                <w:rFonts w:ascii="Verdana" w:hAnsi="Verdana"/>
                <w:sz w:val="20"/>
                <w:szCs w:val="20"/>
                <w:lang w:val="en-IE"/>
              </w:rPr>
            </w:pPr>
            <w:r w:rsidRPr="00E10C74">
              <w:rPr>
                <w:rFonts w:ascii="Verdana" w:hAnsi="Verdana"/>
                <w:sz w:val="20"/>
                <w:szCs w:val="20"/>
                <w:lang w:val="en-IE"/>
              </w:rPr>
              <w:t>M</w:t>
            </w:r>
          </w:p>
        </w:tc>
        <w:tc>
          <w:tcPr>
            <w:tcW w:w="0" w:type="auto"/>
            <w:vAlign w:val="center"/>
            <w:hideMark/>
          </w:tcPr>
          <w:p w14:paraId="1AC8BA02" w14:textId="77777777" w:rsidR="00E10C74" w:rsidRPr="00E10C74" w:rsidRDefault="00E10C74" w:rsidP="00E10C74">
            <w:pPr>
              <w:spacing w:line="360" w:lineRule="auto"/>
              <w:rPr>
                <w:rFonts w:ascii="Verdana" w:hAnsi="Verdana"/>
                <w:sz w:val="20"/>
                <w:szCs w:val="20"/>
                <w:lang w:val="en-IE"/>
              </w:rPr>
            </w:pPr>
            <w:r w:rsidRPr="00E10C74">
              <w:rPr>
                <w:rFonts w:ascii="Verdana" w:hAnsi="Verdana"/>
                <w:sz w:val="20"/>
                <w:szCs w:val="20"/>
                <w:lang w:val="en-IE"/>
              </w:rPr>
              <w:t>800</w:t>
            </w:r>
          </w:p>
        </w:tc>
      </w:tr>
      <w:tr w:rsidR="00E10C74" w:rsidRPr="00E10C74" w14:paraId="6BF0B88B" w14:textId="77777777" w:rsidTr="00E10C7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E434955" w14:textId="77777777" w:rsidR="00E10C74" w:rsidRPr="00E10C74" w:rsidRDefault="00E10C74" w:rsidP="00E10C74">
            <w:pPr>
              <w:spacing w:line="360" w:lineRule="auto"/>
              <w:rPr>
                <w:rFonts w:ascii="Verdana" w:hAnsi="Verdana"/>
                <w:sz w:val="20"/>
                <w:szCs w:val="20"/>
                <w:lang w:val="en-IE"/>
              </w:rPr>
            </w:pPr>
          </w:p>
        </w:tc>
        <w:tc>
          <w:tcPr>
            <w:tcW w:w="0" w:type="auto"/>
            <w:vAlign w:val="center"/>
            <w:hideMark/>
          </w:tcPr>
          <w:p w14:paraId="566136FE" w14:textId="77777777" w:rsidR="00E10C74" w:rsidRPr="00E10C74" w:rsidRDefault="00E10C74" w:rsidP="00E10C74">
            <w:pPr>
              <w:spacing w:line="360" w:lineRule="auto"/>
              <w:rPr>
                <w:rFonts w:ascii="Verdana" w:hAnsi="Verdana"/>
                <w:sz w:val="20"/>
                <w:szCs w:val="20"/>
                <w:lang w:val="en-IE"/>
              </w:rPr>
            </w:pPr>
            <w:r w:rsidRPr="00E10C74">
              <w:rPr>
                <w:rFonts w:ascii="Verdana" w:hAnsi="Verdana"/>
                <w:sz w:val="20"/>
                <w:szCs w:val="20"/>
                <w:lang w:val="en-IE"/>
              </w:rPr>
              <w:t>F</w:t>
            </w:r>
          </w:p>
        </w:tc>
        <w:tc>
          <w:tcPr>
            <w:tcW w:w="0" w:type="auto"/>
            <w:vAlign w:val="center"/>
            <w:hideMark/>
          </w:tcPr>
          <w:p w14:paraId="6A878470" w14:textId="77777777" w:rsidR="00E10C74" w:rsidRPr="00E10C74" w:rsidRDefault="00E10C74" w:rsidP="00E10C74">
            <w:pPr>
              <w:spacing w:line="360" w:lineRule="auto"/>
              <w:rPr>
                <w:rFonts w:ascii="Verdana" w:hAnsi="Verdana"/>
                <w:sz w:val="20"/>
                <w:szCs w:val="20"/>
                <w:lang w:val="en-IE"/>
              </w:rPr>
            </w:pPr>
            <w:r w:rsidRPr="00E10C74">
              <w:rPr>
                <w:rFonts w:ascii="Verdana" w:hAnsi="Verdana"/>
                <w:sz w:val="20"/>
                <w:szCs w:val="20"/>
                <w:lang w:val="en-IE"/>
              </w:rPr>
              <w:t>850</w:t>
            </w:r>
          </w:p>
        </w:tc>
      </w:tr>
    </w:tbl>
    <w:p w14:paraId="0CE49001" w14:textId="77777777" w:rsidR="00E10C74" w:rsidRPr="00E10C74" w:rsidRDefault="00000000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>
        <w:rPr>
          <w:rFonts w:ascii="Verdana" w:hAnsi="Verdana"/>
          <w:sz w:val="20"/>
          <w:szCs w:val="20"/>
          <w:lang w:val="en-IE"/>
        </w:rPr>
        <w:pict w14:anchorId="468A3CD8">
          <v:rect id="_x0000_i1050" style="width:0;height:1.5pt" o:hralign="center" o:hrstd="t" o:hr="t" fillcolor="#a0a0a0" stroked="f"/>
        </w:pict>
      </w:r>
    </w:p>
    <w:p w14:paraId="3775323B" w14:textId="77777777" w:rsidR="00E10C74" w:rsidRPr="00E10C74" w:rsidRDefault="00E10C74" w:rsidP="00E10C74">
      <w:pPr>
        <w:spacing w:line="360" w:lineRule="auto"/>
        <w:rPr>
          <w:rFonts w:ascii="Verdana" w:hAnsi="Verdana"/>
          <w:b/>
          <w:bCs/>
          <w:sz w:val="20"/>
          <w:szCs w:val="20"/>
          <w:lang w:val="en-IE"/>
        </w:rPr>
      </w:pPr>
      <w:r w:rsidRPr="00E10C74">
        <w:rPr>
          <w:rFonts w:ascii="Verdana" w:hAnsi="Verdana"/>
          <w:b/>
          <w:bCs/>
          <w:sz w:val="20"/>
          <w:szCs w:val="20"/>
          <w:lang w:val="en-IE"/>
        </w:rPr>
        <w:t>27. A company decided to give a bonus of 5% to employees if their year of service is more than 5 years.</w:t>
      </w:r>
    </w:p>
    <w:p w14:paraId="2614E04B" w14:textId="77777777" w:rsidR="00E10C74" w:rsidRPr="00E10C74" w:rsidRDefault="00000000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>
        <w:rPr>
          <w:rFonts w:ascii="Verdana" w:hAnsi="Verdana"/>
          <w:sz w:val="20"/>
          <w:szCs w:val="20"/>
          <w:lang w:val="en-IE"/>
        </w:rPr>
        <w:pict w14:anchorId="404CFFE3">
          <v:rect id="_x0000_i1051" style="width:0;height:1.5pt" o:hralign="center" o:hrstd="t" o:hr="t" fillcolor="#a0a0a0" stroked="f"/>
        </w:pict>
      </w:r>
    </w:p>
    <w:p w14:paraId="09ED7571" w14:textId="77777777" w:rsidR="00E10C74" w:rsidRPr="00E10C74" w:rsidRDefault="00E10C74" w:rsidP="00E10C74">
      <w:pPr>
        <w:spacing w:line="360" w:lineRule="auto"/>
        <w:rPr>
          <w:rFonts w:ascii="Verdana" w:hAnsi="Verdana"/>
          <w:b/>
          <w:bCs/>
          <w:sz w:val="20"/>
          <w:szCs w:val="20"/>
          <w:lang w:val="en-IE"/>
        </w:rPr>
      </w:pPr>
      <w:r w:rsidRPr="00E10C74">
        <w:rPr>
          <w:rFonts w:ascii="Verdana" w:hAnsi="Verdana"/>
          <w:b/>
          <w:bCs/>
          <w:sz w:val="20"/>
          <w:szCs w:val="20"/>
          <w:lang w:val="en-IE"/>
        </w:rPr>
        <w:t>28. Ask for the name of the user, and if the length of it is less than 2, then display a message.</w:t>
      </w:r>
    </w:p>
    <w:p w14:paraId="75BF1B82" w14:textId="77777777" w:rsidR="00E10C74" w:rsidRPr="00E10C74" w:rsidRDefault="00000000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>
        <w:rPr>
          <w:rFonts w:ascii="Verdana" w:hAnsi="Verdana"/>
          <w:sz w:val="20"/>
          <w:szCs w:val="20"/>
          <w:lang w:val="en-IE"/>
        </w:rPr>
        <w:pict w14:anchorId="65018400">
          <v:rect id="_x0000_i1052" style="width:0;height:1.5pt" o:hralign="center" o:hrstd="t" o:hr="t" fillcolor="#a0a0a0" stroked="f"/>
        </w:pict>
      </w:r>
    </w:p>
    <w:p w14:paraId="3F8F318E" w14:textId="77777777" w:rsidR="00E10C74" w:rsidRPr="00E10C74" w:rsidRDefault="00E10C74" w:rsidP="00E10C74">
      <w:pPr>
        <w:spacing w:line="360" w:lineRule="auto"/>
        <w:rPr>
          <w:rFonts w:ascii="Verdana" w:hAnsi="Verdana"/>
          <w:b/>
          <w:bCs/>
          <w:sz w:val="20"/>
          <w:szCs w:val="20"/>
          <w:lang w:val="en-IE"/>
        </w:rPr>
      </w:pPr>
      <w:r w:rsidRPr="00E10C74">
        <w:rPr>
          <w:rFonts w:ascii="Verdana" w:hAnsi="Verdana"/>
          <w:b/>
          <w:bCs/>
          <w:sz w:val="20"/>
          <w:szCs w:val="20"/>
          <w:lang w:val="en-IE"/>
        </w:rPr>
        <w:t>29. Take the values of length and breadth of a rectangle from the user and check if it is a square or not.</w:t>
      </w:r>
    </w:p>
    <w:p w14:paraId="736CDAA4" w14:textId="77777777" w:rsidR="00E10C74" w:rsidRPr="00E10C74" w:rsidRDefault="00E10C74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i/>
          <w:iCs/>
          <w:sz w:val="20"/>
          <w:szCs w:val="20"/>
          <w:lang w:val="en-IE"/>
        </w:rPr>
        <w:t>Hint:</w:t>
      </w:r>
      <w:r w:rsidRPr="00E10C74">
        <w:rPr>
          <w:rFonts w:ascii="Verdana" w:hAnsi="Verdana"/>
          <w:sz w:val="20"/>
          <w:szCs w:val="20"/>
          <w:lang w:val="en-IE"/>
        </w:rPr>
        <w:t xml:space="preserve"> If length and breadth are the same, it is a square.</w:t>
      </w:r>
    </w:p>
    <w:p w14:paraId="320CBF6A" w14:textId="77777777" w:rsidR="00E10C74" w:rsidRPr="00E10C74" w:rsidRDefault="00000000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>
        <w:rPr>
          <w:rFonts w:ascii="Verdana" w:hAnsi="Verdana"/>
          <w:sz w:val="20"/>
          <w:szCs w:val="20"/>
          <w:lang w:val="en-IE"/>
        </w:rPr>
        <w:pict w14:anchorId="0631DA5B">
          <v:rect id="_x0000_i1053" style="width:0;height:1.5pt" o:hralign="center" o:hrstd="t" o:hr="t" fillcolor="#a0a0a0" stroked="f"/>
        </w:pict>
      </w:r>
    </w:p>
    <w:p w14:paraId="2E180679" w14:textId="77777777" w:rsidR="00E10C74" w:rsidRPr="00E10C74" w:rsidRDefault="00E10C74" w:rsidP="00E10C74">
      <w:pPr>
        <w:spacing w:line="360" w:lineRule="auto"/>
        <w:rPr>
          <w:rFonts w:ascii="Verdana" w:hAnsi="Verdana"/>
          <w:b/>
          <w:bCs/>
          <w:sz w:val="20"/>
          <w:szCs w:val="20"/>
          <w:lang w:val="en-IE"/>
        </w:rPr>
      </w:pPr>
      <w:r w:rsidRPr="00E10C74">
        <w:rPr>
          <w:rFonts w:ascii="Verdana" w:hAnsi="Verdana"/>
          <w:b/>
          <w:bCs/>
          <w:sz w:val="20"/>
          <w:szCs w:val="20"/>
          <w:lang w:val="en-IE"/>
        </w:rPr>
        <w:t>30. A student will not be allowed to sit in the exam if his/her attendance is less than 75%.</w:t>
      </w:r>
    </w:p>
    <w:p w14:paraId="6ABD15F0" w14:textId="77777777" w:rsidR="00E10C74" w:rsidRPr="00E10C74" w:rsidRDefault="00E10C74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Take the following input from the user:</w:t>
      </w:r>
    </w:p>
    <w:p w14:paraId="72FF8B0D" w14:textId="77777777" w:rsidR="00E10C74" w:rsidRPr="00E10C74" w:rsidRDefault="00E10C74" w:rsidP="00E10C74">
      <w:pPr>
        <w:numPr>
          <w:ilvl w:val="0"/>
          <w:numId w:val="34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Number of classes held</w:t>
      </w:r>
    </w:p>
    <w:p w14:paraId="50865D05" w14:textId="77777777" w:rsidR="00E10C74" w:rsidRPr="00E10C74" w:rsidRDefault="00E10C74" w:rsidP="00E10C74">
      <w:pPr>
        <w:numPr>
          <w:ilvl w:val="0"/>
          <w:numId w:val="34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 xml:space="preserve">Number of classes attended </w:t>
      </w:r>
      <w:r w:rsidRPr="00E10C74">
        <w:rPr>
          <w:rFonts w:ascii="Verdana" w:hAnsi="Verdana"/>
          <w:i/>
          <w:iCs/>
          <w:sz w:val="20"/>
          <w:szCs w:val="20"/>
          <w:lang w:val="en-IE"/>
        </w:rPr>
        <w:t>Print the percentage of classes attended</w:t>
      </w:r>
      <w:r w:rsidRPr="00E10C74">
        <w:rPr>
          <w:rFonts w:ascii="Verdana" w:hAnsi="Verdana"/>
          <w:sz w:val="20"/>
          <w:szCs w:val="20"/>
          <w:lang w:val="en-IE"/>
        </w:rPr>
        <w:t>:</w:t>
      </w:r>
    </w:p>
    <w:p w14:paraId="4DAB66DA" w14:textId="77777777" w:rsidR="00E10C74" w:rsidRPr="00E10C74" w:rsidRDefault="00E10C74" w:rsidP="00E10C74">
      <w:pPr>
        <w:numPr>
          <w:ilvl w:val="0"/>
          <w:numId w:val="34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 xml:space="preserve">Formula: (Number of classes attended / </w:t>
      </w:r>
      <w:proofErr w:type="gramStart"/>
      <w:r w:rsidRPr="00E10C74">
        <w:rPr>
          <w:rFonts w:ascii="Verdana" w:hAnsi="Verdana"/>
          <w:sz w:val="20"/>
          <w:szCs w:val="20"/>
          <w:lang w:val="en-IE"/>
        </w:rPr>
        <w:t>float(</w:t>
      </w:r>
      <w:proofErr w:type="gramEnd"/>
      <w:r w:rsidRPr="00E10C74">
        <w:rPr>
          <w:rFonts w:ascii="Verdana" w:hAnsi="Verdana"/>
          <w:sz w:val="20"/>
          <w:szCs w:val="20"/>
          <w:lang w:val="en-IE"/>
        </w:rPr>
        <w:t xml:space="preserve">Number of classes held)) * 100 </w:t>
      </w:r>
      <w:r w:rsidRPr="00E10C74">
        <w:rPr>
          <w:rFonts w:ascii="Verdana" w:hAnsi="Verdana"/>
          <w:i/>
          <w:iCs/>
          <w:sz w:val="20"/>
          <w:szCs w:val="20"/>
          <w:lang w:val="en-IE"/>
        </w:rPr>
        <w:t>Output:</w:t>
      </w:r>
      <w:r w:rsidRPr="00E10C74">
        <w:rPr>
          <w:rFonts w:ascii="Verdana" w:hAnsi="Verdana"/>
          <w:sz w:val="20"/>
          <w:szCs w:val="20"/>
          <w:lang w:val="en-IE"/>
        </w:rPr>
        <w:t xml:space="preserve"> Is the student allowed to sit in the exam or not.</w:t>
      </w:r>
    </w:p>
    <w:p w14:paraId="43959176" w14:textId="77777777" w:rsidR="00E10C74" w:rsidRPr="00E10C74" w:rsidRDefault="00000000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>
        <w:rPr>
          <w:rFonts w:ascii="Verdana" w:hAnsi="Verdana"/>
          <w:sz w:val="20"/>
          <w:szCs w:val="20"/>
          <w:lang w:val="en-IE"/>
        </w:rPr>
        <w:pict w14:anchorId="41928D2E">
          <v:rect id="_x0000_i1054" style="width:0;height:1.5pt" o:hralign="center" o:hrstd="t" o:hr="t" fillcolor="#a0a0a0" stroked="f"/>
        </w:pict>
      </w:r>
    </w:p>
    <w:p w14:paraId="5BFA34A8" w14:textId="77777777" w:rsidR="00E10C74" w:rsidRPr="00E10C74" w:rsidRDefault="00E10C74" w:rsidP="00E10C74">
      <w:pPr>
        <w:spacing w:line="360" w:lineRule="auto"/>
        <w:rPr>
          <w:rFonts w:ascii="Verdana" w:hAnsi="Verdana"/>
          <w:b/>
          <w:bCs/>
          <w:sz w:val="20"/>
          <w:szCs w:val="20"/>
          <w:lang w:val="en-IE"/>
        </w:rPr>
      </w:pPr>
      <w:r w:rsidRPr="00E10C74">
        <w:rPr>
          <w:rFonts w:ascii="Verdana" w:hAnsi="Verdana"/>
          <w:b/>
          <w:bCs/>
          <w:sz w:val="20"/>
          <w:szCs w:val="20"/>
          <w:lang w:val="en-IE"/>
        </w:rPr>
        <w:t>31. Ask the user to enter age, gender (M or F), marital status (Y or N), and then using the following rules, print their place of service:</w:t>
      </w:r>
    </w:p>
    <w:p w14:paraId="28C2F43D" w14:textId="77777777" w:rsidR="00E10C74" w:rsidRPr="00E10C74" w:rsidRDefault="00E10C74" w:rsidP="00E10C74">
      <w:pPr>
        <w:numPr>
          <w:ilvl w:val="0"/>
          <w:numId w:val="35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If the employee is female, she will work only in urban areas.</w:t>
      </w:r>
    </w:p>
    <w:p w14:paraId="5A208E84" w14:textId="77777777" w:rsidR="00E10C74" w:rsidRPr="00E10C74" w:rsidRDefault="00E10C74" w:rsidP="00E10C74">
      <w:pPr>
        <w:numPr>
          <w:ilvl w:val="0"/>
          <w:numId w:val="35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If the employee is male and age is between 20 to 40, he may work anywhere.</w:t>
      </w:r>
    </w:p>
    <w:p w14:paraId="2E084D4C" w14:textId="77777777" w:rsidR="00E10C74" w:rsidRPr="00E10C74" w:rsidRDefault="00E10C74" w:rsidP="00E10C74">
      <w:pPr>
        <w:numPr>
          <w:ilvl w:val="0"/>
          <w:numId w:val="35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If the employee is male and age is between 40 to 60, he will work in urban areas only.</w:t>
      </w:r>
    </w:p>
    <w:p w14:paraId="0F8A334E" w14:textId="77777777" w:rsidR="00E10C74" w:rsidRPr="00E10C74" w:rsidRDefault="00E10C74" w:rsidP="00E10C74">
      <w:pPr>
        <w:numPr>
          <w:ilvl w:val="0"/>
          <w:numId w:val="35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Any other input of age should print "ERROR".</w:t>
      </w:r>
    </w:p>
    <w:p w14:paraId="43DEF0E2" w14:textId="77777777" w:rsidR="00E10C74" w:rsidRPr="00E10C74" w:rsidRDefault="00000000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>
        <w:rPr>
          <w:rFonts w:ascii="Verdana" w:hAnsi="Verdana"/>
          <w:sz w:val="20"/>
          <w:szCs w:val="20"/>
          <w:lang w:val="en-IE"/>
        </w:rPr>
        <w:pict w14:anchorId="2E3EF96D">
          <v:rect id="_x0000_i1055" style="width:0;height:1.5pt" o:hralign="center" o:hrstd="t" o:hr="t" fillcolor="#a0a0a0" stroked="f"/>
        </w:pict>
      </w:r>
    </w:p>
    <w:p w14:paraId="5ACBD4C2" w14:textId="77777777" w:rsidR="00E10C74" w:rsidRPr="00E10C74" w:rsidRDefault="00E10C74" w:rsidP="00E10C74">
      <w:pPr>
        <w:spacing w:line="360" w:lineRule="auto"/>
        <w:rPr>
          <w:rFonts w:ascii="Verdana" w:hAnsi="Verdana"/>
          <w:b/>
          <w:bCs/>
          <w:sz w:val="20"/>
          <w:szCs w:val="20"/>
          <w:lang w:val="en-IE"/>
        </w:rPr>
      </w:pPr>
      <w:r w:rsidRPr="00E10C74">
        <w:rPr>
          <w:rFonts w:ascii="Verdana" w:hAnsi="Verdana"/>
          <w:b/>
          <w:bCs/>
          <w:sz w:val="20"/>
          <w:szCs w:val="20"/>
          <w:lang w:val="en-IE"/>
        </w:rPr>
        <w:t>32. Write a Python program that will check for the following conditions:</w:t>
      </w:r>
    </w:p>
    <w:p w14:paraId="58ADFB54" w14:textId="77777777" w:rsidR="00E10C74" w:rsidRPr="00E10C74" w:rsidRDefault="00E10C74" w:rsidP="00E10C74">
      <w:pPr>
        <w:numPr>
          <w:ilvl w:val="0"/>
          <w:numId w:val="36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If the light is green: Car is allowed to go.</w:t>
      </w:r>
    </w:p>
    <w:p w14:paraId="258FB217" w14:textId="77777777" w:rsidR="00E10C74" w:rsidRPr="00E10C74" w:rsidRDefault="00E10C74" w:rsidP="00E10C74">
      <w:pPr>
        <w:numPr>
          <w:ilvl w:val="0"/>
          <w:numId w:val="36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 xml:space="preserve">If the light is yellow: Car </w:t>
      </w:r>
      <w:proofErr w:type="gramStart"/>
      <w:r w:rsidRPr="00E10C74">
        <w:rPr>
          <w:rFonts w:ascii="Verdana" w:hAnsi="Verdana"/>
          <w:sz w:val="20"/>
          <w:szCs w:val="20"/>
          <w:lang w:val="en-IE"/>
        </w:rPr>
        <w:t>has to</w:t>
      </w:r>
      <w:proofErr w:type="gramEnd"/>
      <w:r w:rsidRPr="00E10C74">
        <w:rPr>
          <w:rFonts w:ascii="Verdana" w:hAnsi="Verdana"/>
          <w:sz w:val="20"/>
          <w:szCs w:val="20"/>
          <w:lang w:val="en-IE"/>
        </w:rPr>
        <w:t xml:space="preserve"> wait.</w:t>
      </w:r>
    </w:p>
    <w:p w14:paraId="14AFD767" w14:textId="77777777" w:rsidR="00E10C74" w:rsidRPr="00E10C74" w:rsidRDefault="00E10C74" w:rsidP="00E10C74">
      <w:pPr>
        <w:numPr>
          <w:ilvl w:val="0"/>
          <w:numId w:val="36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 xml:space="preserve">If the light is red: Car </w:t>
      </w:r>
      <w:proofErr w:type="gramStart"/>
      <w:r w:rsidRPr="00E10C74">
        <w:rPr>
          <w:rFonts w:ascii="Verdana" w:hAnsi="Verdana"/>
          <w:sz w:val="20"/>
          <w:szCs w:val="20"/>
          <w:lang w:val="en-IE"/>
        </w:rPr>
        <w:t>has to</w:t>
      </w:r>
      <w:proofErr w:type="gramEnd"/>
      <w:r w:rsidRPr="00E10C74">
        <w:rPr>
          <w:rFonts w:ascii="Verdana" w:hAnsi="Verdana"/>
          <w:sz w:val="20"/>
          <w:szCs w:val="20"/>
          <w:lang w:val="en-IE"/>
        </w:rPr>
        <w:t xml:space="preserve"> stop.</w:t>
      </w:r>
    </w:p>
    <w:p w14:paraId="38E742FD" w14:textId="77777777" w:rsidR="00E10C74" w:rsidRPr="00E10C74" w:rsidRDefault="00E10C74" w:rsidP="00E10C74">
      <w:pPr>
        <w:numPr>
          <w:ilvl w:val="0"/>
          <w:numId w:val="36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proofErr w:type="gramStart"/>
      <w:r w:rsidRPr="00E10C74">
        <w:rPr>
          <w:rFonts w:ascii="Verdana" w:hAnsi="Verdana"/>
          <w:sz w:val="20"/>
          <w:szCs w:val="20"/>
          <w:lang w:val="en-IE"/>
        </w:rPr>
        <w:t>Other</w:t>
      </w:r>
      <w:proofErr w:type="gramEnd"/>
      <w:r w:rsidRPr="00E10C74">
        <w:rPr>
          <w:rFonts w:ascii="Verdana" w:hAnsi="Verdana"/>
          <w:sz w:val="20"/>
          <w:szCs w:val="20"/>
          <w:lang w:val="en-IE"/>
        </w:rPr>
        <w:t xml:space="preserve"> signal: Unrecognized signal (e.g., black, blue, etc.).</w:t>
      </w:r>
    </w:p>
    <w:p w14:paraId="1B01C312" w14:textId="77777777" w:rsidR="00E10C74" w:rsidRPr="00E10C74" w:rsidRDefault="00000000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>
        <w:rPr>
          <w:rFonts w:ascii="Verdana" w:hAnsi="Verdana"/>
          <w:sz w:val="20"/>
          <w:szCs w:val="20"/>
          <w:lang w:val="en-IE"/>
        </w:rPr>
        <w:pict w14:anchorId="40F38AA9">
          <v:rect id="_x0000_i1056" style="width:0;height:1.5pt" o:hralign="center" o:hrstd="t" o:hr="t" fillcolor="#a0a0a0" stroked="f"/>
        </w:pict>
      </w:r>
    </w:p>
    <w:p w14:paraId="2DA5573E" w14:textId="77777777" w:rsidR="00E10C74" w:rsidRPr="00E10C74" w:rsidRDefault="00E10C74" w:rsidP="00E10C74">
      <w:pPr>
        <w:spacing w:line="360" w:lineRule="auto"/>
        <w:rPr>
          <w:rFonts w:ascii="Verdana" w:hAnsi="Verdana"/>
          <w:b/>
          <w:bCs/>
          <w:sz w:val="20"/>
          <w:szCs w:val="20"/>
          <w:lang w:val="en-IE"/>
        </w:rPr>
      </w:pPr>
      <w:r w:rsidRPr="00E10C74">
        <w:rPr>
          <w:rFonts w:ascii="Verdana" w:hAnsi="Verdana"/>
          <w:b/>
          <w:bCs/>
          <w:sz w:val="20"/>
          <w:szCs w:val="20"/>
          <w:lang w:val="en-IE"/>
        </w:rPr>
        <w:t>33. Given an integer, n, perform the following conditional actions:</w:t>
      </w:r>
    </w:p>
    <w:p w14:paraId="3B10A6DD" w14:textId="77777777" w:rsidR="00E10C74" w:rsidRPr="00E10C74" w:rsidRDefault="00E10C74" w:rsidP="00E10C74">
      <w:pPr>
        <w:numPr>
          <w:ilvl w:val="0"/>
          <w:numId w:val="37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lastRenderedPageBreak/>
        <w:t>If n is odd, print "Weird".</w:t>
      </w:r>
    </w:p>
    <w:p w14:paraId="08DE2EC0" w14:textId="77777777" w:rsidR="00E10C74" w:rsidRPr="00E10C74" w:rsidRDefault="00E10C74" w:rsidP="00E10C74">
      <w:pPr>
        <w:numPr>
          <w:ilvl w:val="0"/>
          <w:numId w:val="37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If n is even and in the inclusive range of 2 to 5, print "Not Weird".</w:t>
      </w:r>
    </w:p>
    <w:p w14:paraId="4EB433A5" w14:textId="77777777" w:rsidR="00E10C74" w:rsidRPr="00E10C74" w:rsidRDefault="00E10C74" w:rsidP="00E10C74">
      <w:pPr>
        <w:numPr>
          <w:ilvl w:val="0"/>
          <w:numId w:val="37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If n is even and in the inclusive range of 6 to 20, print "Weird".</w:t>
      </w:r>
    </w:p>
    <w:p w14:paraId="722E2E1C" w14:textId="77777777" w:rsidR="00E10C74" w:rsidRPr="00E10C74" w:rsidRDefault="00E10C74" w:rsidP="00E10C74">
      <w:pPr>
        <w:numPr>
          <w:ilvl w:val="0"/>
          <w:numId w:val="37"/>
        </w:num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If n is even and greater than 20, print "Not Weird".</w:t>
      </w:r>
    </w:p>
    <w:p w14:paraId="70ABDAF6" w14:textId="77777777" w:rsidR="00E10C74" w:rsidRPr="00E10C74" w:rsidRDefault="00000000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>
        <w:rPr>
          <w:rFonts w:ascii="Verdana" w:hAnsi="Verdana"/>
          <w:sz w:val="20"/>
          <w:szCs w:val="20"/>
          <w:lang w:val="en-IE"/>
        </w:rPr>
        <w:pict w14:anchorId="5A1B5AD9">
          <v:rect id="_x0000_i1057" style="width:0;height:1.5pt" o:hralign="center" o:hrstd="t" o:hr="t" fillcolor="#a0a0a0" stroked="f"/>
        </w:pict>
      </w:r>
    </w:p>
    <w:p w14:paraId="0BFBF3B3" w14:textId="77777777" w:rsidR="00E10C74" w:rsidRPr="00E10C74" w:rsidRDefault="00E10C74" w:rsidP="00E10C74">
      <w:pPr>
        <w:spacing w:line="360" w:lineRule="auto"/>
        <w:rPr>
          <w:rFonts w:ascii="Verdana" w:hAnsi="Verdana"/>
          <w:b/>
          <w:bCs/>
          <w:sz w:val="20"/>
          <w:szCs w:val="20"/>
          <w:lang w:val="en-IE"/>
        </w:rPr>
      </w:pPr>
      <w:r w:rsidRPr="00E10C74">
        <w:rPr>
          <w:rFonts w:ascii="Verdana" w:hAnsi="Verdana"/>
          <w:b/>
          <w:bCs/>
          <w:sz w:val="20"/>
          <w:szCs w:val="20"/>
          <w:lang w:val="en-IE"/>
        </w:rPr>
        <w:t>34. A toy vendor supplies three types of toys: Battery-Based Toys, Key-Based Toys, and Electrical Charging Based Toys.</w:t>
      </w:r>
    </w:p>
    <w:p w14:paraId="5BC0D5E5" w14:textId="77777777" w:rsidR="00E10C74" w:rsidRDefault="00E10C74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E10C74">
        <w:rPr>
          <w:rFonts w:ascii="Verdana" w:hAnsi="Verdana"/>
          <w:sz w:val="20"/>
          <w:szCs w:val="20"/>
          <w:lang w:val="en-IE"/>
        </w:rPr>
        <w:t>The vendor gives a discount of 10% on orders for battery-based toys if the order is for more than Rs. 1000. On orders of more than Rs. 100 for key-based toys, a discount of 5% is given, and a discount of 10% is given on orders for electrical charging-based toys of value more than Rs. 500. Assume that the numeric codes 1, 2, and 3 are used for battery-based toys, key-based toys, and electrical charging-based toys, respectively. Write a program that reads the product code and the order amount and prints out the net amount that the customer is required to pay after the discount.</w:t>
      </w:r>
    </w:p>
    <w:p w14:paraId="5C5D8883" w14:textId="083B7960" w:rsidR="00F71BBB" w:rsidRDefault="00000000" w:rsidP="00E10C74">
      <w:pPr>
        <w:spacing w:line="360" w:lineRule="auto"/>
        <w:rPr>
          <w:rFonts w:ascii="Verdana" w:hAnsi="Verdana"/>
          <w:sz w:val="20"/>
          <w:szCs w:val="20"/>
          <w:lang w:val="en-IE"/>
        </w:rPr>
      </w:pPr>
      <w:r>
        <w:rPr>
          <w:rFonts w:ascii="Verdana" w:hAnsi="Verdana"/>
          <w:sz w:val="20"/>
          <w:szCs w:val="20"/>
          <w:lang w:val="en-IE"/>
        </w:rPr>
        <w:pict w14:anchorId="3E7E2418">
          <v:rect id="_x0000_i1058" style="width:0;height:1.5pt" o:hralign="center" o:hrstd="t" o:hr="t" fillcolor="#a0a0a0" stroked="f"/>
        </w:pict>
      </w:r>
    </w:p>
    <w:p w14:paraId="2CAC988E" w14:textId="3371B468" w:rsidR="00F71BBB" w:rsidRPr="00F71BBB" w:rsidRDefault="00F71BBB" w:rsidP="00F71BBB">
      <w:pPr>
        <w:spacing w:line="360" w:lineRule="auto"/>
        <w:rPr>
          <w:rFonts w:ascii="Verdana" w:hAnsi="Verdana"/>
          <w:b/>
          <w:bCs/>
          <w:sz w:val="20"/>
          <w:szCs w:val="20"/>
          <w:lang w:val="en-IE"/>
        </w:rPr>
      </w:pPr>
      <w:r w:rsidRPr="00F71BBB">
        <w:rPr>
          <w:rFonts w:ascii="Verdana" w:hAnsi="Verdana"/>
          <w:b/>
          <w:bCs/>
          <w:sz w:val="20"/>
          <w:szCs w:val="20"/>
          <w:lang w:val="en-IE"/>
        </w:rPr>
        <w:t>35. Write a python program that can tell you if your sugar is normal or not. Normal fasting level sugar range is 80 to 100.</w:t>
      </w:r>
    </w:p>
    <w:p w14:paraId="74655BD2" w14:textId="77777777" w:rsidR="00F71BBB" w:rsidRPr="00F71BBB" w:rsidRDefault="00F71BBB" w:rsidP="00F71BBB">
      <w:p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F71BBB">
        <w:rPr>
          <w:rFonts w:ascii="Verdana" w:hAnsi="Verdana"/>
          <w:sz w:val="20"/>
          <w:szCs w:val="20"/>
          <w:lang w:val="en-IE"/>
        </w:rPr>
        <w:t>Ask user to enter his fasting sugar level</w:t>
      </w:r>
    </w:p>
    <w:p w14:paraId="6F807821" w14:textId="77777777" w:rsidR="00F71BBB" w:rsidRPr="00F71BBB" w:rsidRDefault="00F71BBB" w:rsidP="00F71BBB">
      <w:p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F71BBB">
        <w:rPr>
          <w:rFonts w:ascii="Verdana" w:hAnsi="Verdana"/>
          <w:sz w:val="20"/>
          <w:szCs w:val="20"/>
          <w:lang w:val="en-IE"/>
        </w:rPr>
        <w:t xml:space="preserve">If it is below 80 to 100 </w:t>
      </w:r>
      <w:proofErr w:type="gramStart"/>
      <w:r w:rsidRPr="00F71BBB">
        <w:rPr>
          <w:rFonts w:ascii="Verdana" w:hAnsi="Verdana"/>
          <w:sz w:val="20"/>
          <w:szCs w:val="20"/>
          <w:lang w:val="en-IE"/>
        </w:rPr>
        <w:t>range</w:t>
      </w:r>
      <w:proofErr w:type="gramEnd"/>
      <w:r w:rsidRPr="00F71BBB">
        <w:rPr>
          <w:rFonts w:ascii="Verdana" w:hAnsi="Verdana"/>
          <w:sz w:val="20"/>
          <w:szCs w:val="20"/>
          <w:lang w:val="en-IE"/>
        </w:rPr>
        <w:t xml:space="preserve"> then print that sugar is low</w:t>
      </w:r>
    </w:p>
    <w:p w14:paraId="2E8D791C" w14:textId="77777777" w:rsidR="00F71BBB" w:rsidRPr="00F71BBB" w:rsidRDefault="00F71BBB" w:rsidP="00F71BBB">
      <w:p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F71BBB">
        <w:rPr>
          <w:rFonts w:ascii="Verdana" w:hAnsi="Verdana"/>
          <w:sz w:val="20"/>
          <w:szCs w:val="20"/>
          <w:lang w:val="en-IE"/>
        </w:rPr>
        <w:t>If it is above 100 then print that it is high otherwise print that it is normal</w:t>
      </w:r>
    </w:p>
    <w:p w14:paraId="046BE90A" w14:textId="77777777" w:rsidR="00F71BBB" w:rsidRPr="00F71BBB" w:rsidRDefault="00F71BBB" w:rsidP="00F71BBB">
      <w:pPr>
        <w:spacing w:line="360" w:lineRule="auto"/>
        <w:rPr>
          <w:rFonts w:ascii="Verdana" w:hAnsi="Verdana"/>
          <w:sz w:val="20"/>
          <w:szCs w:val="20"/>
          <w:lang w:val="en-IE"/>
        </w:rPr>
      </w:pPr>
    </w:p>
    <w:p w14:paraId="3AD7CB26" w14:textId="1E30F966" w:rsidR="00F71BBB" w:rsidRPr="00F71BBB" w:rsidRDefault="00000000" w:rsidP="00F71BBB">
      <w:pPr>
        <w:spacing w:line="360" w:lineRule="auto"/>
        <w:rPr>
          <w:rFonts w:ascii="Verdana" w:hAnsi="Verdana"/>
          <w:sz w:val="20"/>
          <w:szCs w:val="20"/>
          <w:lang w:val="en-IE"/>
        </w:rPr>
      </w:pPr>
      <w:r>
        <w:rPr>
          <w:rFonts w:ascii="Verdana" w:hAnsi="Verdana"/>
          <w:sz w:val="20"/>
          <w:szCs w:val="20"/>
          <w:lang w:val="en-IE"/>
        </w:rPr>
        <w:pict w14:anchorId="6CAC0461">
          <v:rect id="_x0000_i1059" style="width:0;height:1.5pt" o:hralign="center" o:hrstd="t" o:hr="t" fillcolor="#a0a0a0" stroked="f"/>
        </w:pict>
      </w:r>
    </w:p>
    <w:p w14:paraId="0B4CF7AB" w14:textId="77777777" w:rsidR="00F71BBB" w:rsidRPr="00F71BBB" w:rsidRDefault="00F71BBB" w:rsidP="00F71BBB">
      <w:pPr>
        <w:spacing w:line="360" w:lineRule="auto"/>
        <w:rPr>
          <w:rFonts w:ascii="Verdana" w:hAnsi="Verdana"/>
          <w:b/>
          <w:bCs/>
          <w:sz w:val="20"/>
          <w:szCs w:val="20"/>
          <w:lang w:val="en-IE"/>
        </w:rPr>
      </w:pPr>
      <w:r w:rsidRPr="00F71BBB">
        <w:rPr>
          <w:rFonts w:ascii="Verdana" w:hAnsi="Verdana"/>
          <w:b/>
          <w:bCs/>
          <w:sz w:val="20"/>
          <w:szCs w:val="20"/>
          <w:lang w:val="en-IE"/>
        </w:rPr>
        <w:t xml:space="preserve">36. Write a Python program that evaluates a person's age to determine if they are a child, teenager, adult, or senior. </w:t>
      </w:r>
    </w:p>
    <w:p w14:paraId="03993239" w14:textId="22C61D0F" w:rsidR="00F71BBB" w:rsidRPr="00F71BBB" w:rsidRDefault="00F71BBB" w:rsidP="00F71BBB">
      <w:p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F71BBB">
        <w:rPr>
          <w:rFonts w:ascii="Verdana" w:hAnsi="Verdana"/>
          <w:sz w:val="20"/>
          <w:szCs w:val="20"/>
          <w:lang w:val="en-IE"/>
        </w:rPr>
        <w:t>Define a child as 0-12 years, a teenager as 13-19 years, an adult as 20-64 years, and a senior as 65 years and above. Ask the user to enter their age and print the corresponding category.</w:t>
      </w:r>
    </w:p>
    <w:p w14:paraId="272857C6" w14:textId="3EDF815F" w:rsidR="00F71BBB" w:rsidRPr="00F71BBB" w:rsidRDefault="00000000" w:rsidP="00F71BBB">
      <w:pPr>
        <w:spacing w:line="360" w:lineRule="auto"/>
        <w:rPr>
          <w:rFonts w:ascii="Verdana" w:hAnsi="Verdana"/>
          <w:sz w:val="20"/>
          <w:szCs w:val="20"/>
          <w:lang w:val="en-IE"/>
        </w:rPr>
      </w:pPr>
      <w:r>
        <w:rPr>
          <w:rFonts w:ascii="Verdana" w:hAnsi="Verdana"/>
          <w:sz w:val="20"/>
          <w:szCs w:val="20"/>
          <w:lang w:val="en-IE"/>
        </w:rPr>
        <w:pict w14:anchorId="57DC70C8">
          <v:rect id="_x0000_i1060" style="width:0;height:1.5pt" o:hralign="center" o:hrstd="t" o:hr="t" fillcolor="#a0a0a0" stroked="f"/>
        </w:pict>
      </w:r>
    </w:p>
    <w:p w14:paraId="553CEB06" w14:textId="5B864597" w:rsidR="00F71BBB" w:rsidRPr="00E10C74" w:rsidRDefault="00F71BBB" w:rsidP="00F71BBB">
      <w:pPr>
        <w:spacing w:line="360" w:lineRule="auto"/>
        <w:rPr>
          <w:rFonts w:ascii="Verdana" w:hAnsi="Verdana"/>
          <w:sz w:val="20"/>
          <w:szCs w:val="20"/>
          <w:lang w:val="en-IE"/>
        </w:rPr>
      </w:pPr>
      <w:r w:rsidRPr="00F71BBB">
        <w:rPr>
          <w:rFonts w:ascii="Verdana" w:hAnsi="Verdana"/>
          <w:b/>
          <w:bCs/>
          <w:sz w:val="20"/>
          <w:szCs w:val="20"/>
          <w:lang w:val="en-IE"/>
        </w:rPr>
        <w:t xml:space="preserve">37. Create a Python program that checks if a person's BMI (Body Mass Index) is underweight, normal weight, overweight, or obese. Use the following categories: </w:t>
      </w:r>
      <w:r w:rsidRPr="00F71BBB">
        <w:rPr>
          <w:rFonts w:ascii="Verdana" w:hAnsi="Verdana"/>
          <w:sz w:val="20"/>
          <w:szCs w:val="20"/>
          <w:lang w:val="en-IE"/>
        </w:rPr>
        <w:t>underweight (BMI &lt; 18.5), normal (18.5 ≤ BMI &lt; 24.9), overweight (25 ≤ BMI &lt; 29.9), and obese (BMI ≥ 30). Ask the user to enter their BMI and print the corresponding category.</w:t>
      </w:r>
    </w:p>
    <w:p w14:paraId="477E3BD6" w14:textId="77777777" w:rsidR="00E10C74" w:rsidRPr="00E10C74" w:rsidRDefault="00E10C74" w:rsidP="00E10C74">
      <w:pPr>
        <w:spacing w:line="360" w:lineRule="auto"/>
        <w:rPr>
          <w:rFonts w:ascii="Verdana" w:hAnsi="Verdana"/>
          <w:sz w:val="20"/>
          <w:szCs w:val="20"/>
        </w:rPr>
      </w:pPr>
    </w:p>
    <w:sectPr w:rsidR="00E10C74" w:rsidRPr="00E10C74" w:rsidSect="00F34B54">
      <w:headerReference w:type="default" r:id="rId7"/>
      <w:footerReference w:type="default" r:id="rId8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86CFD8" w14:textId="77777777" w:rsidR="003F70C7" w:rsidRDefault="003F70C7" w:rsidP="00262CF3">
      <w:r>
        <w:separator/>
      </w:r>
    </w:p>
  </w:endnote>
  <w:endnote w:type="continuationSeparator" w:id="0">
    <w:p w14:paraId="3B30B40C" w14:textId="77777777" w:rsidR="003F70C7" w:rsidRDefault="003F70C7" w:rsidP="00262C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AA60E4" w14:textId="2CA1E1D4" w:rsidR="00262CF3" w:rsidRPr="00262CF3" w:rsidRDefault="00262CF3" w:rsidP="00262CF3">
    <w:pPr>
      <w:pStyle w:val="Header"/>
      <w:jc w:val="center"/>
      <w:rPr>
        <w:rFonts w:ascii="Verdana" w:hAnsi="Verdana"/>
        <w:b/>
        <w:bCs/>
        <w:sz w:val="20"/>
        <w:szCs w:val="20"/>
      </w:rPr>
    </w:pPr>
    <w:bookmarkStart w:id="0" w:name="_Hlk4154897"/>
    <w:r w:rsidRPr="00262CF3">
      <w:rPr>
        <w:rFonts w:ascii="Verdana" w:hAnsi="Verdana"/>
        <w:b/>
        <w:bCs/>
        <w:noProof/>
        <w:sz w:val="20"/>
        <w:szCs w:val="20"/>
      </w:rPr>
      <w:drawing>
        <wp:inline distT="0" distB="0" distL="0" distR="0" wp14:anchorId="39025414" wp14:editId="29604A26">
          <wp:extent cx="276190" cy="447619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6190" cy="4476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262CF3">
      <w:rPr>
        <w:rFonts w:ascii="Verdana" w:hAnsi="Verdana"/>
        <w:b/>
        <w:bCs/>
        <w:sz w:val="20"/>
        <w:szCs w:val="20"/>
      </w:rPr>
      <w:t>www.Shyamsir.com</w:t>
    </w:r>
    <w:bookmarkEnd w:id="0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2018B4" w14:textId="77777777" w:rsidR="003F70C7" w:rsidRDefault="003F70C7" w:rsidP="00262CF3">
      <w:r>
        <w:separator/>
      </w:r>
    </w:p>
  </w:footnote>
  <w:footnote w:type="continuationSeparator" w:id="0">
    <w:p w14:paraId="1EC9D116" w14:textId="77777777" w:rsidR="003F70C7" w:rsidRDefault="003F70C7" w:rsidP="00262C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D6AE3C" w14:textId="78AD0D66" w:rsidR="00262CF3" w:rsidRPr="00262CF3" w:rsidRDefault="00262CF3">
    <w:pPr>
      <w:pStyle w:val="Header"/>
      <w:rPr>
        <w:rFonts w:ascii="Verdana" w:hAnsi="Verdana"/>
        <w:b/>
        <w:bCs/>
        <w:sz w:val="20"/>
        <w:szCs w:val="20"/>
      </w:rPr>
    </w:pPr>
    <w:r w:rsidRPr="00262CF3">
      <w:rPr>
        <w:rFonts w:ascii="Verdana" w:hAnsi="Verdana"/>
        <w:b/>
        <w:bCs/>
        <w:noProof/>
        <w:sz w:val="20"/>
        <w:szCs w:val="20"/>
      </w:rPr>
      <w:drawing>
        <wp:inline distT="0" distB="0" distL="0" distR="0" wp14:anchorId="177E2A59" wp14:editId="5E2B65A8">
          <wp:extent cx="276190" cy="447619"/>
          <wp:effectExtent l="0" t="0" r="0" b="0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76190" cy="4476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proofErr w:type="spellStart"/>
    <w:r w:rsidRPr="00262CF3">
      <w:rPr>
        <w:rFonts w:ascii="Verdana" w:hAnsi="Verdana"/>
        <w:b/>
        <w:bCs/>
        <w:sz w:val="20"/>
        <w:szCs w:val="20"/>
      </w:rPr>
      <w:t>Shyamsir</w:t>
    </w:r>
    <w:proofErr w:type="spellEnd"/>
    <w:r w:rsidRPr="00262CF3">
      <w:rPr>
        <w:rFonts w:ascii="Verdana" w:hAnsi="Verdana"/>
        <w:b/>
        <w:bCs/>
        <w:sz w:val="20"/>
        <w:szCs w:val="20"/>
      </w:rPr>
      <w:t xml:space="preserve"> </w:t>
    </w:r>
    <w:r w:rsidRPr="00262CF3">
      <w:rPr>
        <w:rFonts w:ascii="Verdana" w:hAnsi="Verdana"/>
        <w:b/>
        <w:bCs/>
        <w:sz w:val="20"/>
        <w:szCs w:val="20"/>
      </w:rPr>
      <w:tab/>
      <w:t>Python Language</w:t>
    </w:r>
    <w:r w:rsidRPr="00262CF3">
      <w:rPr>
        <w:rFonts w:ascii="Verdana" w:hAnsi="Verdana"/>
        <w:b/>
        <w:bCs/>
        <w:sz w:val="20"/>
        <w:szCs w:val="20"/>
      </w:rPr>
      <w:tab/>
      <w:t>78 74 39 11 9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3D1E02"/>
    <w:multiLevelType w:val="multilevel"/>
    <w:tmpl w:val="D3947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8A79ED"/>
    <w:multiLevelType w:val="multilevel"/>
    <w:tmpl w:val="97AE7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F03977"/>
    <w:multiLevelType w:val="multilevel"/>
    <w:tmpl w:val="A8404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F87FAD"/>
    <w:multiLevelType w:val="hybridMultilevel"/>
    <w:tmpl w:val="BA4A295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B2313A"/>
    <w:multiLevelType w:val="multilevel"/>
    <w:tmpl w:val="74A20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E61535"/>
    <w:multiLevelType w:val="multilevel"/>
    <w:tmpl w:val="79508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4F5253C"/>
    <w:multiLevelType w:val="multilevel"/>
    <w:tmpl w:val="71E49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6AE44EC"/>
    <w:multiLevelType w:val="multilevel"/>
    <w:tmpl w:val="9FA4F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7D80037"/>
    <w:multiLevelType w:val="multilevel"/>
    <w:tmpl w:val="C622A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B053C06"/>
    <w:multiLevelType w:val="multilevel"/>
    <w:tmpl w:val="EB248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1B4FBF"/>
    <w:multiLevelType w:val="multilevel"/>
    <w:tmpl w:val="561250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EA3146A"/>
    <w:multiLevelType w:val="hybridMultilevel"/>
    <w:tmpl w:val="151292A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0F7556"/>
    <w:multiLevelType w:val="multilevel"/>
    <w:tmpl w:val="670C9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CAF7719"/>
    <w:multiLevelType w:val="hybridMultilevel"/>
    <w:tmpl w:val="9F5404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516C29"/>
    <w:multiLevelType w:val="multilevel"/>
    <w:tmpl w:val="52447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FA45308"/>
    <w:multiLevelType w:val="multilevel"/>
    <w:tmpl w:val="21228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00F7C54"/>
    <w:multiLevelType w:val="multilevel"/>
    <w:tmpl w:val="08108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38C40BC"/>
    <w:multiLevelType w:val="multilevel"/>
    <w:tmpl w:val="6D5252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774C37"/>
    <w:multiLevelType w:val="hybridMultilevel"/>
    <w:tmpl w:val="3E7ECB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C74DAF"/>
    <w:multiLevelType w:val="hybridMultilevel"/>
    <w:tmpl w:val="7DE6549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78257A"/>
    <w:multiLevelType w:val="multilevel"/>
    <w:tmpl w:val="EAF41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8EB1C20"/>
    <w:multiLevelType w:val="multilevel"/>
    <w:tmpl w:val="3F9E0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97729D2"/>
    <w:multiLevelType w:val="multilevel"/>
    <w:tmpl w:val="3490D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E107181"/>
    <w:multiLevelType w:val="multilevel"/>
    <w:tmpl w:val="87E4A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3A77245"/>
    <w:multiLevelType w:val="hybridMultilevel"/>
    <w:tmpl w:val="0C9E73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87627E"/>
    <w:multiLevelType w:val="multilevel"/>
    <w:tmpl w:val="AECEB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7080C1B"/>
    <w:multiLevelType w:val="multilevel"/>
    <w:tmpl w:val="2E609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B7C6775"/>
    <w:multiLevelType w:val="multilevel"/>
    <w:tmpl w:val="7C0C5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D537300"/>
    <w:multiLevelType w:val="multilevel"/>
    <w:tmpl w:val="4F525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4B2497C"/>
    <w:multiLevelType w:val="multilevel"/>
    <w:tmpl w:val="C382D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A785D6C"/>
    <w:multiLevelType w:val="multilevel"/>
    <w:tmpl w:val="9EC8E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CCD3F64"/>
    <w:multiLevelType w:val="hybridMultilevel"/>
    <w:tmpl w:val="9F5404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042F8B"/>
    <w:multiLevelType w:val="multilevel"/>
    <w:tmpl w:val="4AECD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5150189"/>
    <w:multiLevelType w:val="multilevel"/>
    <w:tmpl w:val="34AC2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9811C13"/>
    <w:multiLevelType w:val="hybridMultilevel"/>
    <w:tmpl w:val="776AB06C"/>
    <w:lvl w:ilvl="0" w:tplc="4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40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7B747679"/>
    <w:multiLevelType w:val="multilevel"/>
    <w:tmpl w:val="A73EA1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FE723B9"/>
    <w:multiLevelType w:val="multilevel"/>
    <w:tmpl w:val="368E48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65544079">
    <w:abstractNumId w:val="33"/>
  </w:num>
  <w:num w:numId="2" w16cid:durableId="2135128059">
    <w:abstractNumId w:val="28"/>
  </w:num>
  <w:num w:numId="3" w16cid:durableId="1344286440">
    <w:abstractNumId w:val="4"/>
  </w:num>
  <w:num w:numId="4" w16cid:durableId="1226797372">
    <w:abstractNumId w:val="19"/>
  </w:num>
  <w:num w:numId="5" w16cid:durableId="956571355">
    <w:abstractNumId w:val="31"/>
  </w:num>
  <w:num w:numId="6" w16cid:durableId="502086732">
    <w:abstractNumId w:val="13"/>
  </w:num>
  <w:num w:numId="7" w16cid:durableId="210002750">
    <w:abstractNumId w:val="24"/>
  </w:num>
  <w:num w:numId="8" w16cid:durableId="130755217">
    <w:abstractNumId w:val="11"/>
  </w:num>
  <w:num w:numId="9" w16cid:durableId="407115211">
    <w:abstractNumId w:val="34"/>
  </w:num>
  <w:num w:numId="10" w16cid:durableId="1360427082">
    <w:abstractNumId w:val="3"/>
  </w:num>
  <w:num w:numId="11" w16cid:durableId="1795516984">
    <w:abstractNumId w:val="18"/>
  </w:num>
  <w:num w:numId="12" w16cid:durableId="1377005185">
    <w:abstractNumId w:val="26"/>
  </w:num>
  <w:num w:numId="13" w16cid:durableId="2074429704">
    <w:abstractNumId w:val="12"/>
  </w:num>
  <w:num w:numId="14" w16cid:durableId="794787110">
    <w:abstractNumId w:val="0"/>
  </w:num>
  <w:num w:numId="15" w16cid:durableId="1154224289">
    <w:abstractNumId w:val="36"/>
  </w:num>
  <w:num w:numId="16" w16cid:durableId="1034305260">
    <w:abstractNumId w:val="8"/>
  </w:num>
  <w:num w:numId="17" w16cid:durableId="1134445118">
    <w:abstractNumId w:val="9"/>
  </w:num>
  <w:num w:numId="18" w16cid:durableId="1588731840">
    <w:abstractNumId w:val="6"/>
  </w:num>
  <w:num w:numId="19" w16cid:durableId="64647287">
    <w:abstractNumId w:val="14"/>
  </w:num>
  <w:num w:numId="20" w16cid:durableId="429279506">
    <w:abstractNumId w:val="27"/>
  </w:num>
  <w:num w:numId="21" w16cid:durableId="1212301939">
    <w:abstractNumId w:val="5"/>
  </w:num>
  <w:num w:numId="22" w16cid:durableId="1016272494">
    <w:abstractNumId w:val="2"/>
  </w:num>
  <w:num w:numId="23" w16cid:durableId="987243127">
    <w:abstractNumId w:val="15"/>
  </w:num>
  <w:num w:numId="24" w16cid:durableId="37290741">
    <w:abstractNumId w:val="30"/>
  </w:num>
  <w:num w:numId="25" w16cid:durableId="1132090590">
    <w:abstractNumId w:val="16"/>
  </w:num>
  <w:num w:numId="26" w16cid:durableId="5597416">
    <w:abstractNumId w:val="7"/>
  </w:num>
  <w:num w:numId="27" w16cid:durableId="1854685299">
    <w:abstractNumId w:val="23"/>
  </w:num>
  <w:num w:numId="28" w16cid:durableId="1359355624">
    <w:abstractNumId w:val="17"/>
  </w:num>
  <w:num w:numId="29" w16cid:durableId="1371539948">
    <w:abstractNumId w:val="25"/>
  </w:num>
  <w:num w:numId="30" w16cid:durableId="1308196343">
    <w:abstractNumId w:val="29"/>
  </w:num>
  <w:num w:numId="31" w16cid:durableId="410583186">
    <w:abstractNumId w:val="20"/>
  </w:num>
  <w:num w:numId="32" w16cid:durableId="878787123">
    <w:abstractNumId w:val="1"/>
  </w:num>
  <w:num w:numId="33" w16cid:durableId="1193953344">
    <w:abstractNumId w:val="35"/>
  </w:num>
  <w:num w:numId="34" w16cid:durableId="773595614">
    <w:abstractNumId w:val="21"/>
  </w:num>
  <w:num w:numId="35" w16cid:durableId="769202372">
    <w:abstractNumId w:val="32"/>
  </w:num>
  <w:num w:numId="36" w16cid:durableId="215707612">
    <w:abstractNumId w:val="22"/>
  </w:num>
  <w:num w:numId="37" w16cid:durableId="19578000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MzE3MjKwsDQzNDBR0lEKTi0uzszPAykwqgUAk2Or4SwAAAA="/>
  </w:docVars>
  <w:rsids>
    <w:rsidRoot w:val="00BD395F"/>
    <w:rsid w:val="00003414"/>
    <w:rsid w:val="00022E92"/>
    <w:rsid w:val="00076FED"/>
    <w:rsid w:val="000804F9"/>
    <w:rsid w:val="000B2531"/>
    <w:rsid w:val="000E6C8B"/>
    <w:rsid w:val="00100859"/>
    <w:rsid w:val="001077CD"/>
    <w:rsid w:val="00126FBF"/>
    <w:rsid w:val="00150406"/>
    <w:rsid w:val="00160671"/>
    <w:rsid w:val="00160FD3"/>
    <w:rsid w:val="001B1DF9"/>
    <w:rsid w:val="001B6E7C"/>
    <w:rsid w:val="001D34B3"/>
    <w:rsid w:val="001D389E"/>
    <w:rsid w:val="00206DC2"/>
    <w:rsid w:val="00221EE3"/>
    <w:rsid w:val="002447D4"/>
    <w:rsid w:val="00262CF3"/>
    <w:rsid w:val="002A6E33"/>
    <w:rsid w:val="002C73F5"/>
    <w:rsid w:val="00390D31"/>
    <w:rsid w:val="00390F2D"/>
    <w:rsid w:val="003A615D"/>
    <w:rsid w:val="003A66DF"/>
    <w:rsid w:val="003C7EA0"/>
    <w:rsid w:val="003F70C7"/>
    <w:rsid w:val="004574B4"/>
    <w:rsid w:val="004A6C21"/>
    <w:rsid w:val="004D40BE"/>
    <w:rsid w:val="004F1DEB"/>
    <w:rsid w:val="00504DB2"/>
    <w:rsid w:val="00513899"/>
    <w:rsid w:val="00526080"/>
    <w:rsid w:val="00540DFB"/>
    <w:rsid w:val="00551865"/>
    <w:rsid w:val="0055549D"/>
    <w:rsid w:val="0056444C"/>
    <w:rsid w:val="00591DF8"/>
    <w:rsid w:val="005B7983"/>
    <w:rsid w:val="005E75AE"/>
    <w:rsid w:val="00612823"/>
    <w:rsid w:val="00616913"/>
    <w:rsid w:val="00622B56"/>
    <w:rsid w:val="006313AF"/>
    <w:rsid w:val="006B589F"/>
    <w:rsid w:val="006B7F60"/>
    <w:rsid w:val="007407B2"/>
    <w:rsid w:val="007B518F"/>
    <w:rsid w:val="007D7F0B"/>
    <w:rsid w:val="007E3AA5"/>
    <w:rsid w:val="007F003E"/>
    <w:rsid w:val="00812539"/>
    <w:rsid w:val="00890492"/>
    <w:rsid w:val="008D4287"/>
    <w:rsid w:val="008E5CDC"/>
    <w:rsid w:val="00983F55"/>
    <w:rsid w:val="00A443B6"/>
    <w:rsid w:val="00A46062"/>
    <w:rsid w:val="00A94E27"/>
    <w:rsid w:val="00B074FC"/>
    <w:rsid w:val="00B22866"/>
    <w:rsid w:val="00B31C5B"/>
    <w:rsid w:val="00B85D45"/>
    <w:rsid w:val="00BA601D"/>
    <w:rsid w:val="00BD395F"/>
    <w:rsid w:val="00C168AF"/>
    <w:rsid w:val="00C26B54"/>
    <w:rsid w:val="00C90164"/>
    <w:rsid w:val="00CA226C"/>
    <w:rsid w:val="00CA602C"/>
    <w:rsid w:val="00CE14B5"/>
    <w:rsid w:val="00D377A7"/>
    <w:rsid w:val="00D6331A"/>
    <w:rsid w:val="00D63EE1"/>
    <w:rsid w:val="00DC2691"/>
    <w:rsid w:val="00E10C74"/>
    <w:rsid w:val="00E44078"/>
    <w:rsid w:val="00E54198"/>
    <w:rsid w:val="00E6448C"/>
    <w:rsid w:val="00EB3910"/>
    <w:rsid w:val="00F34283"/>
    <w:rsid w:val="00F34B54"/>
    <w:rsid w:val="00F52600"/>
    <w:rsid w:val="00F71BBB"/>
    <w:rsid w:val="00F96F35"/>
    <w:rsid w:val="00FB3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90C3E"/>
  <w15:chartTrackingRefBased/>
  <w15:docId w15:val="{9405F461-49D8-D544-9BD8-0C18E1A8B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7983"/>
    <w:rPr>
      <w:rFonts w:ascii="Times New Roman" w:eastAsia="Times New Roman" w:hAnsi="Times New Roman" w:cs="Times New Roman"/>
      <w:lang w:eastAsia="en-GB"/>
    </w:rPr>
  </w:style>
  <w:style w:type="paragraph" w:styleId="Heading2">
    <w:name w:val="heading 2"/>
    <w:basedOn w:val="Normal"/>
    <w:link w:val="Heading2Char"/>
    <w:uiPriority w:val="9"/>
    <w:qFormat/>
    <w:rsid w:val="00B85D45"/>
    <w:pPr>
      <w:spacing w:before="100" w:beforeAutospacing="1" w:after="100" w:afterAutospacing="1"/>
      <w:outlineLvl w:val="1"/>
    </w:pPr>
    <w:rPr>
      <w:b/>
      <w:bCs/>
      <w:sz w:val="36"/>
      <w:szCs w:val="36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10C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D395F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semiHidden/>
    <w:unhideWhenUsed/>
    <w:rsid w:val="003A615D"/>
    <w:rPr>
      <w:color w:val="0000FF"/>
      <w:u w:val="single"/>
    </w:rPr>
  </w:style>
  <w:style w:type="table" w:styleId="GridTable1Light">
    <w:name w:val="Grid Table 1 Light"/>
    <w:basedOn w:val="TableNormal"/>
    <w:uiPriority w:val="46"/>
    <w:rsid w:val="003A615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3A61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w3-codespan">
    <w:name w:val="w3-codespan"/>
    <w:basedOn w:val="DefaultParagraphFont"/>
    <w:rsid w:val="001D389E"/>
  </w:style>
  <w:style w:type="paragraph" w:styleId="ListParagraph">
    <w:name w:val="List Paragraph"/>
    <w:basedOn w:val="Normal"/>
    <w:uiPriority w:val="34"/>
    <w:qFormat/>
    <w:rsid w:val="00540DFB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5B7983"/>
    <w:rPr>
      <w:i/>
      <w:iCs/>
    </w:rPr>
  </w:style>
  <w:style w:type="paragraph" w:customStyle="1" w:styleId="Style6">
    <w:name w:val="Style6"/>
    <w:basedOn w:val="Normal"/>
    <w:uiPriority w:val="99"/>
    <w:rsid w:val="00C26B54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lang w:val="en-US" w:eastAsia="en-US"/>
    </w:rPr>
  </w:style>
  <w:style w:type="character" w:customStyle="1" w:styleId="FontStyle13">
    <w:name w:val="Font Style13"/>
    <w:basedOn w:val="DefaultParagraphFont"/>
    <w:uiPriority w:val="99"/>
    <w:rsid w:val="00C26B54"/>
    <w:rPr>
      <w:rFonts w:ascii="Arial" w:hAnsi="Arial" w:cs="Arial"/>
      <w:sz w:val="20"/>
      <w:szCs w:val="20"/>
    </w:rPr>
  </w:style>
  <w:style w:type="paragraph" w:customStyle="1" w:styleId="Style4">
    <w:name w:val="Style4"/>
    <w:basedOn w:val="Normal"/>
    <w:uiPriority w:val="99"/>
    <w:rsid w:val="00C26B54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lang w:val="en-US" w:eastAsia="en-US"/>
    </w:rPr>
  </w:style>
  <w:style w:type="character" w:customStyle="1" w:styleId="FontStyle12">
    <w:name w:val="Font Style12"/>
    <w:basedOn w:val="DefaultParagraphFont"/>
    <w:uiPriority w:val="99"/>
    <w:rsid w:val="00C26B54"/>
    <w:rPr>
      <w:rFonts w:ascii="Arial" w:hAnsi="Arial" w:cs="Arial"/>
      <w:b/>
      <w:bCs/>
      <w:spacing w:val="10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B85D45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62C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2CF3"/>
    <w:rPr>
      <w:rFonts w:ascii="Times New Roman" w:eastAsia="Times New Roman" w:hAnsi="Times New Roman" w:cs="Times New Roman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262C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2CF3"/>
    <w:rPr>
      <w:rFonts w:ascii="Times New Roman" w:eastAsia="Times New Roman" w:hAnsi="Times New Roman" w:cs="Times New Roman"/>
      <w:lang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262CF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2CF3"/>
    <w:rPr>
      <w:rFonts w:asciiTheme="majorHAnsi" w:eastAsiaTheme="majorEastAsia" w:hAnsiTheme="majorHAnsi" w:cstheme="majorBidi"/>
      <w:spacing w:val="-10"/>
      <w:kern w:val="28"/>
      <w:sz w:val="56"/>
      <w:szCs w:val="56"/>
      <w:lang w:eastAsia="en-GB"/>
    </w:rPr>
  </w:style>
  <w:style w:type="character" w:styleId="Strong">
    <w:name w:val="Strong"/>
    <w:basedOn w:val="DefaultParagraphFont"/>
    <w:uiPriority w:val="22"/>
    <w:qFormat/>
    <w:rsid w:val="00076FED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76FE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76FED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10C74"/>
    <w:rPr>
      <w:rFonts w:asciiTheme="majorHAnsi" w:eastAsiaTheme="majorEastAsia" w:hAnsiTheme="majorHAnsi" w:cstheme="majorBidi"/>
      <w:color w:val="1F3763" w:themeColor="accent1" w:themeShade="7F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216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613554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62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1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786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6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76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00013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71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5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3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1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52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192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91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218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4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97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254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70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48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1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1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</Pages>
  <Words>1636</Words>
  <Characters>9327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hyam chawda</cp:lastModifiedBy>
  <cp:revision>35</cp:revision>
  <cp:lastPrinted>2020-12-08T10:19:00Z</cp:lastPrinted>
  <dcterms:created xsi:type="dcterms:W3CDTF">2020-12-08T09:54:00Z</dcterms:created>
  <dcterms:modified xsi:type="dcterms:W3CDTF">2024-10-27T12:51:00Z</dcterms:modified>
</cp:coreProperties>
</file>